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D38A8" w14:textId="77777777" w:rsidR="001A0D3C" w:rsidRDefault="006D287B">
      <w:r>
        <w:t xml:space="preserve">                                      </w:t>
      </w:r>
    </w:p>
    <w:p w14:paraId="04D357AE" w14:textId="77777777" w:rsidR="006D287B" w:rsidRDefault="006D287B"/>
    <w:p w14:paraId="3AD76F19" w14:textId="77777777" w:rsidR="006D287B" w:rsidRDefault="006D287B"/>
    <w:p w14:paraId="75CDF775" w14:textId="77777777" w:rsidR="006D287B" w:rsidRDefault="006D287B"/>
    <w:p w14:paraId="799B3A7D" w14:textId="77777777" w:rsidR="006D287B" w:rsidRDefault="006D287B"/>
    <w:p w14:paraId="531FB855" w14:textId="77777777" w:rsidR="006D287B" w:rsidRDefault="006D287B"/>
    <w:p w14:paraId="687357F9" w14:textId="2853AFAE" w:rsidR="006D287B" w:rsidRPr="00357C2A" w:rsidRDefault="006D287B" w:rsidP="00357C2A">
      <w:r>
        <w:t xml:space="preserve">                     </w:t>
      </w:r>
    </w:p>
    <w:p w14:paraId="52FA29D9" w14:textId="77777777" w:rsidR="00E219D0" w:rsidRDefault="00357C2A" w:rsidP="00357C2A">
      <w:pPr>
        <w:jc w:val="center"/>
        <w:rPr>
          <w:sz w:val="32"/>
          <w:szCs w:val="32"/>
        </w:rPr>
      </w:pPr>
      <w:r w:rsidRPr="00357C2A">
        <w:rPr>
          <w:sz w:val="32"/>
          <w:szCs w:val="32"/>
        </w:rPr>
        <w:t xml:space="preserve">KMM COLLEGE OF ARTS &amp; SCIENECE, THRIKAKKARA </w:t>
      </w:r>
    </w:p>
    <w:p w14:paraId="4DD459B7" w14:textId="0FD3FF69" w:rsidR="008C6D1B" w:rsidRPr="00357C2A" w:rsidRDefault="00357C2A" w:rsidP="00357C2A">
      <w:pPr>
        <w:jc w:val="center"/>
        <w:rPr>
          <w:sz w:val="32"/>
          <w:szCs w:val="32"/>
        </w:rPr>
      </w:pPr>
      <w:r w:rsidRPr="00357C2A">
        <w:rPr>
          <w:sz w:val="32"/>
          <w:szCs w:val="32"/>
        </w:rPr>
        <w:t>KVCOP</w:t>
      </w:r>
    </w:p>
    <w:p w14:paraId="6682B086" w14:textId="3C96A952" w:rsidR="006D287B" w:rsidRPr="008C6D1B" w:rsidRDefault="006D287B" w:rsidP="00357C2A">
      <w:pPr>
        <w:jc w:val="center"/>
        <w:rPr>
          <w:rFonts w:ascii="Times New Roman" w:hAnsi="Times New Roman" w:cs="Times New Roman"/>
          <w:sz w:val="28"/>
          <w:szCs w:val="28"/>
        </w:rPr>
      </w:pPr>
      <w:r w:rsidRPr="008C6D1B">
        <w:rPr>
          <w:rFonts w:ascii="Times New Roman" w:hAnsi="Times New Roman" w:cs="Times New Roman"/>
          <w:sz w:val="28"/>
          <w:szCs w:val="28"/>
        </w:rPr>
        <w:t>REVIEW2</w:t>
      </w:r>
    </w:p>
    <w:p w14:paraId="3EBAE5DD" w14:textId="77777777" w:rsidR="006D287B" w:rsidRPr="006D287B" w:rsidRDefault="006D287B" w:rsidP="006D287B"/>
    <w:p w14:paraId="23111951" w14:textId="0AE270DE" w:rsidR="006D287B" w:rsidRDefault="006D287B" w:rsidP="006D287B"/>
    <w:p w14:paraId="2C10A2CE" w14:textId="15428E7B" w:rsidR="00357C2A" w:rsidRDefault="00357C2A" w:rsidP="006D287B"/>
    <w:p w14:paraId="3560CFC3" w14:textId="5E0F45D4" w:rsidR="00357C2A" w:rsidRDefault="00357C2A" w:rsidP="006D287B"/>
    <w:p w14:paraId="0AF6B5A1" w14:textId="2D877650" w:rsidR="00357C2A" w:rsidRDefault="00357C2A" w:rsidP="006D287B"/>
    <w:p w14:paraId="40D29535" w14:textId="69B2EA4B" w:rsidR="00357C2A" w:rsidRDefault="00357C2A" w:rsidP="006D287B"/>
    <w:p w14:paraId="0FD3297F" w14:textId="77777777" w:rsidR="00357C2A" w:rsidRDefault="00357C2A" w:rsidP="006D287B"/>
    <w:p w14:paraId="37EC2868" w14:textId="77777777" w:rsidR="00357C2A" w:rsidRPr="006D287B" w:rsidRDefault="00357C2A" w:rsidP="006D287B"/>
    <w:p w14:paraId="6204FD95" w14:textId="77777777" w:rsidR="006D287B" w:rsidRPr="008C6D1B" w:rsidRDefault="008C6D1B" w:rsidP="006D287B">
      <w:pPr>
        <w:rPr>
          <w:rFonts w:ascii="Times New Roman" w:hAnsi="Times New Roman" w:cs="Times New Roman"/>
          <w:sz w:val="28"/>
          <w:szCs w:val="28"/>
        </w:rPr>
      </w:pPr>
      <w:r w:rsidRPr="008C6D1B">
        <w:rPr>
          <w:rFonts w:ascii="Times New Roman" w:hAnsi="Times New Roman" w:cs="Times New Roman"/>
          <w:sz w:val="28"/>
          <w:szCs w:val="28"/>
        </w:rPr>
        <w:t>Submitted By</w:t>
      </w:r>
    </w:p>
    <w:p w14:paraId="74813011" w14:textId="77777777" w:rsidR="008C6D1B" w:rsidRPr="008C6D1B" w:rsidRDefault="008C6D1B" w:rsidP="006D287B">
      <w:pPr>
        <w:rPr>
          <w:rFonts w:ascii="Times New Roman" w:hAnsi="Times New Roman" w:cs="Times New Roman"/>
          <w:sz w:val="24"/>
          <w:szCs w:val="24"/>
        </w:rPr>
      </w:pPr>
      <w:r w:rsidRPr="008C6D1B">
        <w:rPr>
          <w:rFonts w:ascii="Times New Roman" w:hAnsi="Times New Roman" w:cs="Times New Roman"/>
          <w:sz w:val="24"/>
          <w:szCs w:val="24"/>
        </w:rPr>
        <w:t>Shabas V S</w:t>
      </w:r>
    </w:p>
    <w:p w14:paraId="1B1DEE72" w14:textId="77777777" w:rsidR="008C6D1B" w:rsidRPr="008C6D1B" w:rsidRDefault="008C6D1B" w:rsidP="006D287B">
      <w:pPr>
        <w:rPr>
          <w:rFonts w:ascii="Times New Roman" w:hAnsi="Times New Roman" w:cs="Times New Roman"/>
          <w:sz w:val="24"/>
          <w:szCs w:val="24"/>
        </w:rPr>
      </w:pPr>
      <w:r w:rsidRPr="008C6D1B">
        <w:rPr>
          <w:rFonts w:ascii="Times New Roman" w:hAnsi="Times New Roman" w:cs="Times New Roman"/>
          <w:sz w:val="24"/>
          <w:szCs w:val="24"/>
        </w:rPr>
        <w:t>Yedhu Prasad</w:t>
      </w:r>
    </w:p>
    <w:p w14:paraId="66513F0A" w14:textId="43BBC4E7" w:rsidR="008C6D1B" w:rsidRDefault="008C6D1B" w:rsidP="008C6D1B">
      <w:pPr>
        <w:tabs>
          <w:tab w:val="left" w:pos="7356"/>
        </w:tabs>
        <w:rPr>
          <w:rFonts w:ascii="Times New Roman" w:hAnsi="Times New Roman" w:cs="Times New Roman"/>
          <w:sz w:val="28"/>
          <w:szCs w:val="28"/>
        </w:rPr>
      </w:pPr>
      <w:r w:rsidRPr="008C6D1B">
        <w:rPr>
          <w:rFonts w:ascii="Times New Roman" w:hAnsi="Times New Roman" w:cs="Times New Roman"/>
          <w:sz w:val="24"/>
          <w:szCs w:val="24"/>
        </w:rPr>
        <w:t>Muhsin Ibrahim</w:t>
      </w:r>
      <w:r w:rsidR="00357C2A">
        <w:rPr>
          <w:rFonts w:ascii="Times New Roman" w:hAnsi="Times New Roman" w:cs="Times New Roman"/>
          <w:sz w:val="24"/>
          <w:szCs w:val="24"/>
        </w:rPr>
        <w:tab/>
      </w:r>
      <w:r w:rsidRPr="008C6D1B">
        <w:rPr>
          <w:rFonts w:ascii="Times New Roman" w:hAnsi="Times New Roman" w:cs="Times New Roman"/>
          <w:sz w:val="28"/>
          <w:szCs w:val="28"/>
        </w:rPr>
        <w:t>Submitted To</w:t>
      </w:r>
    </w:p>
    <w:p w14:paraId="55EC423E" w14:textId="77777777" w:rsidR="008C6D1B" w:rsidRPr="008C6D1B" w:rsidRDefault="008C6D1B" w:rsidP="008C6D1B">
      <w:pPr>
        <w:tabs>
          <w:tab w:val="left" w:pos="735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</w:t>
      </w:r>
      <w:r>
        <w:rPr>
          <w:rFonts w:ascii="Times New Roman" w:hAnsi="Times New Roman" w:cs="Times New Roman"/>
          <w:sz w:val="28"/>
          <w:szCs w:val="28"/>
        </w:rPr>
        <w:tab/>
      </w:r>
      <w:r w:rsidRPr="008C6D1B">
        <w:rPr>
          <w:rFonts w:ascii="Times New Roman" w:hAnsi="Times New Roman" w:cs="Times New Roman"/>
          <w:sz w:val="24"/>
          <w:szCs w:val="24"/>
        </w:rPr>
        <w:t>Sheema Rajan</w:t>
      </w:r>
    </w:p>
    <w:p w14:paraId="63B615AB" w14:textId="77777777" w:rsidR="008C6D1B" w:rsidRPr="006D287B" w:rsidRDefault="008C6D1B" w:rsidP="006D287B">
      <w:r>
        <w:t>Date : 09-09-2021</w:t>
      </w:r>
    </w:p>
    <w:p w14:paraId="5B6A3675" w14:textId="384B6702" w:rsidR="006D287B" w:rsidRDefault="006D287B" w:rsidP="006D287B"/>
    <w:p w14:paraId="3FBB911E" w14:textId="32EBB658" w:rsidR="00357C2A" w:rsidRDefault="00357C2A" w:rsidP="006D287B"/>
    <w:p w14:paraId="17BF1335" w14:textId="77777777" w:rsidR="00357C2A" w:rsidRPr="006D287B" w:rsidRDefault="00357C2A" w:rsidP="006D287B"/>
    <w:p w14:paraId="6B801874" w14:textId="35E70AC4" w:rsidR="006D287B" w:rsidRPr="00357C2A" w:rsidRDefault="006D287B" w:rsidP="00357C2A">
      <w:pPr>
        <w:tabs>
          <w:tab w:val="left" w:pos="5820"/>
        </w:tabs>
        <w:jc w:val="both"/>
      </w:pPr>
      <w:r w:rsidRPr="006D481F">
        <w:rPr>
          <w:rFonts w:ascii="Times New Roman" w:hAnsi="Times New Roman" w:cs="Times New Roman"/>
          <w:sz w:val="28"/>
          <w:szCs w:val="28"/>
        </w:rPr>
        <w:t>INTRODUCTION</w:t>
      </w:r>
    </w:p>
    <w:p w14:paraId="2C370A29" w14:textId="60C82A1C" w:rsidR="006D287B" w:rsidRPr="00DB4915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DB4915">
        <w:rPr>
          <w:rFonts w:ascii="Times New Roman" w:hAnsi="Times New Roman" w:cs="Times New Roman"/>
          <w:sz w:val="24"/>
          <w:szCs w:val="24"/>
        </w:rPr>
        <w:t xml:space="preserve">The KVCOP web interface is a futuristic replacement for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DB4915">
        <w:rPr>
          <w:rFonts w:ascii="Times New Roman" w:hAnsi="Times New Roman" w:cs="Times New Roman"/>
          <w:sz w:val="24"/>
          <w:szCs w:val="24"/>
        </w:rPr>
        <w:t>existing vehicle penalty management system of the Kerala Motor Vehicle Department. This interface allows users to know the details such as</w:t>
      </w:r>
      <w:r w:rsidR="009B06F0">
        <w:rPr>
          <w:rFonts w:ascii="Times New Roman" w:hAnsi="Times New Roman" w:cs="Times New Roman"/>
          <w:sz w:val="24"/>
          <w:szCs w:val="24"/>
        </w:rPr>
        <w:t xml:space="preserve"> a </w:t>
      </w:r>
      <w:r w:rsidRPr="00DB4915">
        <w:rPr>
          <w:rFonts w:ascii="Times New Roman" w:hAnsi="Times New Roman" w:cs="Times New Roman"/>
          <w:sz w:val="24"/>
          <w:szCs w:val="24"/>
        </w:rPr>
        <w:t xml:space="preserve">number of charges and penalties imposed upon a vehicle or an individual license holder. Integrating many existing modules into a single web portal provides ease of use for both administration and civilians. The interface allows guest users to access basic details about a vehicle, while it allows privileged users to access advanced details about a vehicle or an individual license holder and impose penalties on the vehicle or the license holder with visual evidence and details. </w:t>
      </w:r>
      <w:r w:rsidR="006D287B" w:rsidRPr="00DB4915">
        <w:rPr>
          <w:rFonts w:ascii="Times New Roman" w:hAnsi="Times New Roman" w:cs="Times New Roman"/>
          <w:sz w:val="24"/>
          <w:szCs w:val="24"/>
        </w:rPr>
        <w:t>Some of the main factors that have to be noted using the design of the system are:</w:t>
      </w:r>
    </w:p>
    <w:p w14:paraId="568D8FA6" w14:textId="77777777" w:rsidR="006D287B" w:rsidRPr="00DB4915" w:rsidRDefault="006D287B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Practicability</w:t>
      </w:r>
    </w:p>
    <w:p w14:paraId="3C403D6A" w14:textId="061F3654" w:rsidR="006D287B" w:rsidRPr="0059664C" w:rsidRDefault="009B06F0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6D287B" w:rsidRPr="0059664C">
        <w:rPr>
          <w:rFonts w:ascii="Times New Roman" w:hAnsi="Times New Roman" w:cs="Times New Roman"/>
          <w:sz w:val="24"/>
          <w:szCs w:val="24"/>
        </w:rPr>
        <w:t>ystem must be capable of being operated over a long period and must have</w:t>
      </w:r>
      <w:r w:rsidR="00357C2A">
        <w:rPr>
          <w:rFonts w:ascii="Times New Roman" w:hAnsi="Times New Roman" w:cs="Times New Roman"/>
          <w:sz w:val="24"/>
          <w:szCs w:val="24"/>
        </w:rPr>
        <w:t xml:space="preserve"> </w:t>
      </w:r>
      <w:r w:rsidR="006D287B" w:rsidRPr="0059664C">
        <w:rPr>
          <w:rFonts w:ascii="Times New Roman" w:hAnsi="Times New Roman" w:cs="Times New Roman"/>
          <w:sz w:val="24"/>
          <w:szCs w:val="24"/>
        </w:rPr>
        <w:t>ease of use.</w:t>
      </w:r>
    </w:p>
    <w:p w14:paraId="0780D10C" w14:textId="77777777" w:rsidR="006D287B" w:rsidRPr="00DB4915" w:rsidRDefault="006D287B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Efficiency</w:t>
      </w:r>
    </w:p>
    <w:p w14:paraId="01383C63" w14:textId="7673D854" w:rsidR="006D287B" w:rsidRPr="0059664C" w:rsidRDefault="006D287B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Make better use of available resources. Efficiency involves accuracy, timeliness</w:t>
      </w:r>
      <w:r w:rsidR="009B06F0">
        <w:rPr>
          <w:rFonts w:ascii="Times New Roman" w:hAnsi="Times New Roman" w:cs="Times New Roman"/>
          <w:sz w:val="24"/>
          <w:szCs w:val="24"/>
        </w:rPr>
        <w:t>,</w:t>
      </w:r>
      <w:r w:rsidRPr="0059664C">
        <w:rPr>
          <w:rFonts w:ascii="Times New Roman" w:hAnsi="Times New Roman" w:cs="Times New Roman"/>
          <w:sz w:val="24"/>
          <w:szCs w:val="24"/>
        </w:rPr>
        <w:t xml:space="preserve"> and</w:t>
      </w:r>
      <w:r w:rsidR="00357C2A">
        <w:rPr>
          <w:rFonts w:ascii="Times New Roman" w:hAnsi="Times New Roman" w:cs="Times New Roman"/>
          <w:sz w:val="24"/>
          <w:szCs w:val="24"/>
        </w:rPr>
        <w:t xml:space="preserve"> </w:t>
      </w:r>
      <w:r w:rsidRPr="0059664C">
        <w:rPr>
          <w:rFonts w:ascii="Times New Roman" w:hAnsi="Times New Roman" w:cs="Times New Roman"/>
          <w:sz w:val="24"/>
          <w:szCs w:val="24"/>
        </w:rPr>
        <w:t>comprehensiveness of system output.</w:t>
      </w:r>
    </w:p>
    <w:p w14:paraId="65715789" w14:textId="77777777" w:rsidR="006D287B" w:rsidRPr="00DB4915" w:rsidRDefault="006D287B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Cost</w:t>
      </w:r>
    </w:p>
    <w:p w14:paraId="48381E1A" w14:textId="77777777" w:rsidR="006D287B" w:rsidRPr="0059664C" w:rsidRDefault="006D287B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Aim of minimum cost and better results.</w:t>
      </w:r>
    </w:p>
    <w:p w14:paraId="2BE7B000" w14:textId="77777777" w:rsidR="006D287B" w:rsidRPr="00DB4915" w:rsidRDefault="006D287B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Security</w:t>
      </w:r>
    </w:p>
    <w:p w14:paraId="7257C0B2" w14:textId="77777777" w:rsidR="00233642" w:rsidRPr="0059664C" w:rsidRDefault="0023364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Ensure physical security of data</w:t>
      </w:r>
    </w:p>
    <w:p w14:paraId="056AEC11" w14:textId="77777777" w:rsidR="00233642" w:rsidRPr="00DB4915" w:rsidRDefault="0023364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</w:p>
    <w:p w14:paraId="71EEF534" w14:textId="1BF6AF81" w:rsidR="00233642" w:rsidRPr="00DB4915" w:rsidRDefault="0023364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INPUT DESIGN</w:t>
      </w:r>
    </w:p>
    <w:p w14:paraId="7741D275" w14:textId="553F07F9" w:rsidR="00233642" w:rsidRPr="0059664C" w:rsidRDefault="0023364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Input design is the process of converting user-oriented input to a based format. Inaccurate input data are the most common cause of errors in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59664C">
        <w:rPr>
          <w:rFonts w:ascii="Times New Roman" w:hAnsi="Times New Roman" w:cs="Times New Roman"/>
          <w:sz w:val="24"/>
          <w:szCs w:val="24"/>
        </w:rPr>
        <w:t>data processing. Errors entered by data entry operators can be controlled by input design.</w:t>
      </w:r>
    </w:p>
    <w:p w14:paraId="3333DB66" w14:textId="20BE990E" w:rsidR="00233642" w:rsidRPr="0059664C" w:rsidRDefault="0023364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lastRenderedPageBreak/>
        <w:t>The goal of designing input data is to make data entry as easy, logical</w:t>
      </w:r>
      <w:r w:rsidR="009B06F0">
        <w:rPr>
          <w:rFonts w:ascii="Times New Roman" w:hAnsi="Times New Roman" w:cs="Times New Roman"/>
          <w:sz w:val="24"/>
          <w:szCs w:val="24"/>
        </w:rPr>
        <w:t>,</w:t>
      </w:r>
      <w:r w:rsidRPr="0059664C">
        <w:rPr>
          <w:rFonts w:ascii="Times New Roman" w:hAnsi="Times New Roman" w:cs="Times New Roman"/>
          <w:sz w:val="24"/>
          <w:szCs w:val="24"/>
        </w:rPr>
        <w:t xml:space="preserve"> and free from errors. When we approach input data design; we design the data source documents that capture the data and then select the media used to enter them into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59664C">
        <w:rPr>
          <w:rFonts w:ascii="Times New Roman" w:hAnsi="Times New Roman" w:cs="Times New Roman"/>
          <w:sz w:val="24"/>
          <w:szCs w:val="24"/>
        </w:rPr>
        <w:t>computer.</w:t>
      </w:r>
    </w:p>
    <w:p w14:paraId="6774AC7F" w14:textId="21EC350A" w:rsidR="00233642" w:rsidRPr="0059664C" w:rsidRDefault="0023364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User-friendly screen format can reduce the burden on end</w:t>
      </w:r>
      <w:r w:rsidR="009B06F0">
        <w:rPr>
          <w:rFonts w:ascii="Times New Roman" w:hAnsi="Times New Roman" w:cs="Times New Roman"/>
          <w:sz w:val="24"/>
          <w:szCs w:val="24"/>
        </w:rPr>
        <w:t>-</w:t>
      </w:r>
      <w:r w:rsidRPr="0059664C">
        <w:rPr>
          <w:rFonts w:ascii="Times New Roman" w:hAnsi="Times New Roman" w:cs="Times New Roman"/>
          <w:sz w:val="24"/>
          <w:szCs w:val="24"/>
        </w:rPr>
        <w:t xml:space="preserve">users, who are not highly proficient in computers. An important step in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59664C">
        <w:rPr>
          <w:rFonts w:ascii="Times New Roman" w:hAnsi="Times New Roman" w:cs="Times New Roman"/>
          <w:sz w:val="24"/>
          <w:szCs w:val="24"/>
        </w:rPr>
        <w:t xml:space="preserve">input design stage is </w:t>
      </w:r>
      <w:r w:rsidR="009B06F0">
        <w:rPr>
          <w:rFonts w:ascii="Times New Roman" w:hAnsi="Times New Roman" w:cs="Times New Roman"/>
          <w:sz w:val="24"/>
          <w:szCs w:val="24"/>
        </w:rPr>
        <w:t>the</w:t>
      </w:r>
      <w:r w:rsidRPr="0059664C">
        <w:rPr>
          <w:rFonts w:ascii="Times New Roman" w:hAnsi="Times New Roman" w:cs="Times New Roman"/>
          <w:sz w:val="24"/>
          <w:szCs w:val="24"/>
        </w:rPr>
        <w:t xml:space="preserve"> design of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59664C">
        <w:rPr>
          <w:rFonts w:ascii="Times New Roman" w:hAnsi="Times New Roman" w:cs="Times New Roman"/>
          <w:sz w:val="24"/>
          <w:szCs w:val="24"/>
        </w:rPr>
        <w:t xml:space="preserve">source document. </w:t>
      </w:r>
      <w:r w:rsidR="009B06F0">
        <w:rPr>
          <w:rFonts w:ascii="Times New Roman" w:hAnsi="Times New Roman" w:cs="Times New Roman"/>
          <w:sz w:val="24"/>
          <w:szCs w:val="24"/>
        </w:rPr>
        <w:t>The s</w:t>
      </w:r>
      <w:r w:rsidRPr="0059664C">
        <w:rPr>
          <w:rFonts w:ascii="Times New Roman" w:hAnsi="Times New Roman" w:cs="Times New Roman"/>
          <w:sz w:val="24"/>
          <w:szCs w:val="24"/>
        </w:rPr>
        <w:t xml:space="preserve">ource document is the form in which the data can initially capture. The next step is the design of the document layout. </w:t>
      </w:r>
      <w:r w:rsidR="009B06F0">
        <w:rPr>
          <w:rFonts w:ascii="Times New Roman" w:hAnsi="Times New Roman" w:cs="Times New Roman"/>
          <w:sz w:val="24"/>
          <w:szCs w:val="24"/>
        </w:rPr>
        <w:t>T</w:t>
      </w:r>
      <w:r w:rsidRPr="0059664C">
        <w:rPr>
          <w:rFonts w:ascii="Times New Roman" w:hAnsi="Times New Roman" w:cs="Times New Roman"/>
          <w:sz w:val="24"/>
          <w:szCs w:val="24"/>
        </w:rPr>
        <w:t>he layout organizes the document by placing information, where it will be noticed and establishes the appropriate sequence of items.</w:t>
      </w:r>
    </w:p>
    <w:p w14:paraId="020A792E" w14:textId="65F64E1B" w:rsidR="00233642" w:rsidRPr="00DB4915" w:rsidRDefault="0023364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OUTPUT DESIGN</w:t>
      </w:r>
    </w:p>
    <w:p w14:paraId="66D7828B" w14:textId="77777777" w:rsidR="00233642" w:rsidRPr="0059664C" w:rsidRDefault="0023364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Computer output is the most important and direct source of information to the user. Efficient and intelligent output design improves the system’s relationship and helps user decision-making.</w:t>
      </w:r>
    </w:p>
    <w:p w14:paraId="74B80E79" w14:textId="55A3A659" w:rsidR="00233642" w:rsidRPr="0059664C" w:rsidRDefault="0023364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In the output design</w:t>
      </w:r>
      <w:r w:rsidR="009B06F0">
        <w:rPr>
          <w:rFonts w:ascii="Times New Roman" w:hAnsi="Times New Roman" w:cs="Times New Roman"/>
          <w:sz w:val="24"/>
          <w:szCs w:val="24"/>
        </w:rPr>
        <w:t>,</w:t>
      </w:r>
      <w:r w:rsidRPr="0059664C">
        <w:rPr>
          <w:rFonts w:ascii="Times New Roman" w:hAnsi="Times New Roman" w:cs="Times New Roman"/>
          <w:sz w:val="24"/>
          <w:szCs w:val="24"/>
        </w:rPr>
        <w:t xml:space="preserve"> it is determine</w:t>
      </w:r>
      <w:r w:rsidR="009B06F0">
        <w:rPr>
          <w:rFonts w:ascii="Times New Roman" w:hAnsi="Times New Roman" w:cs="Times New Roman"/>
          <w:sz w:val="24"/>
          <w:szCs w:val="24"/>
        </w:rPr>
        <w:t>d</w:t>
      </w:r>
      <w:r w:rsidRPr="0059664C">
        <w:rPr>
          <w:rFonts w:ascii="Times New Roman" w:hAnsi="Times New Roman" w:cs="Times New Roman"/>
          <w:sz w:val="24"/>
          <w:szCs w:val="24"/>
        </w:rPr>
        <w:t xml:space="preserve"> how the implementation is to be played for immediate need and also the hardcopy output. A major form of input is a hard</w:t>
      </w:r>
      <w:r w:rsidR="009B06F0">
        <w:rPr>
          <w:rFonts w:ascii="Times New Roman" w:hAnsi="Times New Roman" w:cs="Times New Roman"/>
          <w:sz w:val="24"/>
          <w:szCs w:val="24"/>
        </w:rPr>
        <w:t xml:space="preserve"> </w:t>
      </w:r>
      <w:r w:rsidRPr="0059664C">
        <w:rPr>
          <w:rFonts w:ascii="Times New Roman" w:hAnsi="Times New Roman" w:cs="Times New Roman"/>
          <w:sz w:val="24"/>
          <w:szCs w:val="24"/>
        </w:rPr>
        <w:t>copy from the printer. Printouts should be designed around the output requirement of the user. Printers, CRT screen display</w:t>
      </w:r>
      <w:r w:rsidR="009B06F0">
        <w:rPr>
          <w:rFonts w:ascii="Times New Roman" w:hAnsi="Times New Roman" w:cs="Times New Roman"/>
          <w:sz w:val="24"/>
          <w:szCs w:val="24"/>
        </w:rPr>
        <w:t>s</w:t>
      </w:r>
      <w:r w:rsidRPr="0059664C">
        <w:rPr>
          <w:rFonts w:ascii="Times New Roman" w:hAnsi="Times New Roman" w:cs="Times New Roman"/>
          <w:sz w:val="24"/>
          <w:szCs w:val="24"/>
        </w:rPr>
        <w:t xml:space="preserve"> are examples for providing computer</w:t>
      </w:r>
      <w:r w:rsidR="009B06F0">
        <w:rPr>
          <w:rFonts w:ascii="Times New Roman" w:hAnsi="Times New Roman" w:cs="Times New Roman"/>
          <w:sz w:val="24"/>
          <w:szCs w:val="24"/>
        </w:rPr>
        <w:t>-</w:t>
      </w:r>
      <w:r w:rsidRPr="0059664C">
        <w:rPr>
          <w:rFonts w:ascii="Times New Roman" w:hAnsi="Times New Roman" w:cs="Times New Roman"/>
          <w:sz w:val="24"/>
          <w:szCs w:val="24"/>
        </w:rPr>
        <w:t>based output. The output design associated with the system includes the various reports of the table generations and query executions.</w:t>
      </w:r>
    </w:p>
    <w:p w14:paraId="54103217" w14:textId="4317E93F" w:rsidR="00233642" w:rsidRPr="0059664C" w:rsidRDefault="0023364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Output design is one of the, most important features of the </w:t>
      </w:r>
      <w:r w:rsidR="00DB4915" w:rsidRPr="0059664C">
        <w:rPr>
          <w:rFonts w:ascii="Times New Roman" w:hAnsi="Times New Roman" w:cs="Times New Roman"/>
          <w:sz w:val="24"/>
          <w:szCs w:val="24"/>
        </w:rPr>
        <w:t xml:space="preserve">information system. The logical </w:t>
      </w:r>
      <w:r w:rsidRPr="0059664C">
        <w:rPr>
          <w:rFonts w:ascii="Times New Roman" w:hAnsi="Times New Roman" w:cs="Times New Roman"/>
          <w:sz w:val="24"/>
          <w:szCs w:val="24"/>
        </w:rPr>
        <w:t>design of an information system is analogous to an engineering blueprint of an automobile. It</w:t>
      </w:r>
      <w:r w:rsidR="00DB4915" w:rsidRPr="0059664C">
        <w:rPr>
          <w:rFonts w:ascii="Times New Roman" w:hAnsi="Times New Roman" w:cs="Times New Roman"/>
          <w:sz w:val="24"/>
          <w:szCs w:val="24"/>
        </w:rPr>
        <w:t xml:space="preserve"> shows the major features and how they are related to one another. The outputs, inputs</w:t>
      </w:r>
      <w:r w:rsidR="009B06F0">
        <w:rPr>
          <w:rFonts w:ascii="Times New Roman" w:hAnsi="Times New Roman" w:cs="Times New Roman"/>
          <w:sz w:val="24"/>
          <w:szCs w:val="24"/>
        </w:rPr>
        <w:t>,</w:t>
      </w:r>
      <w:r w:rsidR="00DB4915" w:rsidRPr="0059664C">
        <w:rPr>
          <w:rFonts w:ascii="Times New Roman" w:hAnsi="Times New Roman" w:cs="Times New Roman"/>
          <w:sz w:val="24"/>
          <w:szCs w:val="24"/>
        </w:rPr>
        <w:t xml:space="preserve"> and databases are designed are in this phase</w:t>
      </w:r>
    </w:p>
    <w:p w14:paraId="0C5E7932" w14:textId="1B267BEE" w:rsidR="00DB4915" w:rsidRPr="00DB4915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DATABASE DESIGN</w:t>
      </w:r>
    </w:p>
    <w:p w14:paraId="1F5C28AA" w14:textId="68D2AF75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Database design, </w:t>
      </w:r>
      <w:r w:rsidR="009B06F0">
        <w:rPr>
          <w:rFonts w:ascii="Times New Roman" w:hAnsi="Times New Roman" w:cs="Times New Roman"/>
          <w:sz w:val="24"/>
          <w:szCs w:val="24"/>
        </w:rPr>
        <w:t>The</w:t>
      </w:r>
      <w:r w:rsidRPr="0059664C">
        <w:rPr>
          <w:rFonts w:ascii="Times New Roman" w:hAnsi="Times New Roman" w:cs="Times New Roman"/>
          <w:sz w:val="24"/>
          <w:szCs w:val="24"/>
        </w:rPr>
        <w:t xml:space="preserve"> most important part of the system design phase. In a database environment, data available are used by several users instead of each program managing its data, authorized users share data across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59664C">
        <w:rPr>
          <w:rFonts w:ascii="Times New Roman" w:hAnsi="Times New Roman" w:cs="Times New Roman"/>
          <w:sz w:val="24"/>
          <w:szCs w:val="24"/>
        </w:rPr>
        <w:t>application with the database software managing the data as an entity.</w:t>
      </w:r>
    </w:p>
    <w:p w14:paraId="2D90CFC2" w14:textId="66476959" w:rsidR="00DB4915" w:rsidRPr="0059664C" w:rsidRDefault="009B06F0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</w:t>
      </w:r>
      <w:r w:rsidR="00DB4915" w:rsidRPr="0059664C">
        <w:rPr>
          <w:rFonts w:ascii="Times New Roman" w:hAnsi="Times New Roman" w:cs="Times New Roman"/>
          <w:sz w:val="24"/>
          <w:szCs w:val="24"/>
        </w:rPr>
        <w:t>rimary key is one of the candidate keys that are chosen to be the identifying key for the entire table.</w:t>
      </w:r>
    </w:p>
    <w:p w14:paraId="277F22B0" w14:textId="5CA1649B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Normalization is a process of organizing the data in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59664C">
        <w:rPr>
          <w:rFonts w:ascii="Times New Roman" w:hAnsi="Times New Roman" w:cs="Times New Roman"/>
          <w:sz w:val="24"/>
          <w:szCs w:val="24"/>
        </w:rPr>
        <w:t>database to avoid data redundancy, insertion anomaly, update anomaly &amp; deletion anomaly.</w:t>
      </w:r>
    </w:p>
    <w:p w14:paraId="53629247" w14:textId="777777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Here are the most commonly used normal forms:</w:t>
      </w:r>
    </w:p>
    <w:p w14:paraId="07928D8E" w14:textId="777777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● First normal form(1NF)</w:t>
      </w:r>
    </w:p>
    <w:p w14:paraId="1C4D394F" w14:textId="777777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● Second normal form(2NF)</w:t>
      </w:r>
    </w:p>
    <w:p w14:paraId="599C526E" w14:textId="777777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● Third normal form(3NF)</w:t>
      </w:r>
    </w:p>
    <w:p w14:paraId="5D1331C8" w14:textId="2E6D084B" w:rsidR="00DB4915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lastRenderedPageBreak/>
        <w:t>● Boyce &amp; Codd normal form (BCNF)</w:t>
      </w:r>
    </w:p>
    <w:p w14:paraId="27E3ECE1" w14:textId="77777777" w:rsidR="00357C2A" w:rsidRPr="0059664C" w:rsidRDefault="00357C2A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469AE1B" w14:textId="77777777" w:rsidR="00DB4915" w:rsidRPr="00DB4915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First normal form (1NF)</w:t>
      </w:r>
    </w:p>
    <w:p w14:paraId="25492398" w14:textId="369D7004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As per the rule of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59664C">
        <w:rPr>
          <w:rFonts w:ascii="Times New Roman" w:hAnsi="Times New Roman" w:cs="Times New Roman"/>
          <w:sz w:val="24"/>
          <w:szCs w:val="24"/>
        </w:rPr>
        <w:t>first normal form, an attribute (column) of a table cannot hold multiple values.</w:t>
      </w:r>
    </w:p>
    <w:p w14:paraId="01E73346" w14:textId="777777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It should hold only atomic values.</w:t>
      </w:r>
      <w:r w:rsidRPr="0059664C">
        <w:rPr>
          <w:rFonts w:ascii="Times New Roman" w:hAnsi="Times New Roman" w:cs="Times New Roman"/>
          <w:sz w:val="24"/>
          <w:szCs w:val="24"/>
        </w:rPr>
        <w:cr/>
      </w:r>
    </w:p>
    <w:p w14:paraId="1DA6A89F" w14:textId="77777777" w:rsidR="00DB4915" w:rsidRPr="00DB4915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Second normal form (2NF)</w:t>
      </w:r>
    </w:p>
    <w:p w14:paraId="1D9FAB57" w14:textId="777777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A table is said to be in 2NF if both the following conditions hold:</w:t>
      </w:r>
    </w:p>
    <w:p w14:paraId="117CEF57" w14:textId="50DF1DE6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● T</w:t>
      </w:r>
      <w:r w:rsidR="009B06F0">
        <w:rPr>
          <w:rFonts w:ascii="Times New Roman" w:hAnsi="Times New Roman" w:cs="Times New Roman"/>
          <w:sz w:val="24"/>
          <w:szCs w:val="24"/>
        </w:rPr>
        <w:t>he t</w:t>
      </w:r>
      <w:r w:rsidRPr="0059664C">
        <w:rPr>
          <w:rFonts w:ascii="Times New Roman" w:hAnsi="Times New Roman" w:cs="Times New Roman"/>
          <w:sz w:val="24"/>
          <w:szCs w:val="24"/>
        </w:rPr>
        <w:t>able is in 1NF (First normal form)</w:t>
      </w:r>
    </w:p>
    <w:p w14:paraId="00F6A211" w14:textId="1A8ACF3B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● No non-prime attribute is dependent on the proper subset of any candidate key of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59664C">
        <w:rPr>
          <w:rFonts w:ascii="Times New Roman" w:hAnsi="Times New Roman" w:cs="Times New Roman"/>
          <w:sz w:val="24"/>
          <w:szCs w:val="24"/>
        </w:rPr>
        <w:t>table.</w:t>
      </w:r>
    </w:p>
    <w:p w14:paraId="10B42844" w14:textId="5A3CD9A2" w:rsidR="00DB4915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An attribute that is not part of any candidate key is known as </w:t>
      </w:r>
      <w:r w:rsidR="009B06F0">
        <w:rPr>
          <w:rFonts w:ascii="Times New Roman" w:hAnsi="Times New Roman" w:cs="Times New Roman"/>
          <w:sz w:val="24"/>
          <w:szCs w:val="24"/>
        </w:rPr>
        <w:t xml:space="preserve">a </w:t>
      </w:r>
      <w:r w:rsidRPr="0059664C">
        <w:rPr>
          <w:rFonts w:ascii="Times New Roman" w:hAnsi="Times New Roman" w:cs="Times New Roman"/>
          <w:sz w:val="24"/>
          <w:szCs w:val="24"/>
        </w:rPr>
        <w:t>non-prime attribute.</w:t>
      </w:r>
    </w:p>
    <w:p w14:paraId="0DBE8FB8" w14:textId="77777777" w:rsidR="00357C2A" w:rsidRPr="0059664C" w:rsidRDefault="00357C2A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A79741F" w14:textId="77777777" w:rsidR="00DB4915" w:rsidRPr="00DB4915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Third Normal form (3NF)</w:t>
      </w:r>
    </w:p>
    <w:p w14:paraId="5068B02D" w14:textId="777777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A table design is said to be in 3NF if both the following conditions hold:</w:t>
      </w:r>
    </w:p>
    <w:p w14:paraId="5B3B8783" w14:textId="6B75F5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● T</w:t>
      </w:r>
      <w:r w:rsidR="009B06F0">
        <w:rPr>
          <w:rFonts w:ascii="Times New Roman" w:hAnsi="Times New Roman" w:cs="Times New Roman"/>
          <w:sz w:val="24"/>
          <w:szCs w:val="24"/>
        </w:rPr>
        <w:t>he t</w:t>
      </w:r>
      <w:r w:rsidRPr="0059664C">
        <w:rPr>
          <w:rFonts w:ascii="Times New Roman" w:hAnsi="Times New Roman" w:cs="Times New Roman"/>
          <w:sz w:val="24"/>
          <w:szCs w:val="24"/>
        </w:rPr>
        <w:t>able must be in 2NF</w:t>
      </w:r>
    </w:p>
    <w:p w14:paraId="15CA8C47" w14:textId="777777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● Transitive functional dependency of non-prime attribute on any super key should be removed.</w:t>
      </w:r>
    </w:p>
    <w:p w14:paraId="1674318C" w14:textId="2756B95D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An attribute that is not part of any candidate key is known as </w:t>
      </w:r>
      <w:r w:rsidR="009B06F0">
        <w:rPr>
          <w:rFonts w:ascii="Times New Roman" w:hAnsi="Times New Roman" w:cs="Times New Roman"/>
          <w:sz w:val="24"/>
          <w:szCs w:val="24"/>
        </w:rPr>
        <w:t xml:space="preserve">a </w:t>
      </w:r>
      <w:r w:rsidRPr="0059664C">
        <w:rPr>
          <w:rFonts w:ascii="Times New Roman" w:hAnsi="Times New Roman" w:cs="Times New Roman"/>
          <w:sz w:val="24"/>
          <w:szCs w:val="24"/>
        </w:rPr>
        <w:t>non-prime attribute.</w:t>
      </w:r>
    </w:p>
    <w:p w14:paraId="029D92B8" w14:textId="4511E440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In other words, 3NF can be explained like this: A table is in 3NF if it is in 2NF</w:t>
      </w:r>
      <w:r w:rsidR="009B06F0">
        <w:rPr>
          <w:rFonts w:ascii="Times New Roman" w:hAnsi="Times New Roman" w:cs="Times New Roman"/>
          <w:sz w:val="24"/>
          <w:szCs w:val="24"/>
        </w:rPr>
        <w:t>,</w:t>
      </w:r>
      <w:r w:rsidRPr="0059664C">
        <w:rPr>
          <w:rFonts w:ascii="Times New Roman" w:hAnsi="Times New Roman" w:cs="Times New Roman"/>
          <w:sz w:val="24"/>
          <w:szCs w:val="24"/>
        </w:rPr>
        <w:t xml:space="preserve"> and for each</w:t>
      </w:r>
    </w:p>
    <w:p w14:paraId="72123B90" w14:textId="777777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functional dependency X-&gt; Y at least one of the following conditions hold:</w:t>
      </w:r>
    </w:p>
    <w:p w14:paraId="4083EF49" w14:textId="5A6E3F51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● X is a super key of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59664C">
        <w:rPr>
          <w:rFonts w:ascii="Times New Roman" w:hAnsi="Times New Roman" w:cs="Times New Roman"/>
          <w:sz w:val="24"/>
          <w:szCs w:val="24"/>
        </w:rPr>
        <w:t>table</w:t>
      </w:r>
    </w:p>
    <w:p w14:paraId="207FAA8C" w14:textId="527FFEFC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● Y is a prime attribute of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59664C">
        <w:rPr>
          <w:rFonts w:ascii="Times New Roman" w:hAnsi="Times New Roman" w:cs="Times New Roman"/>
          <w:sz w:val="24"/>
          <w:szCs w:val="24"/>
        </w:rPr>
        <w:t>table</w:t>
      </w:r>
    </w:p>
    <w:p w14:paraId="5CBE8D55" w14:textId="1365ED5B" w:rsidR="00DB4915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 xml:space="preserve">An attribute that is a part of one of the candidate keys is known as </w:t>
      </w:r>
      <w:r w:rsidR="009B06F0">
        <w:rPr>
          <w:rFonts w:ascii="Times New Roman" w:hAnsi="Times New Roman" w:cs="Times New Roman"/>
          <w:sz w:val="24"/>
          <w:szCs w:val="24"/>
        </w:rPr>
        <w:t xml:space="preserve">a </w:t>
      </w:r>
      <w:r w:rsidRPr="0059664C">
        <w:rPr>
          <w:rFonts w:ascii="Times New Roman" w:hAnsi="Times New Roman" w:cs="Times New Roman"/>
          <w:sz w:val="24"/>
          <w:szCs w:val="24"/>
        </w:rPr>
        <w:t>prime attribute.</w:t>
      </w:r>
    </w:p>
    <w:p w14:paraId="2032BABD" w14:textId="77777777" w:rsidR="00357C2A" w:rsidRPr="0059664C" w:rsidRDefault="00357C2A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540D2DE" w14:textId="77777777" w:rsidR="00DB4915" w:rsidRPr="00DB4915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DB4915">
        <w:rPr>
          <w:rFonts w:ascii="Times New Roman" w:hAnsi="Times New Roman" w:cs="Times New Roman"/>
          <w:sz w:val="28"/>
          <w:szCs w:val="28"/>
        </w:rPr>
        <w:t>Boyce Codd normal form (BCNF)</w:t>
      </w:r>
    </w:p>
    <w:p w14:paraId="72E65215" w14:textId="2A263010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lastRenderedPageBreak/>
        <w:t>It is an advance</w:t>
      </w:r>
      <w:r w:rsidR="009B06F0">
        <w:rPr>
          <w:rFonts w:ascii="Times New Roman" w:hAnsi="Times New Roman" w:cs="Times New Roman"/>
          <w:sz w:val="24"/>
          <w:szCs w:val="24"/>
        </w:rPr>
        <w:t>d</w:t>
      </w:r>
      <w:r w:rsidRPr="0059664C">
        <w:rPr>
          <w:rFonts w:ascii="Times New Roman" w:hAnsi="Times New Roman" w:cs="Times New Roman"/>
          <w:sz w:val="24"/>
          <w:szCs w:val="24"/>
        </w:rPr>
        <w:t xml:space="preserve"> version of 3NF that’s why it is also referred </w:t>
      </w:r>
      <w:r w:rsidR="009B06F0">
        <w:rPr>
          <w:rFonts w:ascii="Times New Roman" w:hAnsi="Times New Roman" w:cs="Times New Roman"/>
          <w:sz w:val="24"/>
          <w:szCs w:val="24"/>
        </w:rPr>
        <w:t xml:space="preserve">to </w:t>
      </w:r>
      <w:r w:rsidRPr="0059664C">
        <w:rPr>
          <w:rFonts w:ascii="Times New Roman" w:hAnsi="Times New Roman" w:cs="Times New Roman"/>
          <w:sz w:val="24"/>
          <w:szCs w:val="24"/>
        </w:rPr>
        <w:t>as 3.5NF. BCNF is stricter than</w:t>
      </w:r>
    </w:p>
    <w:p w14:paraId="08E7DBC1" w14:textId="77777777" w:rsidR="00DB4915" w:rsidRPr="0059664C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3NF. A table complies with BCNF if it is in 3NF and for every functional dependency X-&gt;Y, X</w:t>
      </w:r>
    </w:p>
    <w:p w14:paraId="41E632C9" w14:textId="77777777" w:rsidR="00DB4915" w:rsidRDefault="00DB4915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59664C">
        <w:rPr>
          <w:rFonts w:ascii="Times New Roman" w:hAnsi="Times New Roman" w:cs="Times New Roman"/>
          <w:sz w:val="24"/>
          <w:szCs w:val="24"/>
        </w:rPr>
        <w:t>should be the super key of the table.</w:t>
      </w:r>
    </w:p>
    <w:p w14:paraId="37372149" w14:textId="77777777" w:rsidR="0059664C" w:rsidRDefault="0059664C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59664C">
        <w:rPr>
          <w:rFonts w:ascii="Times New Roman" w:hAnsi="Times New Roman" w:cs="Times New Roman"/>
          <w:sz w:val="28"/>
          <w:szCs w:val="28"/>
        </w:rPr>
        <w:t>TABLE DESIGN</w:t>
      </w:r>
    </w:p>
    <w:p w14:paraId="438E35A4" w14:textId="54B33195" w:rsidR="00A84997" w:rsidRPr="00357C2A" w:rsidRDefault="00A84997" w:rsidP="00357C2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84997">
        <w:rPr>
          <w:rFonts w:ascii="Times New Roman" w:hAnsi="Times New Roman" w:cs="Times New Roman"/>
          <w:sz w:val="28"/>
          <w:szCs w:val="28"/>
          <w:lang w:val="en-US"/>
        </w:rPr>
        <w:t>Login</w:t>
      </w:r>
    </w:p>
    <w:tbl>
      <w:tblPr>
        <w:tblStyle w:val="TableGrid"/>
        <w:tblW w:w="0" w:type="auto"/>
        <w:tblInd w:w="96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84997" w:rsidRPr="00A84997" w14:paraId="6FFE7707" w14:textId="77777777" w:rsidTr="0066172A">
        <w:tc>
          <w:tcPr>
            <w:tcW w:w="2254" w:type="dxa"/>
          </w:tcPr>
          <w:p w14:paraId="41AC9D8F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254" w:type="dxa"/>
          </w:tcPr>
          <w:p w14:paraId="16254DA5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254" w:type="dxa"/>
          </w:tcPr>
          <w:p w14:paraId="30206C7D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254" w:type="dxa"/>
          </w:tcPr>
          <w:p w14:paraId="66EEBE11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67F5A028" w14:textId="77777777" w:rsidTr="0066172A">
        <w:tc>
          <w:tcPr>
            <w:tcW w:w="2254" w:type="dxa"/>
          </w:tcPr>
          <w:p w14:paraId="1029341E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n_id</w:t>
            </w:r>
            <w:proofErr w:type="spellEnd"/>
          </w:p>
        </w:tc>
        <w:tc>
          <w:tcPr>
            <w:tcW w:w="2254" w:type="dxa"/>
          </w:tcPr>
          <w:p w14:paraId="17C11E05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54" w:type="dxa"/>
          </w:tcPr>
          <w:p w14:paraId="66A9655B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0BA22F1A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login id (primary key)</w:t>
            </w:r>
          </w:p>
        </w:tc>
      </w:tr>
      <w:tr w:rsidR="00A84997" w:rsidRPr="00A84997" w14:paraId="65BE662D" w14:textId="77777777" w:rsidTr="0066172A">
        <w:tc>
          <w:tcPr>
            <w:tcW w:w="2254" w:type="dxa"/>
          </w:tcPr>
          <w:p w14:paraId="550E02B6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rname</w:t>
            </w:r>
          </w:p>
        </w:tc>
        <w:tc>
          <w:tcPr>
            <w:tcW w:w="2254" w:type="dxa"/>
          </w:tcPr>
          <w:p w14:paraId="158AD457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0A00C761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5AED8970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username</w:t>
            </w:r>
          </w:p>
        </w:tc>
      </w:tr>
      <w:tr w:rsidR="00A84997" w:rsidRPr="00A84997" w14:paraId="703A3CAB" w14:textId="77777777" w:rsidTr="0066172A">
        <w:tc>
          <w:tcPr>
            <w:tcW w:w="2254" w:type="dxa"/>
          </w:tcPr>
          <w:p w14:paraId="5462BA0B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ssword</w:t>
            </w:r>
          </w:p>
        </w:tc>
        <w:tc>
          <w:tcPr>
            <w:tcW w:w="2254" w:type="dxa"/>
          </w:tcPr>
          <w:p w14:paraId="6A880ED6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00AE1597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317F0046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assword</w:t>
            </w:r>
          </w:p>
        </w:tc>
      </w:tr>
      <w:tr w:rsidR="00A84997" w:rsidRPr="00A84997" w14:paraId="49F03F8B" w14:textId="77777777" w:rsidTr="0066172A">
        <w:tc>
          <w:tcPr>
            <w:tcW w:w="2254" w:type="dxa"/>
          </w:tcPr>
          <w:p w14:paraId="05365D28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rtype</w:t>
            </w:r>
            <w:proofErr w:type="spellEnd"/>
          </w:p>
        </w:tc>
        <w:tc>
          <w:tcPr>
            <w:tcW w:w="2254" w:type="dxa"/>
          </w:tcPr>
          <w:p w14:paraId="11A06821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51C76DFD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6AD35EFF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for </w:t>
            </w: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rtype</w:t>
            </w:r>
            <w:proofErr w:type="spellEnd"/>
          </w:p>
        </w:tc>
      </w:tr>
    </w:tbl>
    <w:p w14:paraId="20C28859" w14:textId="77777777" w:rsidR="00A84997" w:rsidRPr="00A84997" w:rsidRDefault="00A84997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0D8485" w14:textId="4970D783" w:rsidR="00A84997" w:rsidRPr="00357C2A" w:rsidRDefault="00A84997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A84997">
        <w:rPr>
          <w:rFonts w:ascii="Times New Roman" w:hAnsi="Times New Roman" w:cs="Times New Roman"/>
          <w:sz w:val="28"/>
          <w:szCs w:val="28"/>
        </w:rPr>
        <w:t xml:space="preserve"> 2</w:t>
      </w:r>
      <w:r w:rsidR="00357C2A">
        <w:rPr>
          <w:rFonts w:ascii="Times New Roman" w:hAnsi="Times New Roman" w:cs="Times New Roman"/>
          <w:sz w:val="28"/>
          <w:szCs w:val="28"/>
        </w:rPr>
        <w:t>.</w:t>
      </w:r>
      <w:r w:rsidRPr="00A84997">
        <w:rPr>
          <w:rFonts w:ascii="Times New Roman" w:hAnsi="Times New Roman" w:cs="Times New Roman"/>
          <w:sz w:val="28"/>
          <w:szCs w:val="28"/>
        </w:rPr>
        <w:t xml:space="preserve"> POL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84997" w:rsidRPr="00A84997" w14:paraId="566C546E" w14:textId="77777777" w:rsidTr="0066172A">
        <w:tc>
          <w:tcPr>
            <w:tcW w:w="2254" w:type="dxa"/>
          </w:tcPr>
          <w:p w14:paraId="41A1A9F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254" w:type="dxa"/>
          </w:tcPr>
          <w:p w14:paraId="72019BA0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254" w:type="dxa"/>
          </w:tcPr>
          <w:p w14:paraId="42BC4CD9" w14:textId="77777777" w:rsidR="00A84997" w:rsidRPr="00A84997" w:rsidRDefault="00A84997" w:rsidP="00357C2A">
            <w:pPr>
              <w:ind w:firstLine="72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254" w:type="dxa"/>
          </w:tcPr>
          <w:p w14:paraId="4CDD0742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4A0D5D24" w14:textId="77777777" w:rsidTr="0066172A">
        <w:tc>
          <w:tcPr>
            <w:tcW w:w="2254" w:type="dxa"/>
          </w:tcPr>
          <w:p w14:paraId="14EFD78E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olice_id</w:t>
            </w:r>
            <w:proofErr w:type="spellEnd"/>
          </w:p>
        </w:tc>
        <w:tc>
          <w:tcPr>
            <w:tcW w:w="2254" w:type="dxa"/>
          </w:tcPr>
          <w:p w14:paraId="502D2306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54" w:type="dxa"/>
          </w:tcPr>
          <w:p w14:paraId="6EA57F1C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5E0A3E85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for </w:t>
            </w: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iloce</w:t>
            </w:r>
            <w:proofErr w:type="spellEnd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d (primary key)</w:t>
            </w:r>
          </w:p>
        </w:tc>
      </w:tr>
      <w:tr w:rsidR="00A84997" w:rsidRPr="00A84997" w14:paraId="766D5F36" w14:textId="77777777" w:rsidTr="0066172A">
        <w:tc>
          <w:tcPr>
            <w:tcW w:w="2254" w:type="dxa"/>
          </w:tcPr>
          <w:p w14:paraId="7DBB0C56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n_id</w:t>
            </w:r>
            <w:proofErr w:type="spellEnd"/>
          </w:p>
        </w:tc>
        <w:tc>
          <w:tcPr>
            <w:tcW w:w="2254" w:type="dxa"/>
          </w:tcPr>
          <w:p w14:paraId="0BD52C6B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54" w:type="dxa"/>
          </w:tcPr>
          <w:p w14:paraId="0C15AB0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364E5706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login id (foreign key)</w:t>
            </w:r>
          </w:p>
        </w:tc>
      </w:tr>
      <w:tr w:rsidR="00A84997" w:rsidRPr="00A84997" w14:paraId="4ECE27CD" w14:textId="77777777" w:rsidTr="0066172A">
        <w:tc>
          <w:tcPr>
            <w:tcW w:w="2254" w:type="dxa"/>
          </w:tcPr>
          <w:p w14:paraId="5CEA993F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tion_name</w:t>
            </w:r>
            <w:proofErr w:type="spellEnd"/>
          </w:p>
        </w:tc>
        <w:tc>
          <w:tcPr>
            <w:tcW w:w="2254" w:type="dxa"/>
          </w:tcPr>
          <w:p w14:paraId="2F05DED4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0F4235CC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7A169139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station name</w:t>
            </w:r>
          </w:p>
        </w:tc>
      </w:tr>
      <w:tr w:rsidR="00A84997" w:rsidRPr="00A84997" w14:paraId="1ED0A2D4" w14:textId="77777777" w:rsidTr="0066172A">
        <w:tc>
          <w:tcPr>
            <w:tcW w:w="2254" w:type="dxa"/>
          </w:tcPr>
          <w:p w14:paraId="55D9B31F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ne</w:t>
            </w:r>
          </w:p>
        </w:tc>
        <w:tc>
          <w:tcPr>
            <w:tcW w:w="2254" w:type="dxa"/>
          </w:tcPr>
          <w:p w14:paraId="1BB9895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54" w:type="dxa"/>
          </w:tcPr>
          <w:p w14:paraId="37D5FF8F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27B9D297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hone</w:t>
            </w:r>
          </w:p>
        </w:tc>
      </w:tr>
      <w:tr w:rsidR="00A84997" w:rsidRPr="00A84997" w14:paraId="4382A415" w14:textId="77777777" w:rsidTr="0066172A">
        <w:tc>
          <w:tcPr>
            <w:tcW w:w="2254" w:type="dxa"/>
          </w:tcPr>
          <w:p w14:paraId="45036CCB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ail</w:t>
            </w:r>
          </w:p>
        </w:tc>
        <w:tc>
          <w:tcPr>
            <w:tcW w:w="2254" w:type="dxa"/>
          </w:tcPr>
          <w:p w14:paraId="2F71700E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2DE4876D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332C3F3C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Email</w:t>
            </w:r>
          </w:p>
        </w:tc>
      </w:tr>
      <w:tr w:rsidR="00A84997" w:rsidRPr="00A84997" w14:paraId="7BFFC711" w14:textId="77777777" w:rsidTr="0066172A">
        <w:tc>
          <w:tcPr>
            <w:tcW w:w="2254" w:type="dxa"/>
          </w:tcPr>
          <w:p w14:paraId="05DD97D1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lace</w:t>
            </w:r>
          </w:p>
        </w:tc>
        <w:tc>
          <w:tcPr>
            <w:tcW w:w="2254" w:type="dxa"/>
          </w:tcPr>
          <w:p w14:paraId="2115ECC4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6128EBC0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79E908B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lace</w:t>
            </w:r>
          </w:p>
        </w:tc>
      </w:tr>
      <w:tr w:rsidR="00A84997" w:rsidRPr="00A84997" w14:paraId="6CC0116A" w14:textId="77777777" w:rsidTr="0066172A">
        <w:tc>
          <w:tcPr>
            <w:tcW w:w="2254" w:type="dxa"/>
          </w:tcPr>
          <w:p w14:paraId="1E84C3C0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incode</w:t>
            </w:r>
            <w:proofErr w:type="spellEnd"/>
          </w:p>
        </w:tc>
        <w:tc>
          <w:tcPr>
            <w:tcW w:w="2254" w:type="dxa"/>
          </w:tcPr>
          <w:p w14:paraId="665657DE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54" w:type="dxa"/>
          </w:tcPr>
          <w:p w14:paraId="1975C58E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56288D42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for </w:t>
            </w: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incode</w:t>
            </w:r>
            <w:proofErr w:type="spellEnd"/>
          </w:p>
        </w:tc>
      </w:tr>
    </w:tbl>
    <w:p w14:paraId="1F68F3B0" w14:textId="77777777" w:rsidR="00A84997" w:rsidRPr="00A84997" w:rsidRDefault="00A84997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597B3C" w14:textId="293DAE9C" w:rsidR="00A84997" w:rsidRPr="00A84997" w:rsidRDefault="00A84997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A84997">
        <w:rPr>
          <w:rFonts w:ascii="Times New Roman" w:hAnsi="Times New Roman" w:cs="Times New Roman"/>
          <w:sz w:val="28"/>
          <w:szCs w:val="28"/>
        </w:rPr>
        <w:t>3</w:t>
      </w:r>
      <w:r w:rsidR="00357C2A">
        <w:rPr>
          <w:rFonts w:ascii="Times New Roman" w:hAnsi="Times New Roman" w:cs="Times New Roman"/>
          <w:sz w:val="28"/>
          <w:szCs w:val="28"/>
        </w:rPr>
        <w:t>.</w:t>
      </w:r>
      <w:r w:rsidRPr="00A84997">
        <w:rPr>
          <w:rFonts w:ascii="Times New Roman" w:hAnsi="Times New Roman" w:cs="Times New Roman"/>
          <w:sz w:val="28"/>
          <w:szCs w:val="28"/>
        </w:rPr>
        <w:t xml:space="preserve"> 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84997" w:rsidRPr="00A84997" w14:paraId="437CFA29" w14:textId="77777777" w:rsidTr="0066172A">
        <w:tc>
          <w:tcPr>
            <w:tcW w:w="2254" w:type="dxa"/>
          </w:tcPr>
          <w:p w14:paraId="3BD96D89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254" w:type="dxa"/>
          </w:tcPr>
          <w:p w14:paraId="1F4BF837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254" w:type="dxa"/>
          </w:tcPr>
          <w:p w14:paraId="407E087C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254" w:type="dxa"/>
          </w:tcPr>
          <w:p w14:paraId="3E1840DC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30E64701" w14:textId="77777777" w:rsidTr="0066172A">
        <w:tc>
          <w:tcPr>
            <w:tcW w:w="2254" w:type="dxa"/>
          </w:tcPr>
          <w:p w14:paraId="2C95C040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r_id</w:t>
            </w:r>
            <w:proofErr w:type="spellEnd"/>
          </w:p>
        </w:tc>
        <w:tc>
          <w:tcPr>
            <w:tcW w:w="2254" w:type="dxa"/>
          </w:tcPr>
          <w:p w14:paraId="07FD2A6D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54" w:type="dxa"/>
          </w:tcPr>
          <w:p w14:paraId="16513C8A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458C42AA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user id (primary key)</w:t>
            </w:r>
          </w:p>
        </w:tc>
      </w:tr>
      <w:tr w:rsidR="00A84997" w:rsidRPr="00A84997" w14:paraId="776527E1" w14:textId="77777777" w:rsidTr="0066172A">
        <w:tc>
          <w:tcPr>
            <w:tcW w:w="2254" w:type="dxa"/>
          </w:tcPr>
          <w:p w14:paraId="0D3EC3A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gin_id</w:t>
            </w:r>
            <w:proofErr w:type="spellEnd"/>
          </w:p>
        </w:tc>
        <w:tc>
          <w:tcPr>
            <w:tcW w:w="2254" w:type="dxa"/>
          </w:tcPr>
          <w:p w14:paraId="3BE408A0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54" w:type="dxa"/>
          </w:tcPr>
          <w:p w14:paraId="362BB5BF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45E82F2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login id (foreign key)</w:t>
            </w:r>
          </w:p>
        </w:tc>
      </w:tr>
      <w:tr w:rsidR="00A84997" w:rsidRPr="00A84997" w14:paraId="70885B03" w14:textId="77777777" w:rsidTr="0066172A">
        <w:tc>
          <w:tcPr>
            <w:tcW w:w="2254" w:type="dxa"/>
          </w:tcPr>
          <w:p w14:paraId="7EB7DE97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rst_name</w:t>
            </w:r>
            <w:proofErr w:type="spellEnd"/>
          </w:p>
        </w:tc>
        <w:tc>
          <w:tcPr>
            <w:tcW w:w="2254" w:type="dxa"/>
          </w:tcPr>
          <w:p w14:paraId="6EE350CC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219F8B6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00B3106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first name</w:t>
            </w:r>
          </w:p>
        </w:tc>
      </w:tr>
      <w:tr w:rsidR="00A84997" w:rsidRPr="00A84997" w14:paraId="18ABCB16" w14:textId="77777777" w:rsidTr="0066172A">
        <w:tc>
          <w:tcPr>
            <w:tcW w:w="2254" w:type="dxa"/>
          </w:tcPr>
          <w:p w14:paraId="3A187302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st_name</w:t>
            </w:r>
            <w:proofErr w:type="spellEnd"/>
          </w:p>
        </w:tc>
        <w:tc>
          <w:tcPr>
            <w:tcW w:w="2254" w:type="dxa"/>
          </w:tcPr>
          <w:p w14:paraId="5700EEEA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59DA6305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2A1592C1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last name</w:t>
            </w:r>
          </w:p>
        </w:tc>
      </w:tr>
      <w:tr w:rsidR="00A84997" w:rsidRPr="00A84997" w14:paraId="4B068CD9" w14:textId="77777777" w:rsidTr="0066172A">
        <w:tc>
          <w:tcPr>
            <w:tcW w:w="2254" w:type="dxa"/>
          </w:tcPr>
          <w:p w14:paraId="119ABDB9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ocation</w:t>
            </w:r>
          </w:p>
        </w:tc>
        <w:tc>
          <w:tcPr>
            <w:tcW w:w="2254" w:type="dxa"/>
          </w:tcPr>
          <w:p w14:paraId="786D148E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0BBA8E31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0EED91FF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location</w:t>
            </w:r>
          </w:p>
        </w:tc>
      </w:tr>
      <w:tr w:rsidR="00A84997" w:rsidRPr="00A84997" w14:paraId="7D6B58AB" w14:textId="77777777" w:rsidTr="0066172A">
        <w:tc>
          <w:tcPr>
            <w:tcW w:w="2254" w:type="dxa"/>
          </w:tcPr>
          <w:p w14:paraId="555636EC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ress</w:t>
            </w:r>
          </w:p>
        </w:tc>
        <w:tc>
          <w:tcPr>
            <w:tcW w:w="2254" w:type="dxa"/>
          </w:tcPr>
          <w:p w14:paraId="6785F09F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186CEB64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258F16D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Address</w:t>
            </w:r>
          </w:p>
        </w:tc>
      </w:tr>
      <w:tr w:rsidR="00A84997" w:rsidRPr="00A84997" w14:paraId="5D852AE3" w14:textId="77777777" w:rsidTr="0066172A">
        <w:tc>
          <w:tcPr>
            <w:tcW w:w="2254" w:type="dxa"/>
          </w:tcPr>
          <w:p w14:paraId="1A3584EB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incode</w:t>
            </w:r>
            <w:proofErr w:type="spellEnd"/>
          </w:p>
        </w:tc>
        <w:tc>
          <w:tcPr>
            <w:tcW w:w="2254" w:type="dxa"/>
          </w:tcPr>
          <w:p w14:paraId="1238FB5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54" w:type="dxa"/>
          </w:tcPr>
          <w:p w14:paraId="2F0E4B5D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526DE8B4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for </w:t>
            </w:r>
            <w:proofErr w:type="spell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incode</w:t>
            </w:r>
            <w:proofErr w:type="spellEnd"/>
          </w:p>
        </w:tc>
      </w:tr>
      <w:tr w:rsidR="00A84997" w:rsidRPr="00A84997" w14:paraId="4A2C1E12" w14:textId="77777777" w:rsidTr="0066172A">
        <w:tc>
          <w:tcPr>
            <w:tcW w:w="2254" w:type="dxa"/>
          </w:tcPr>
          <w:p w14:paraId="58CB3D1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ender</w:t>
            </w:r>
          </w:p>
        </w:tc>
        <w:tc>
          <w:tcPr>
            <w:tcW w:w="2254" w:type="dxa"/>
          </w:tcPr>
          <w:p w14:paraId="07F2F05A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0DFB5622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7E241AFB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gender</w:t>
            </w:r>
          </w:p>
        </w:tc>
      </w:tr>
      <w:tr w:rsidR="00A84997" w:rsidRPr="00A84997" w14:paraId="70ABD8A2" w14:textId="77777777" w:rsidTr="0066172A">
        <w:tc>
          <w:tcPr>
            <w:tcW w:w="2254" w:type="dxa"/>
          </w:tcPr>
          <w:p w14:paraId="198A815E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DOB</w:t>
            </w:r>
          </w:p>
        </w:tc>
        <w:tc>
          <w:tcPr>
            <w:tcW w:w="2254" w:type="dxa"/>
          </w:tcPr>
          <w:p w14:paraId="7191AB0B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</w:t>
            </w:r>
          </w:p>
        </w:tc>
        <w:tc>
          <w:tcPr>
            <w:tcW w:w="2254" w:type="dxa"/>
          </w:tcPr>
          <w:p w14:paraId="7C5BB22A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54" w:type="dxa"/>
          </w:tcPr>
          <w:p w14:paraId="64CEE81F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date of birth</w:t>
            </w:r>
          </w:p>
        </w:tc>
      </w:tr>
      <w:tr w:rsidR="00A84997" w:rsidRPr="00A84997" w14:paraId="6DC547EC" w14:textId="77777777" w:rsidTr="0066172A">
        <w:tc>
          <w:tcPr>
            <w:tcW w:w="2254" w:type="dxa"/>
          </w:tcPr>
          <w:p w14:paraId="0BA2A3DC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to</w:t>
            </w:r>
          </w:p>
        </w:tc>
        <w:tc>
          <w:tcPr>
            <w:tcW w:w="2254" w:type="dxa"/>
          </w:tcPr>
          <w:p w14:paraId="7974DCB3" w14:textId="2B4E3826" w:rsidR="00A84997" w:rsidRPr="00A84997" w:rsidRDefault="00493EEB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1343BE8F" w14:textId="344BB9EC" w:rsidR="00A84997" w:rsidRPr="00A84997" w:rsidRDefault="00493EEB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0</w:t>
            </w:r>
          </w:p>
        </w:tc>
        <w:tc>
          <w:tcPr>
            <w:tcW w:w="2254" w:type="dxa"/>
          </w:tcPr>
          <w:p w14:paraId="28F22D6C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hoto</w:t>
            </w:r>
          </w:p>
        </w:tc>
      </w:tr>
      <w:tr w:rsidR="00A84997" w:rsidRPr="00A84997" w14:paraId="3CEACE73" w14:textId="77777777" w:rsidTr="0066172A">
        <w:tc>
          <w:tcPr>
            <w:tcW w:w="2254" w:type="dxa"/>
          </w:tcPr>
          <w:p w14:paraId="446511B5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hone</w:t>
            </w:r>
          </w:p>
        </w:tc>
        <w:tc>
          <w:tcPr>
            <w:tcW w:w="2254" w:type="dxa"/>
          </w:tcPr>
          <w:p w14:paraId="74653906" w14:textId="312A0704" w:rsidR="00A84997" w:rsidRPr="00A84997" w:rsidRDefault="00357C2A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54" w:type="dxa"/>
          </w:tcPr>
          <w:p w14:paraId="6A498713" w14:textId="482BD56F" w:rsidR="00A84997" w:rsidRPr="00A84997" w:rsidRDefault="00357C2A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2254" w:type="dxa"/>
          </w:tcPr>
          <w:p w14:paraId="21CFD35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hone</w:t>
            </w:r>
          </w:p>
        </w:tc>
      </w:tr>
      <w:tr w:rsidR="00A84997" w:rsidRPr="00A84997" w14:paraId="36551C49" w14:textId="77777777" w:rsidTr="0066172A">
        <w:tc>
          <w:tcPr>
            <w:tcW w:w="2254" w:type="dxa"/>
          </w:tcPr>
          <w:p w14:paraId="16FEED91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mail</w:t>
            </w:r>
          </w:p>
        </w:tc>
        <w:tc>
          <w:tcPr>
            <w:tcW w:w="2254" w:type="dxa"/>
          </w:tcPr>
          <w:p w14:paraId="4CEC9AB5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2BF7F316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62356AF5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Email</w:t>
            </w:r>
          </w:p>
        </w:tc>
      </w:tr>
    </w:tbl>
    <w:p w14:paraId="5B59EEB1" w14:textId="77777777" w:rsidR="00A84997" w:rsidRDefault="00A84997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426D372" w14:textId="08366E33" w:rsidR="00A84997" w:rsidRPr="00A84997" w:rsidRDefault="00A84997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A84997">
        <w:rPr>
          <w:rFonts w:ascii="Times New Roman" w:hAnsi="Times New Roman" w:cs="Times New Roman"/>
          <w:sz w:val="28"/>
          <w:szCs w:val="28"/>
        </w:rPr>
        <w:t>4</w:t>
      </w:r>
      <w:r w:rsidR="00357C2A">
        <w:rPr>
          <w:rFonts w:ascii="Times New Roman" w:hAnsi="Times New Roman" w:cs="Times New Roman"/>
          <w:sz w:val="28"/>
          <w:szCs w:val="28"/>
        </w:rPr>
        <w:t>.</w:t>
      </w:r>
      <w:r w:rsidRPr="00A849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84997">
        <w:rPr>
          <w:rFonts w:ascii="Times New Roman" w:hAnsi="Times New Roman" w:cs="Times New Roman"/>
          <w:sz w:val="28"/>
          <w:szCs w:val="28"/>
        </w:rPr>
        <w:t>Document_type</w:t>
      </w:r>
      <w:proofErr w:type="spellEnd"/>
    </w:p>
    <w:p w14:paraId="008A7969" w14:textId="77777777" w:rsidR="00A84997" w:rsidRPr="00A84997" w:rsidRDefault="00A84997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3"/>
        <w:gridCol w:w="2254"/>
        <w:gridCol w:w="2254"/>
        <w:gridCol w:w="2254"/>
      </w:tblGrid>
      <w:tr w:rsidR="00A84997" w:rsidRPr="00A84997" w14:paraId="4B797579" w14:textId="77777777" w:rsidTr="0066172A">
        <w:tc>
          <w:tcPr>
            <w:tcW w:w="2254" w:type="dxa"/>
          </w:tcPr>
          <w:p w14:paraId="5B605F13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254" w:type="dxa"/>
          </w:tcPr>
          <w:p w14:paraId="1B2C4302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254" w:type="dxa"/>
          </w:tcPr>
          <w:p w14:paraId="0C136046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254" w:type="dxa"/>
          </w:tcPr>
          <w:p w14:paraId="5E6107EA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37D81C85" w14:textId="77777777" w:rsidTr="0066172A">
        <w:tc>
          <w:tcPr>
            <w:tcW w:w="2254" w:type="dxa"/>
          </w:tcPr>
          <w:p w14:paraId="0D9C7827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oc_type_id</w:t>
            </w:r>
            <w:proofErr w:type="spellEnd"/>
          </w:p>
        </w:tc>
        <w:tc>
          <w:tcPr>
            <w:tcW w:w="2254" w:type="dxa"/>
          </w:tcPr>
          <w:p w14:paraId="46BA37CD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54" w:type="dxa"/>
          </w:tcPr>
          <w:p w14:paraId="70FB7FD2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54" w:type="dxa"/>
          </w:tcPr>
          <w:p w14:paraId="7B639F02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document id (primary key)</w:t>
            </w:r>
          </w:p>
        </w:tc>
      </w:tr>
      <w:tr w:rsidR="00A84997" w:rsidRPr="00A84997" w14:paraId="64230FC5" w14:textId="77777777" w:rsidTr="0066172A">
        <w:tc>
          <w:tcPr>
            <w:tcW w:w="2254" w:type="dxa"/>
          </w:tcPr>
          <w:p w14:paraId="78CAD97A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oc_type_name</w:t>
            </w:r>
            <w:proofErr w:type="spellEnd"/>
          </w:p>
        </w:tc>
        <w:tc>
          <w:tcPr>
            <w:tcW w:w="2254" w:type="dxa"/>
          </w:tcPr>
          <w:p w14:paraId="1906223F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1B5C875B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47C177F0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document name</w:t>
            </w:r>
          </w:p>
        </w:tc>
      </w:tr>
      <w:tr w:rsidR="00A84997" w:rsidRPr="00A84997" w14:paraId="66640C8C" w14:textId="77777777" w:rsidTr="0066172A">
        <w:tc>
          <w:tcPr>
            <w:tcW w:w="2254" w:type="dxa"/>
          </w:tcPr>
          <w:p w14:paraId="3020F3C0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oc_type_description</w:t>
            </w:r>
            <w:proofErr w:type="spellEnd"/>
          </w:p>
        </w:tc>
        <w:tc>
          <w:tcPr>
            <w:tcW w:w="2254" w:type="dxa"/>
          </w:tcPr>
          <w:p w14:paraId="7B33D7E6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254" w:type="dxa"/>
          </w:tcPr>
          <w:p w14:paraId="0EEE99E1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54" w:type="dxa"/>
          </w:tcPr>
          <w:p w14:paraId="72920202" w14:textId="77777777" w:rsidR="00A84997" w:rsidRPr="00A84997" w:rsidRDefault="00A84997" w:rsidP="00357C2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document description</w:t>
            </w:r>
          </w:p>
        </w:tc>
      </w:tr>
    </w:tbl>
    <w:p w14:paraId="27424096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B47948" w14:textId="0D44C8CC" w:rsid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8"/>
          <w:szCs w:val="28"/>
        </w:rPr>
      </w:pPr>
      <w:r w:rsidRPr="00A84997">
        <w:rPr>
          <w:rFonts w:ascii="Times New Roman" w:hAnsi="Times New Roman" w:cs="Times New Roman"/>
          <w:sz w:val="28"/>
          <w:szCs w:val="28"/>
        </w:rPr>
        <w:t>5</w:t>
      </w:r>
      <w:r w:rsidR="007265AD">
        <w:rPr>
          <w:rFonts w:ascii="Times New Roman" w:hAnsi="Times New Roman" w:cs="Times New Roman"/>
          <w:sz w:val="28"/>
          <w:szCs w:val="28"/>
        </w:rPr>
        <w:t>.</w:t>
      </w:r>
      <w:r w:rsidRPr="00A8499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84997">
        <w:rPr>
          <w:rFonts w:ascii="Times New Roman" w:eastAsia="Century Gothic" w:hAnsi="Times New Roman" w:cs="Times New Roman"/>
          <w:color w:val="000000"/>
          <w:sz w:val="28"/>
          <w:szCs w:val="28"/>
        </w:rPr>
        <w:t>punishment_types</w:t>
      </w:r>
      <w:proofErr w:type="spellEnd"/>
    </w:p>
    <w:p w14:paraId="22D80052" w14:textId="77777777" w:rsidR="008165A1" w:rsidRPr="00A84997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8"/>
          <w:szCs w:val="28"/>
        </w:rPr>
      </w:pPr>
    </w:p>
    <w:p w14:paraId="2D9DA13D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25"/>
        <w:gridCol w:w="1862"/>
        <w:gridCol w:w="1602"/>
        <w:gridCol w:w="1927"/>
      </w:tblGrid>
      <w:tr w:rsidR="00A84997" w:rsidRPr="00A84997" w14:paraId="2CE09CCA" w14:textId="77777777" w:rsidTr="0066172A">
        <w:tc>
          <w:tcPr>
            <w:tcW w:w="3625" w:type="dxa"/>
          </w:tcPr>
          <w:p w14:paraId="133F7216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1862" w:type="dxa"/>
          </w:tcPr>
          <w:p w14:paraId="04087011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1602" w:type="dxa"/>
          </w:tcPr>
          <w:p w14:paraId="52BFE6E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1927" w:type="dxa"/>
          </w:tcPr>
          <w:p w14:paraId="27095A7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22F9571B" w14:textId="77777777" w:rsidTr="0066172A">
        <w:tc>
          <w:tcPr>
            <w:tcW w:w="3625" w:type="dxa"/>
          </w:tcPr>
          <w:p w14:paraId="3FEBBA2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unishment_type_id</w:t>
            </w:r>
            <w:proofErr w:type="spellEnd"/>
          </w:p>
        </w:tc>
        <w:tc>
          <w:tcPr>
            <w:tcW w:w="1862" w:type="dxa"/>
          </w:tcPr>
          <w:p w14:paraId="5150B8D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1602" w:type="dxa"/>
          </w:tcPr>
          <w:p w14:paraId="20D0E28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1927" w:type="dxa"/>
          </w:tcPr>
          <w:p w14:paraId="08904D7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document id (primary key)</w:t>
            </w:r>
          </w:p>
        </w:tc>
      </w:tr>
      <w:tr w:rsidR="00A84997" w:rsidRPr="00A84997" w14:paraId="4C5B4B1D" w14:textId="77777777" w:rsidTr="0066172A">
        <w:tc>
          <w:tcPr>
            <w:tcW w:w="3625" w:type="dxa"/>
          </w:tcPr>
          <w:p w14:paraId="528F5E1B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unishment_type_name</w:t>
            </w:r>
            <w:proofErr w:type="spellEnd"/>
          </w:p>
        </w:tc>
        <w:tc>
          <w:tcPr>
            <w:tcW w:w="1862" w:type="dxa"/>
          </w:tcPr>
          <w:p w14:paraId="611A0D9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602" w:type="dxa"/>
          </w:tcPr>
          <w:p w14:paraId="3F886D9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1927" w:type="dxa"/>
          </w:tcPr>
          <w:p w14:paraId="6FE2015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unishment name</w:t>
            </w:r>
          </w:p>
        </w:tc>
      </w:tr>
      <w:tr w:rsidR="00A84997" w:rsidRPr="00A84997" w14:paraId="26A72D4F" w14:textId="77777777" w:rsidTr="0066172A">
        <w:tc>
          <w:tcPr>
            <w:tcW w:w="3625" w:type="dxa"/>
          </w:tcPr>
          <w:p w14:paraId="655D7AF7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unishment_type_description</w:t>
            </w:r>
            <w:proofErr w:type="spellEnd"/>
          </w:p>
        </w:tc>
        <w:tc>
          <w:tcPr>
            <w:tcW w:w="1862" w:type="dxa"/>
          </w:tcPr>
          <w:p w14:paraId="4E4330FE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602" w:type="dxa"/>
          </w:tcPr>
          <w:p w14:paraId="02BB634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1927" w:type="dxa"/>
          </w:tcPr>
          <w:p w14:paraId="69DB8C6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unishment description</w:t>
            </w:r>
          </w:p>
        </w:tc>
      </w:tr>
      <w:tr w:rsidR="00A84997" w:rsidRPr="00A84997" w14:paraId="4FFB138E" w14:textId="77777777" w:rsidTr="0066172A">
        <w:tc>
          <w:tcPr>
            <w:tcW w:w="3625" w:type="dxa"/>
          </w:tcPr>
          <w:p w14:paraId="7681F5E7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enalty_description</w:t>
            </w:r>
            <w:proofErr w:type="spellEnd"/>
          </w:p>
        </w:tc>
        <w:tc>
          <w:tcPr>
            <w:tcW w:w="1862" w:type="dxa"/>
          </w:tcPr>
          <w:p w14:paraId="72C3A6A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1602" w:type="dxa"/>
          </w:tcPr>
          <w:p w14:paraId="56DE8CD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1927" w:type="dxa"/>
          </w:tcPr>
          <w:p w14:paraId="32CF263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enalty description</w:t>
            </w:r>
          </w:p>
        </w:tc>
      </w:tr>
      <w:tr w:rsidR="00A84997" w:rsidRPr="00A84997" w14:paraId="53D668A8" w14:textId="77777777" w:rsidTr="0066172A">
        <w:tc>
          <w:tcPr>
            <w:tcW w:w="3625" w:type="dxa"/>
          </w:tcPr>
          <w:p w14:paraId="6E2A122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enalty_amount</w:t>
            </w:r>
            <w:proofErr w:type="spellEnd"/>
          </w:p>
        </w:tc>
        <w:tc>
          <w:tcPr>
            <w:tcW w:w="1862" w:type="dxa"/>
          </w:tcPr>
          <w:p w14:paraId="5F07BE7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1602" w:type="dxa"/>
          </w:tcPr>
          <w:p w14:paraId="4722693E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1927" w:type="dxa"/>
          </w:tcPr>
          <w:p w14:paraId="0E2C481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enalty amount</w:t>
            </w:r>
          </w:p>
        </w:tc>
      </w:tr>
    </w:tbl>
    <w:p w14:paraId="6379C7C0" w14:textId="56BDE829" w:rsid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4E80515F" w14:textId="2BBE999B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4A179EF5" w14:textId="0739FA12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563B2894" w14:textId="36909DC4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65014689" w14:textId="7CFBE9E8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674957F3" w14:textId="03BFEA0F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748300B0" w14:textId="60BE4577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7E7BC4DD" w14:textId="6D3C3BEE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3AD41E29" w14:textId="7695D8BE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6DA8E6A9" w14:textId="03A5C222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091532A6" w14:textId="77777777" w:rsidR="008165A1" w:rsidRPr="00A84997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2D057677" w14:textId="77777777" w:rsidR="009B06F0" w:rsidRDefault="009B06F0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8"/>
          <w:szCs w:val="28"/>
        </w:rPr>
      </w:pPr>
    </w:p>
    <w:p w14:paraId="51F0FEF8" w14:textId="41A333C2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8"/>
          <w:szCs w:val="28"/>
        </w:rPr>
      </w:pPr>
      <w:r w:rsidRPr="00A84997">
        <w:rPr>
          <w:rFonts w:ascii="Times New Roman" w:eastAsia="Century Gothic" w:hAnsi="Times New Roman" w:cs="Times New Roman"/>
          <w:color w:val="000000"/>
          <w:sz w:val="28"/>
          <w:szCs w:val="28"/>
        </w:rPr>
        <w:t>6</w:t>
      </w:r>
      <w:r w:rsidR="007265AD">
        <w:rPr>
          <w:rFonts w:ascii="Times New Roman" w:eastAsia="Century Gothic" w:hAnsi="Times New Roman" w:cs="Times New Roman"/>
          <w:color w:val="000000"/>
          <w:sz w:val="28"/>
          <w:szCs w:val="28"/>
        </w:rPr>
        <w:t>.</w:t>
      </w:r>
      <w:r w:rsidRPr="00A84997">
        <w:rPr>
          <w:rFonts w:ascii="Times New Roman" w:eastAsia="Century Gothic" w:hAnsi="Times New Roman" w:cs="Times New Roman"/>
          <w:color w:val="000000"/>
          <w:sz w:val="28"/>
          <w:szCs w:val="28"/>
        </w:rPr>
        <w:t xml:space="preserve"> Vehicles</w:t>
      </w:r>
    </w:p>
    <w:p w14:paraId="2572515A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9"/>
        <w:gridCol w:w="2215"/>
        <w:gridCol w:w="2190"/>
        <w:gridCol w:w="2222"/>
      </w:tblGrid>
      <w:tr w:rsidR="00A84997" w:rsidRPr="00A84997" w14:paraId="6573CB01" w14:textId="77777777" w:rsidTr="0066172A">
        <w:tc>
          <w:tcPr>
            <w:tcW w:w="2389" w:type="dxa"/>
          </w:tcPr>
          <w:p w14:paraId="2DA7BAB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215" w:type="dxa"/>
          </w:tcPr>
          <w:p w14:paraId="16B1FFB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190" w:type="dxa"/>
          </w:tcPr>
          <w:p w14:paraId="45AB695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222" w:type="dxa"/>
          </w:tcPr>
          <w:p w14:paraId="5BF51D5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1C7AA64A" w14:textId="77777777" w:rsidTr="0066172A">
        <w:tc>
          <w:tcPr>
            <w:tcW w:w="2389" w:type="dxa"/>
          </w:tcPr>
          <w:p w14:paraId="263FBFE1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ehicle_id</w:t>
            </w:r>
            <w:proofErr w:type="spellEnd"/>
          </w:p>
        </w:tc>
        <w:tc>
          <w:tcPr>
            <w:tcW w:w="2215" w:type="dxa"/>
          </w:tcPr>
          <w:p w14:paraId="76B0DE6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190" w:type="dxa"/>
          </w:tcPr>
          <w:p w14:paraId="7A50C9B7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22" w:type="dxa"/>
          </w:tcPr>
          <w:p w14:paraId="0857699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vehicle id (primary key)</w:t>
            </w:r>
          </w:p>
        </w:tc>
      </w:tr>
      <w:tr w:rsidR="00A84997" w:rsidRPr="00A84997" w14:paraId="684B848F" w14:textId="77777777" w:rsidTr="0066172A">
        <w:tc>
          <w:tcPr>
            <w:tcW w:w="2389" w:type="dxa"/>
          </w:tcPr>
          <w:p w14:paraId="284A35F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215" w:type="dxa"/>
          </w:tcPr>
          <w:p w14:paraId="4204C00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190" w:type="dxa"/>
          </w:tcPr>
          <w:p w14:paraId="4B46FBEB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22" w:type="dxa"/>
          </w:tcPr>
          <w:p w14:paraId="0A41C74A" w14:textId="77777777" w:rsid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user id</w:t>
            </w:r>
          </w:p>
          <w:p w14:paraId="7D3B557D" w14:textId="7CD6C7DA" w:rsidR="008165A1" w:rsidRPr="00A84997" w:rsidRDefault="008165A1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gram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eign</w:t>
            </w:r>
            <w:proofErr w:type="gramEnd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ey)</w:t>
            </w:r>
          </w:p>
        </w:tc>
      </w:tr>
      <w:tr w:rsidR="00A84997" w:rsidRPr="00A84997" w14:paraId="071D0820" w14:textId="77777777" w:rsidTr="0066172A">
        <w:tc>
          <w:tcPr>
            <w:tcW w:w="2389" w:type="dxa"/>
          </w:tcPr>
          <w:p w14:paraId="34294E5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register_no</w:t>
            </w:r>
            <w:proofErr w:type="spellEnd"/>
          </w:p>
        </w:tc>
        <w:tc>
          <w:tcPr>
            <w:tcW w:w="2215" w:type="dxa"/>
          </w:tcPr>
          <w:p w14:paraId="2FB065FC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190" w:type="dxa"/>
          </w:tcPr>
          <w:p w14:paraId="1D45355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22" w:type="dxa"/>
          </w:tcPr>
          <w:p w14:paraId="031CE8D6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register number</w:t>
            </w:r>
          </w:p>
        </w:tc>
      </w:tr>
      <w:tr w:rsidR="00A84997" w:rsidRPr="00A84997" w14:paraId="19299C82" w14:textId="77777777" w:rsidTr="0066172A">
        <w:tc>
          <w:tcPr>
            <w:tcW w:w="2389" w:type="dxa"/>
          </w:tcPr>
          <w:p w14:paraId="7FCD77C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manufacture_year</w:t>
            </w:r>
            <w:proofErr w:type="spellEnd"/>
          </w:p>
        </w:tc>
        <w:tc>
          <w:tcPr>
            <w:tcW w:w="2215" w:type="dxa"/>
          </w:tcPr>
          <w:p w14:paraId="087A3C46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e</w:t>
            </w:r>
          </w:p>
        </w:tc>
        <w:tc>
          <w:tcPr>
            <w:tcW w:w="2190" w:type="dxa"/>
          </w:tcPr>
          <w:p w14:paraId="54670C57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222" w:type="dxa"/>
          </w:tcPr>
          <w:p w14:paraId="10514751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manufacture year</w:t>
            </w:r>
          </w:p>
        </w:tc>
      </w:tr>
      <w:tr w:rsidR="00A84997" w:rsidRPr="00A84997" w14:paraId="7F52147C" w14:textId="77777777" w:rsidTr="0066172A">
        <w:tc>
          <w:tcPr>
            <w:tcW w:w="2389" w:type="dxa"/>
          </w:tcPr>
          <w:p w14:paraId="6C65F5E6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Brand</w:t>
            </w:r>
          </w:p>
        </w:tc>
        <w:tc>
          <w:tcPr>
            <w:tcW w:w="2215" w:type="dxa"/>
          </w:tcPr>
          <w:p w14:paraId="1E976E1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190" w:type="dxa"/>
          </w:tcPr>
          <w:p w14:paraId="32684E97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22" w:type="dxa"/>
          </w:tcPr>
          <w:p w14:paraId="669BBA97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brand</w:t>
            </w:r>
          </w:p>
        </w:tc>
      </w:tr>
      <w:tr w:rsidR="00A84997" w:rsidRPr="00A84997" w14:paraId="40C43C78" w14:textId="77777777" w:rsidTr="0066172A">
        <w:tc>
          <w:tcPr>
            <w:tcW w:w="2389" w:type="dxa"/>
          </w:tcPr>
          <w:p w14:paraId="0AE8CCE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Model</w:t>
            </w:r>
          </w:p>
        </w:tc>
        <w:tc>
          <w:tcPr>
            <w:tcW w:w="2215" w:type="dxa"/>
          </w:tcPr>
          <w:p w14:paraId="2008F36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190" w:type="dxa"/>
          </w:tcPr>
          <w:p w14:paraId="126EDFE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0</w:t>
            </w:r>
          </w:p>
        </w:tc>
        <w:tc>
          <w:tcPr>
            <w:tcW w:w="2222" w:type="dxa"/>
          </w:tcPr>
          <w:p w14:paraId="42909C2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model</w:t>
            </w:r>
          </w:p>
        </w:tc>
      </w:tr>
    </w:tbl>
    <w:p w14:paraId="07C0EBD4" w14:textId="77777777" w:rsidR="00A84997" w:rsidRDefault="00A84997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F23CBA8" w14:textId="0517EDB5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8"/>
          <w:szCs w:val="28"/>
        </w:rPr>
      </w:pPr>
      <w:r w:rsidRPr="00A84997">
        <w:rPr>
          <w:rFonts w:ascii="Times New Roman" w:hAnsi="Times New Roman" w:cs="Times New Roman"/>
          <w:sz w:val="28"/>
          <w:szCs w:val="28"/>
        </w:rPr>
        <w:t>7</w:t>
      </w:r>
      <w:r w:rsidR="007265AD">
        <w:rPr>
          <w:rFonts w:ascii="Times New Roman" w:hAnsi="Times New Roman" w:cs="Times New Roman"/>
          <w:sz w:val="28"/>
          <w:szCs w:val="28"/>
        </w:rPr>
        <w:t>.</w:t>
      </w:r>
      <w:r w:rsidRPr="00A84997">
        <w:rPr>
          <w:rFonts w:ascii="Times New Roman" w:hAnsi="Times New Roman" w:cs="Times New Roman"/>
          <w:sz w:val="28"/>
          <w:szCs w:val="28"/>
        </w:rPr>
        <w:t xml:space="preserve"> </w:t>
      </w:r>
      <w:r w:rsidRPr="00A84997">
        <w:rPr>
          <w:rFonts w:ascii="Times New Roman" w:eastAsia="Century Gothic" w:hAnsi="Times New Roman" w:cs="Times New Roman"/>
          <w:color w:val="000000"/>
          <w:sz w:val="28"/>
          <w:szCs w:val="28"/>
        </w:rPr>
        <w:t>Documents</w:t>
      </w:r>
    </w:p>
    <w:p w14:paraId="6B48A2E0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0"/>
        <w:gridCol w:w="2204"/>
        <w:gridCol w:w="2170"/>
        <w:gridCol w:w="2212"/>
      </w:tblGrid>
      <w:tr w:rsidR="00A84997" w:rsidRPr="00A84997" w14:paraId="2E5D2B5A" w14:textId="77777777" w:rsidTr="0066172A">
        <w:tc>
          <w:tcPr>
            <w:tcW w:w="2430" w:type="dxa"/>
          </w:tcPr>
          <w:p w14:paraId="5C9D6A1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204" w:type="dxa"/>
          </w:tcPr>
          <w:p w14:paraId="1DFB611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170" w:type="dxa"/>
          </w:tcPr>
          <w:p w14:paraId="4FC8E22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212" w:type="dxa"/>
          </w:tcPr>
          <w:p w14:paraId="68981B5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6C68A83B" w14:textId="77777777" w:rsidTr="0066172A">
        <w:tc>
          <w:tcPr>
            <w:tcW w:w="2430" w:type="dxa"/>
          </w:tcPr>
          <w:p w14:paraId="4754DA4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ocument_id</w:t>
            </w:r>
            <w:proofErr w:type="spellEnd"/>
          </w:p>
        </w:tc>
        <w:tc>
          <w:tcPr>
            <w:tcW w:w="2204" w:type="dxa"/>
          </w:tcPr>
          <w:p w14:paraId="1D46098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170" w:type="dxa"/>
          </w:tcPr>
          <w:p w14:paraId="22E7EA3E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12" w:type="dxa"/>
          </w:tcPr>
          <w:p w14:paraId="3612057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document id (primary key)</w:t>
            </w:r>
          </w:p>
        </w:tc>
      </w:tr>
      <w:tr w:rsidR="00A84997" w:rsidRPr="00A84997" w14:paraId="331873ED" w14:textId="77777777" w:rsidTr="0066172A">
        <w:tc>
          <w:tcPr>
            <w:tcW w:w="2430" w:type="dxa"/>
          </w:tcPr>
          <w:p w14:paraId="060ABEE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ocument_type_id</w:t>
            </w:r>
            <w:proofErr w:type="spellEnd"/>
          </w:p>
        </w:tc>
        <w:tc>
          <w:tcPr>
            <w:tcW w:w="2204" w:type="dxa"/>
          </w:tcPr>
          <w:p w14:paraId="654A1A8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170" w:type="dxa"/>
          </w:tcPr>
          <w:p w14:paraId="66E97860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12" w:type="dxa"/>
          </w:tcPr>
          <w:p w14:paraId="25BBDCF5" w14:textId="617DEBD4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for document </w:t>
            </w:r>
            <w:proofErr w:type="gram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</w:t>
            </w:r>
            <w:r w:rsidR="008165A1"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gramEnd"/>
            <w:r w:rsidR="008165A1"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eign key)</w:t>
            </w:r>
          </w:p>
        </w:tc>
      </w:tr>
      <w:tr w:rsidR="00A84997" w:rsidRPr="00A84997" w14:paraId="31FD0F1C" w14:textId="77777777" w:rsidTr="0066172A">
        <w:tc>
          <w:tcPr>
            <w:tcW w:w="2430" w:type="dxa"/>
          </w:tcPr>
          <w:p w14:paraId="4C242B8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204" w:type="dxa"/>
          </w:tcPr>
          <w:p w14:paraId="22A6D17B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170" w:type="dxa"/>
          </w:tcPr>
          <w:p w14:paraId="74BF23B0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12" w:type="dxa"/>
          </w:tcPr>
          <w:p w14:paraId="63C90621" w14:textId="14C8414D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</w:t>
            </w:r>
            <w:proofErr w:type="gram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  user</w:t>
            </w:r>
            <w:proofErr w:type="gramEnd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d </w:t>
            </w:r>
          </w:p>
        </w:tc>
      </w:tr>
      <w:tr w:rsidR="00A84997" w:rsidRPr="00A84997" w14:paraId="5F9127C6" w14:textId="77777777" w:rsidTr="0066172A">
        <w:tc>
          <w:tcPr>
            <w:tcW w:w="2430" w:type="dxa"/>
          </w:tcPr>
          <w:p w14:paraId="543966F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ocument_file</w:t>
            </w:r>
            <w:proofErr w:type="spellEnd"/>
          </w:p>
        </w:tc>
        <w:tc>
          <w:tcPr>
            <w:tcW w:w="2204" w:type="dxa"/>
          </w:tcPr>
          <w:p w14:paraId="392FB147" w14:textId="1D10BEFD" w:rsidR="00A84997" w:rsidRPr="00A84997" w:rsidRDefault="00493EEB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170" w:type="dxa"/>
          </w:tcPr>
          <w:p w14:paraId="75B0B653" w14:textId="43D93013" w:rsidR="00A84997" w:rsidRPr="00A84997" w:rsidRDefault="00493EEB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0</w:t>
            </w:r>
          </w:p>
        </w:tc>
        <w:tc>
          <w:tcPr>
            <w:tcW w:w="2212" w:type="dxa"/>
          </w:tcPr>
          <w:p w14:paraId="174F7D9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document file</w:t>
            </w:r>
          </w:p>
        </w:tc>
      </w:tr>
      <w:tr w:rsidR="00A84997" w:rsidRPr="00A84997" w14:paraId="25C6FF71" w14:textId="77777777" w:rsidTr="0066172A">
        <w:tc>
          <w:tcPr>
            <w:tcW w:w="2430" w:type="dxa"/>
          </w:tcPr>
          <w:p w14:paraId="5EAFB9A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oc_number</w:t>
            </w:r>
            <w:proofErr w:type="spellEnd"/>
          </w:p>
        </w:tc>
        <w:tc>
          <w:tcPr>
            <w:tcW w:w="2204" w:type="dxa"/>
          </w:tcPr>
          <w:p w14:paraId="167357D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170" w:type="dxa"/>
          </w:tcPr>
          <w:p w14:paraId="61FE018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12" w:type="dxa"/>
          </w:tcPr>
          <w:p w14:paraId="688DDF9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document number</w:t>
            </w:r>
          </w:p>
        </w:tc>
      </w:tr>
    </w:tbl>
    <w:p w14:paraId="5E426140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99ADDE" w14:textId="539104D5" w:rsid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D733E4F" w14:textId="492A6239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A06F28E" w14:textId="77942738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9B19671" w14:textId="7CE533B4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FD8B9B" w14:textId="3CE1A608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AB49F6" w14:textId="41414007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422854" w14:textId="28120BEA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5FCAFA" w14:textId="36CD2172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88EECC" w14:textId="5D1C4CE9" w:rsidR="008165A1" w:rsidRDefault="008165A1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BF808E" w14:textId="4AB38F5E" w:rsidR="009B06F0" w:rsidRDefault="009B06F0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CC09DD" w14:textId="77777777" w:rsidR="009B06F0" w:rsidRPr="00A84997" w:rsidRDefault="009B06F0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AFDA6B" w14:textId="6108896E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8"/>
          <w:szCs w:val="28"/>
        </w:rPr>
      </w:pPr>
      <w:r w:rsidRPr="00A84997">
        <w:rPr>
          <w:rFonts w:ascii="Times New Roman" w:hAnsi="Times New Roman" w:cs="Times New Roman"/>
          <w:sz w:val="28"/>
          <w:szCs w:val="28"/>
        </w:rPr>
        <w:t>8</w:t>
      </w:r>
      <w:r w:rsidR="007265AD">
        <w:rPr>
          <w:rFonts w:ascii="Times New Roman" w:hAnsi="Times New Roman" w:cs="Times New Roman"/>
          <w:sz w:val="28"/>
          <w:szCs w:val="28"/>
        </w:rPr>
        <w:t>.</w:t>
      </w:r>
      <w:r w:rsidRPr="00A84997">
        <w:rPr>
          <w:rFonts w:ascii="Times New Roman" w:hAnsi="Times New Roman" w:cs="Times New Roman"/>
          <w:sz w:val="28"/>
          <w:szCs w:val="28"/>
        </w:rPr>
        <w:t xml:space="preserve"> </w:t>
      </w:r>
      <w:r w:rsidRPr="00A84997">
        <w:rPr>
          <w:rFonts w:ascii="Times New Roman" w:eastAsia="Century Gothic" w:hAnsi="Times New Roman" w:cs="Times New Roman"/>
          <w:color w:val="000000"/>
          <w:sz w:val="28"/>
          <w:szCs w:val="28"/>
        </w:rPr>
        <w:t>Punishments</w:t>
      </w:r>
    </w:p>
    <w:p w14:paraId="5A5AFA42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2"/>
        <w:gridCol w:w="2230"/>
        <w:gridCol w:w="2230"/>
        <w:gridCol w:w="2230"/>
      </w:tblGrid>
      <w:tr w:rsidR="00A84997" w:rsidRPr="00A84997" w14:paraId="5B986764" w14:textId="77777777" w:rsidTr="0066172A">
        <w:tc>
          <w:tcPr>
            <w:tcW w:w="2552" w:type="dxa"/>
          </w:tcPr>
          <w:p w14:paraId="6F3FA970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230" w:type="dxa"/>
          </w:tcPr>
          <w:p w14:paraId="78542A5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230" w:type="dxa"/>
          </w:tcPr>
          <w:p w14:paraId="4FEA3B9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230" w:type="dxa"/>
          </w:tcPr>
          <w:p w14:paraId="67FC781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35B65CAF" w14:textId="77777777" w:rsidTr="0066172A">
        <w:tc>
          <w:tcPr>
            <w:tcW w:w="2552" w:type="dxa"/>
          </w:tcPr>
          <w:p w14:paraId="00C3616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unishment_id</w:t>
            </w:r>
            <w:proofErr w:type="spellEnd"/>
          </w:p>
        </w:tc>
        <w:tc>
          <w:tcPr>
            <w:tcW w:w="2230" w:type="dxa"/>
          </w:tcPr>
          <w:p w14:paraId="627BE8AE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30" w:type="dxa"/>
          </w:tcPr>
          <w:p w14:paraId="469A539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30" w:type="dxa"/>
          </w:tcPr>
          <w:p w14:paraId="2986DC1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unishment id (primary key)</w:t>
            </w:r>
          </w:p>
        </w:tc>
      </w:tr>
      <w:tr w:rsidR="00A84997" w:rsidRPr="00A84997" w14:paraId="06D7FABC" w14:textId="77777777" w:rsidTr="0066172A">
        <w:tc>
          <w:tcPr>
            <w:tcW w:w="2552" w:type="dxa"/>
          </w:tcPr>
          <w:p w14:paraId="300E88DB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unishment_type_id</w:t>
            </w:r>
            <w:proofErr w:type="spellEnd"/>
          </w:p>
        </w:tc>
        <w:tc>
          <w:tcPr>
            <w:tcW w:w="2230" w:type="dxa"/>
          </w:tcPr>
          <w:p w14:paraId="38A506E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30" w:type="dxa"/>
          </w:tcPr>
          <w:p w14:paraId="2E05F75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30" w:type="dxa"/>
          </w:tcPr>
          <w:p w14:paraId="35EE0238" w14:textId="7E3E06E2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for punishment type </w:t>
            </w:r>
            <w:proofErr w:type="gram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d</w:t>
            </w:r>
            <w:r w:rsidR="008165A1"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gramEnd"/>
            <w:r w:rsidR="008165A1"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eign key)</w:t>
            </w:r>
          </w:p>
        </w:tc>
      </w:tr>
      <w:tr w:rsidR="00A84997" w:rsidRPr="00A84997" w14:paraId="0A161F57" w14:textId="77777777" w:rsidTr="0066172A">
        <w:tc>
          <w:tcPr>
            <w:tcW w:w="2552" w:type="dxa"/>
          </w:tcPr>
          <w:p w14:paraId="26BAB05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230" w:type="dxa"/>
          </w:tcPr>
          <w:p w14:paraId="630C2D0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30" w:type="dxa"/>
          </w:tcPr>
          <w:p w14:paraId="6529736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30" w:type="dxa"/>
          </w:tcPr>
          <w:p w14:paraId="023D709E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user id</w:t>
            </w:r>
          </w:p>
        </w:tc>
      </w:tr>
      <w:tr w:rsidR="00A84997" w:rsidRPr="00A84997" w14:paraId="0769F6C9" w14:textId="77777777" w:rsidTr="0066172A">
        <w:trPr>
          <w:trHeight w:val="279"/>
        </w:trPr>
        <w:tc>
          <w:tcPr>
            <w:tcW w:w="2552" w:type="dxa"/>
          </w:tcPr>
          <w:p w14:paraId="0DBCFA1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olice_id</w:t>
            </w:r>
            <w:proofErr w:type="spellEnd"/>
          </w:p>
        </w:tc>
        <w:tc>
          <w:tcPr>
            <w:tcW w:w="2230" w:type="dxa"/>
          </w:tcPr>
          <w:p w14:paraId="25D318A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230" w:type="dxa"/>
          </w:tcPr>
          <w:p w14:paraId="2E65236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230" w:type="dxa"/>
          </w:tcPr>
          <w:p w14:paraId="790D1EF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olice id</w:t>
            </w:r>
          </w:p>
        </w:tc>
      </w:tr>
      <w:tr w:rsidR="00A84997" w:rsidRPr="00A84997" w14:paraId="3C1D00A5" w14:textId="77777777" w:rsidTr="0066172A">
        <w:tc>
          <w:tcPr>
            <w:tcW w:w="2552" w:type="dxa"/>
          </w:tcPr>
          <w:p w14:paraId="072D416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unishment_date</w:t>
            </w:r>
            <w:proofErr w:type="spellEnd"/>
          </w:p>
        </w:tc>
        <w:tc>
          <w:tcPr>
            <w:tcW w:w="2230" w:type="dxa"/>
          </w:tcPr>
          <w:p w14:paraId="6E33EC9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230" w:type="dxa"/>
          </w:tcPr>
          <w:p w14:paraId="5907DEE1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30" w:type="dxa"/>
          </w:tcPr>
          <w:p w14:paraId="1DFE33FC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unishment date</w:t>
            </w:r>
          </w:p>
        </w:tc>
      </w:tr>
      <w:tr w:rsidR="00A84997" w:rsidRPr="00A84997" w14:paraId="62CEAE48" w14:textId="77777777" w:rsidTr="0066172A">
        <w:tc>
          <w:tcPr>
            <w:tcW w:w="2552" w:type="dxa"/>
          </w:tcPr>
          <w:p w14:paraId="3FAE995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unishment_status</w:t>
            </w:r>
            <w:proofErr w:type="spellEnd"/>
          </w:p>
        </w:tc>
        <w:tc>
          <w:tcPr>
            <w:tcW w:w="2230" w:type="dxa"/>
          </w:tcPr>
          <w:p w14:paraId="283CE7C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archar</w:t>
            </w:r>
          </w:p>
        </w:tc>
        <w:tc>
          <w:tcPr>
            <w:tcW w:w="2230" w:type="dxa"/>
          </w:tcPr>
          <w:p w14:paraId="4393D8D0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230" w:type="dxa"/>
          </w:tcPr>
          <w:p w14:paraId="19F18D8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unishment status</w:t>
            </w:r>
          </w:p>
        </w:tc>
      </w:tr>
    </w:tbl>
    <w:p w14:paraId="2E00FC3D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76D98234" w14:textId="77777777" w:rsidR="00A84997" w:rsidRPr="00A84997" w:rsidRDefault="00A84997" w:rsidP="00357C2A">
      <w:pP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11650120" w14:textId="034A1327" w:rsidR="00A84997" w:rsidRPr="00A84997" w:rsidRDefault="00A84997" w:rsidP="00357C2A">
      <w:pP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8"/>
          <w:szCs w:val="28"/>
        </w:rPr>
      </w:pPr>
      <w:r w:rsidRPr="00A84997">
        <w:rPr>
          <w:rFonts w:ascii="Times New Roman" w:eastAsia="Century Gothic" w:hAnsi="Times New Roman" w:cs="Times New Roman"/>
          <w:color w:val="000000"/>
          <w:sz w:val="28"/>
          <w:szCs w:val="28"/>
        </w:rPr>
        <w:t>9</w:t>
      </w:r>
      <w:r w:rsidR="007265AD">
        <w:rPr>
          <w:rFonts w:ascii="Times New Roman" w:eastAsia="Century Gothic" w:hAnsi="Times New Roman" w:cs="Times New Roman"/>
          <w:color w:val="000000"/>
          <w:sz w:val="28"/>
          <w:szCs w:val="28"/>
        </w:rPr>
        <w:t>.</w:t>
      </w:r>
      <w:r w:rsidRPr="00A84997">
        <w:rPr>
          <w:rFonts w:ascii="Times New Roman" w:eastAsia="Century Gothic" w:hAnsi="Times New Roman" w:cs="Times New Roman"/>
          <w:color w:val="000000"/>
          <w:sz w:val="28"/>
          <w:szCs w:val="28"/>
        </w:rPr>
        <w:t xml:space="preserve"> Payments</w:t>
      </w:r>
    </w:p>
    <w:p w14:paraId="6AE8E264" w14:textId="77777777" w:rsidR="00A84997" w:rsidRPr="00A84997" w:rsidRDefault="00A84997" w:rsidP="00357C2A">
      <w:pP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A84997" w:rsidRPr="00A84997" w14:paraId="57D7DDEB" w14:textId="77777777" w:rsidTr="0066172A">
        <w:tc>
          <w:tcPr>
            <w:tcW w:w="2310" w:type="dxa"/>
          </w:tcPr>
          <w:p w14:paraId="0342184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310" w:type="dxa"/>
          </w:tcPr>
          <w:p w14:paraId="19A94E4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311" w:type="dxa"/>
          </w:tcPr>
          <w:p w14:paraId="0F2BE8E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311" w:type="dxa"/>
          </w:tcPr>
          <w:p w14:paraId="22920BB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2BF7AF08" w14:textId="77777777" w:rsidTr="0066172A">
        <w:tc>
          <w:tcPr>
            <w:tcW w:w="2310" w:type="dxa"/>
          </w:tcPr>
          <w:p w14:paraId="0F695EE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ayment_id</w:t>
            </w:r>
            <w:proofErr w:type="spellEnd"/>
          </w:p>
        </w:tc>
        <w:tc>
          <w:tcPr>
            <w:tcW w:w="2310" w:type="dxa"/>
          </w:tcPr>
          <w:p w14:paraId="586BB32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36C44E6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23FFEB6E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for  </w:t>
            </w: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 xml:space="preserve">Payment id </w:t>
            </w: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primary key)</w:t>
            </w:r>
          </w:p>
        </w:tc>
      </w:tr>
      <w:tr w:rsidR="00A84997" w:rsidRPr="00A84997" w14:paraId="240BA2DE" w14:textId="77777777" w:rsidTr="0066172A">
        <w:tc>
          <w:tcPr>
            <w:tcW w:w="2310" w:type="dxa"/>
          </w:tcPr>
          <w:p w14:paraId="5802981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2310" w:type="dxa"/>
          </w:tcPr>
          <w:p w14:paraId="7692013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5A46CBF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1F2AD12F" w14:textId="77777777" w:rsidR="008165A1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</w:t>
            </w:r>
            <w:proofErr w:type="gram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or  </w:t>
            </w: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User</w:t>
            </w:r>
            <w:proofErr w:type="gramEnd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 xml:space="preserve"> id</w:t>
            </w:r>
          </w:p>
          <w:p w14:paraId="690C9DB9" w14:textId="552247D6" w:rsidR="00A84997" w:rsidRPr="00A84997" w:rsidRDefault="008165A1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gram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eign</w:t>
            </w:r>
            <w:proofErr w:type="gramEnd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ey)</w:t>
            </w:r>
          </w:p>
        </w:tc>
      </w:tr>
      <w:tr w:rsidR="00A84997" w:rsidRPr="00A84997" w14:paraId="1B3604C1" w14:textId="77777777" w:rsidTr="0066172A">
        <w:tc>
          <w:tcPr>
            <w:tcW w:w="2310" w:type="dxa"/>
          </w:tcPr>
          <w:p w14:paraId="6D73DE4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Amount</w:t>
            </w:r>
          </w:p>
        </w:tc>
        <w:tc>
          <w:tcPr>
            <w:tcW w:w="2310" w:type="dxa"/>
          </w:tcPr>
          <w:p w14:paraId="1122925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76552A4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3C44171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for  </w:t>
            </w: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Amount</w:t>
            </w:r>
          </w:p>
        </w:tc>
      </w:tr>
      <w:tr w:rsidR="00A84997" w:rsidRPr="00A84997" w14:paraId="6925516D" w14:textId="77777777" w:rsidTr="0066172A">
        <w:tc>
          <w:tcPr>
            <w:tcW w:w="2310" w:type="dxa"/>
          </w:tcPr>
          <w:p w14:paraId="0261133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ayment_date</w:t>
            </w:r>
            <w:proofErr w:type="spellEnd"/>
          </w:p>
        </w:tc>
        <w:tc>
          <w:tcPr>
            <w:tcW w:w="2310" w:type="dxa"/>
          </w:tcPr>
          <w:p w14:paraId="612AFA2C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11" w:type="dxa"/>
          </w:tcPr>
          <w:p w14:paraId="48CC57FB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11" w:type="dxa"/>
          </w:tcPr>
          <w:p w14:paraId="62581B8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for  </w:t>
            </w: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ayment date</w:t>
            </w:r>
          </w:p>
        </w:tc>
      </w:tr>
    </w:tbl>
    <w:p w14:paraId="57B1A9B3" w14:textId="77777777" w:rsidR="00A84997" w:rsidRDefault="00A84997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5C80F78" w14:textId="77777777" w:rsidR="00A84997" w:rsidRDefault="00A84997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7064775" w14:textId="2246E60B" w:rsidR="00A84997" w:rsidRPr="009D0252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8"/>
          <w:szCs w:val="28"/>
        </w:rPr>
      </w:pPr>
      <w:r w:rsidRPr="009D0252">
        <w:rPr>
          <w:rFonts w:ascii="Times New Roman" w:eastAsia="Century Gothic" w:hAnsi="Times New Roman" w:cs="Times New Roman"/>
          <w:color w:val="000000"/>
          <w:sz w:val="28"/>
          <w:szCs w:val="28"/>
        </w:rPr>
        <w:t>10</w:t>
      </w:r>
      <w:r w:rsidR="007265AD">
        <w:rPr>
          <w:rFonts w:ascii="Times New Roman" w:eastAsia="Century Gothic" w:hAnsi="Times New Roman" w:cs="Times New Roman"/>
          <w:color w:val="000000"/>
          <w:sz w:val="28"/>
          <w:szCs w:val="28"/>
        </w:rPr>
        <w:t>.</w:t>
      </w:r>
      <w:r w:rsidRPr="009D0252">
        <w:rPr>
          <w:rFonts w:ascii="Times New Roman" w:eastAsia="Century Gothic" w:hAnsi="Times New Roman" w:cs="Times New Roman"/>
          <w:color w:val="000000"/>
          <w:sz w:val="28"/>
          <w:szCs w:val="28"/>
        </w:rPr>
        <w:t xml:space="preserve"> insurance</w:t>
      </w:r>
    </w:p>
    <w:p w14:paraId="46F03DAD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4"/>
        <w:gridCol w:w="2304"/>
        <w:gridCol w:w="2305"/>
        <w:gridCol w:w="2305"/>
      </w:tblGrid>
      <w:tr w:rsidR="00A84997" w:rsidRPr="00A84997" w14:paraId="42886072" w14:textId="77777777" w:rsidTr="004C2531">
        <w:trPr>
          <w:trHeight w:val="336"/>
        </w:trPr>
        <w:tc>
          <w:tcPr>
            <w:tcW w:w="2304" w:type="dxa"/>
          </w:tcPr>
          <w:p w14:paraId="097AFE87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FIELDS</w:t>
            </w:r>
          </w:p>
        </w:tc>
        <w:tc>
          <w:tcPr>
            <w:tcW w:w="2304" w:type="dxa"/>
          </w:tcPr>
          <w:p w14:paraId="4E832B01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305" w:type="dxa"/>
          </w:tcPr>
          <w:p w14:paraId="1915946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305" w:type="dxa"/>
          </w:tcPr>
          <w:p w14:paraId="6BEB722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50A9BAFC" w14:textId="77777777" w:rsidTr="004C2531">
        <w:trPr>
          <w:trHeight w:val="684"/>
        </w:trPr>
        <w:tc>
          <w:tcPr>
            <w:tcW w:w="2304" w:type="dxa"/>
          </w:tcPr>
          <w:p w14:paraId="04E8DA7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Insurance_id</w:t>
            </w:r>
            <w:proofErr w:type="spellEnd"/>
          </w:p>
        </w:tc>
        <w:tc>
          <w:tcPr>
            <w:tcW w:w="2304" w:type="dxa"/>
          </w:tcPr>
          <w:p w14:paraId="7412EEE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05" w:type="dxa"/>
          </w:tcPr>
          <w:p w14:paraId="15634F8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05" w:type="dxa"/>
          </w:tcPr>
          <w:p w14:paraId="1DEE0E5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insurance id (primary key)</w:t>
            </w:r>
          </w:p>
        </w:tc>
      </w:tr>
      <w:tr w:rsidR="004C2531" w:rsidRPr="00A84997" w14:paraId="7BCFA17B" w14:textId="77777777" w:rsidTr="004C2531">
        <w:trPr>
          <w:trHeight w:val="684"/>
        </w:trPr>
        <w:tc>
          <w:tcPr>
            <w:tcW w:w="2304" w:type="dxa"/>
          </w:tcPr>
          <w:p w14:paraId="679F9036" w14:textId="75F3D2B9" w:rsidR="004C2531" w:rsidRPr="00A84997" w:rsidRDefault="004C2531" w:rsidP="004C2531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Insurancename</w:t>
            </w:r>
            <w:proofErr w:type="spellEnd"/>
          </w:p>
        </w:tc>
        <w:tc>
          <w:tcPr>
            <w:tcW w:w="2304" w:type="dxa"/>
          </w:tcPr>
          <w:p w14:paraId="6F6C4FC4" w14:textId="25E7F52D" w:rsidR="004C2531" w:rsidRPr="00A84997" w:rsidRDefault="004C2531" w:rsidP="004C2531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archar</w:t>
            </w:r>
          </w:p>
        </w:tc>
        <w:tc>
          <w:tcPr>
            <w:tcW w:w="2305" w:type="dxa"/>
          </w:tcPr>
          <w:p w14:paraId="293CFE7A" w14:textId="4EB57D76" w:rsidR="004C2531" w:rsidRPr="00A84997" w:rsidRDefault="004C2531" w:rsidP="004C2531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305" w:type="dxa"/>
          </w:tcPr>
          <w:p w14:paraId="23FB53EE" w14:textId="239B07F6" w:rsidR="004C2531" w:rsidRPr="00A84997" w:rsidRDefault="004C2531" w:rsidP="004C2531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Used for insurance name</w:t>
            </w:r>
          </w:p>
        </w:tc>
      </w:tr>
      <w:tr w:rsidR="004C2531" w:rsidRPr="00A84997" w14:paraId="1E43AEE2" w14:textId="77777777" w:rsidTr="004C2531">
        <w:trPr>
          <w:trHeight w:val="684"/>
        </w:trPr>
        <w:tc>
          <w:tcPr>
            <w:tcW w:w="2304" w:type="dxa"/>
          </w:tcPr>
          <w:p w14:paraId="1A772E0A" w14:textId="0D8D3805" w:rsidR="004C2531" w:rsidRPr="00A84997" w:rsidRDefault="004C2531" w:rsidP="004C2531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304" w:type="dxa"/>
          </w:tcPr>
          <w:p w14:paraId="692DFCF6" w14:textId="7DAACE83" w:rsidR="004C2531" w:rsidRPr="00A84997" w:rsidRDefault="004C2531" w:rsidP="004C2531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archar</w:t>
            </w:r>
          </w:p>
        </w:tc>
        <w:tc>
          <w:tcPr>
            <w:tcW w:w="2305" w:type="dxa"/>
          </w:tcPr>
          <w:p w14:paraId="244E6693" w14:textId="1CC1685C" w:rsidR="004C2531" w:rsidRPr="00A84997" w:rsidRDefault="004C2531" w:rsidP="004C2531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305" w:type="dxa"/>
          </w:tcPr>
          <w:p w14:paraId="6EC1DCE2" w14:textId="42CD5322" w:rsidR="004C2531" w:rsidRPr="00A84997" w:rsidRDefault="004C2531" w:rsidP="004C2531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Used for description</w:t>
            </w:r>
          </w:p>
        </w:tc>
      </w:tr>
      <w:tr w:rsidR="00A84997" w:rsidRPr="00A84997" w14:paraId="7E2396B2" w14:textId="77777777" w:rsidTr="004C2531">
        <w:trPr>
          <w:trHeight w:val="336"/>
        </w:trPr>
        <w:tc>
          <w:tcPr>
            <w:tcW w:w="2304" w:type="dxa"/>
          </w:tcPr>
          <w:p w14:paraId="2598D36B" w14:textId="4075057D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04" w:type="dxa"/>
          </w:tcPr>
          <w:p w14:paraId="72F37600" w14:textId="7F822FE9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05" w:type="dxa"/>
          </w:tcPr>
          <w:p w14:paraId="0102DECE" w14:textId="3ADE5C28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305" w:type="dxa"/>
          </w:tcPr>
          <w:p w14:paraId="662A419A" w14:textId="16544B6D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36592998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eastAsia="Century Gothic" w:hAnsi="Times New Roman" w:cs="Times New Roman"/>
          <w:color w:val="000000"/>
          <w:sz w:val="24"/>
          <w:szCs w:val="24"/>
        </w:rPr>
      </w:pPr>
    </w:p>
    <w:p w14:paraId="159D7AAC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77D2C7" w14:textId="6D570F5E" w:rsidR="00A84997" w:rsidRPr="009D0252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D0252">
        <w:rPr>
          <w:rFonts w:ascii="Times New Roman" w:hAnsi="Times New Roman" w:cs="Times New Roman"/>
          <w:sz w:val="28"/>
          <w:szCs w:val="28"/>
        </w:rPr>
        <w:t>11</w:t>
      </w:r>
      <w:r w:rsidR="007265AD">
        <w:rPr>
          <w:rFonts w:ascii="Times New Roman" w:hAnsi="Times New Roman" w:cs="Times New Roman"/>
          <w:sz w:val="28"/>
          <w:szCs w:val="28"/>
        </w:rPr>
        <w:t>.</w:t>
      </w:r>
      <w:r w:rsidRPr="009D0252">
        <w:rPr>
          <w:rFonts w:ascii="Times New Roman" w:hAnsi="Times New Roman" w:cs="Times New Roman"/>
          <w:sz w:val="28"/>
          <w:szCs w:val="28"/>
        </w:rPr>
        <w:t xml:space="preserve"> insurance company</w:t>
      </w:r>
    </w:p>
    <w:p w14:paraId="70DE0245" w14:textId="77777777" w:rsidR="009D0252" w:rsidRPr="00A84997" w:rsidRDefault="009D0252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A84997" w:rsidRPr="00A84997" w14:paraId="196C2167" w14:textId="77777777" w:rsidTr="0066172A">
        <w:tc>
          <w:tcPr>
            <w:tcW w:w="2310" w:type="dxa"/>
          </w:tcPr>
          <w:p w14:paraId="1009F31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310" w:type="dxa"/>
          </w:tcPr>
          <w:p w14:paraId="68BEE9DB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311" w:type="dxa"/>
          </w:tcPr>
          <w:p w14:paraId="7F1E5B1C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311" w:type="dxa"/>
          </w:tcPr>
          <w:p w14:paraId="4A9A383C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61641AAE" w14:textId="77777777" w:rsidTr="0066172A">
        <w:tc>
          <w:tcPr>
            <w:tcW w:w="2310" w:type="dxa"/>
          </w:tcPr>
          <w:p w14:paraId="644A2A7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Company_id</w:t>
            </w:r>
            <w:proofErr w:type="spellEnd"/>
          </w:p>
        </w:tc>
        <w:tc>
          <w:tcPr>
            <w:tcW w:w="2310" w:type="dxa"/>
          </w:tcPr>
          <w:p w14:paraId="0C4BB3A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4F36FB4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0B51EFAB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company id (primary key)</w:t>
            </w:r>
          </w:p>
        </w:tc>
      </w:tr>
      <w:tr w:rsidR="00A84997" w:rsidRPr="00A84997" w14:paraId="30E67E87" w14:textId="77777777" w:rsidTr="0066172A">
        <w:tc>
          <w:tcPr>
            <w:tcW w:w="2310" w:type="dxa"/>
          </w:tcPr>
          <w:p w14:paraId="586081D1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Login_id</w:t>
            </w:r>
            <w:proofErr w:type="spellEnd"/>
          </w:p>
        </w:tc>
        <w:tc>
          <w:tcPr>
            <w:tcW w:w="2310" w:type="dxa"/>
          </w:tcPr>
          <w:p w14:paraId="09610B6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6AFEB45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64F9C00C" w14:textId="77777777" w:rsid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login id</w:t>
            </w:r>
          </w:p>
          <w:p w14:paraId="48599CF0" w14:textId="5C496C7E" w:rsidR="008165A1" w:rsidRPr="00A84997" w:rsidRDefault="008165A1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proofErr w:type="gram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eign</w:t>
            </w:r>
            <w:proofErr w:type="gramEnd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ey)</w:t>
            </w:r>
          </w:p>
        </w:tc>
      </w:tr>
      <w:tr w:rsidR="00A84997" w:rsidRPr="00A84997" w14:paraId="504E12B0" w14:textId="77777777" w:rsidTr="0066172A">
        <w:tc>
          <w:tcPr>
            <w:tcW w:w="2310" w:type="dxa"/>
          </w:tcPr>
          <w:p w14:paraId="1590C4A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Company name</w:t>
            </w:r>
          </w:p>
        </w:tc>
        <w:tc>
          <w:tcPr>
            <w:tcW w:w="2310" w:type="dxa"/>
          </w:tcPr>
          <w:p w14:paraId="6DD4282E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archar</w:t>
            </w:r>
          </w:p>
        </w:tc>
        <w:tc>
          <w:tcPr>
            <w:tcW w:w="2311" w:type="dxa"/>
          </w:tcPr>
          <w:p w14:paraId="7F1668C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311" w:type="dxa"/>
          </w:tcPr>
          <w:p w14:paraId="19BF05CC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company</w:t>
            </w:r>
          </w:p>
        </w:tc>
      </w:tr>
      <w:tr w:rsidR="00A84997" w:rsidRPr="00A84997" w14:paraId="496B6EBD" w14:textId="77777777" w:rsidTr="0066172A">
        <w:tc>
          <w:tcPr>
            <w:tcW w:w="2310" w:type="dxa"/>
          </w:tcPr>
          <w:p w14:paraId="5E2FD0E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lace</w:t>
            </w:r>
          </w:p>
        </w:tc>
        <w:tc>
          <w:tcPr>
            <w:tcW w:w="2310" w:type="dxa"/>
          </w:tcPr>
          <w:p w14:paraId="6B6D845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archar</w:t>
            </w:r>
          </w:p>
        </w:tc>
        <w:tc>
          <w:tcPr>
            <w:tcW w:w="2311" w:type="dxa"/>
          </w:tcPr>
          <w:p w14:paraId="637A91FC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311" w:type="dxa"/>
          </w:tcPr>
          <w:p w14:paraId="703F59F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place</w:t>
            </w:r>
          </w:p>
        </w:tc>
      </w:tr>
      <w:tr w:rsidR="00A84997" w:rsidRPr="00A84997" w14:paraId="25FE8AC8" w14:textId="77777777" w:rsidTr="0066172A">
        <w:tc>
          <w:tcPr>
            <w:tcW w:w="2310" w:type="dxa"/>
          </w:tcPr>
          <w:p w14:paraId="3984150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Phone</w:t>
            </w:r>
          </w:p>
        </w:tc>
        <w:tc>
          <w:tcPr>
            <w:tcW w:w="2310" w:type="dxa"/>
          </w:tcPr>
          <w:p w14:paraId="1B26F17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4009AF0E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2311" w:type="dxa"/>
          </w:tcPr>
          <w:p w14:paraId="4E8D839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phone</w:t>
            </w:r>
          </w:p>
        </w:tc>
      </w:tr>
      <w:tr w:rsidR="00A84997" w:rsidRPr="00A84997" w14:paraId="5D13679A" w14:textId="77777777" w:rsidTr="0066172A">
        <w:tc>
          <w:tcPr>
            <w:tcW w:w="2310" w:type="dxa"/>
          </w:tcPr>
          <w:p w14:paraId="311EDA5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Email</w:t>
            </w:r>
          </w:p>
        </w:tc>
        <w:tc>
          <w:tcPr>
            <w:tcW w:w="2310" w:type="dxa"/>
          </w:tcPr>
          <w:p w14:paraId="07AB4AF2" w14:textId="1D57F8E2" w:rsidR="00A84997" w:rsidRPr="00A84997" w:rsidRDefault="00493EEB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rchar</w:t>
            </w:r>
          </w:p>
        </w:tc>
        <w:tc>
          <w:tcPr>
            <w:tcW w:w="2311" w:type="dxa"/>
          </w:tcPr>
          <w:p w14:paraId="5166EBBF" w14:textId="647848DC" w:rsidR="00A84997" w:rsidRPr="00A84997" w:rsidRDefault="00493EEB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5</w:t>
            </w:r>
          </w:p>
        </w:tc>
        <w:tc>
          <w:tcPr>
            <w:tcW w:w="2311" w:type="dxa"/>
          </w:tcPr>
          <w:p w14:paraId="746EE350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email</w:t>
            </w:r>
          </w:p>
        </w:tc>
      </w:tr>
    </w:tbl>
    <w:p w14:paraId="4C7A5C61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36E27D" w14:textId="45AF40F7" w:rsid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5C1CE4" w14:textId="3BCD5CE0" w:rsidR="007265AD" w:rsidRDefault="007265AD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70D591" w14:textId="13BDED80" w:rsidR="007265AD" w:rsidRDefault="007265AD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4D0876" w14:textId="77777777" w:rsidR="007265AD" w:rsidRPr="00A84997" w:rsidRDefault="007265AD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D9B8272" w14:textId="4B98A1A2" w:rsidR="00A84997" w:rsidRPr="009D0252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D0252">
        <w:rPr>
          <w:rFonts w:ascii="Times New Roman" w:hAnsi="Times New Roman" w:cs="Times New Roman"/>
          <w:sz w:val="28"/>
          <w:szCs w:val="28"/>
        </w:rPr>
        <w:t>12</w:t>
      </w:r>
      <w:r w:rsidR="007265AD">
        <w:rPr>
          <w:rFonts w:ascii="Times New Roman" w:hAnsi="Times New Roman" w:cs="Times New Roman"/>
          <w:sz w:val="28"/>
          <w:szCs w:val="28"/>
        </w:rPr>
        <w:t>.</w:t>
      </w:r>
      <w:r w:rsidRPr="009D0252">
        <w:rPr>
          <w:rFonts w:ascii="Times New Roman" w:hAnsi="Times New Roman" w:cs="Times New Roman"/>
          <w:sz w:val="28"/>
          <w:szCs w:val="28"/>
        </w:rPr>
        <w:t xml:space="preserve"> Request insurance</w:t>
      </w:r>
    </w:p>
    <w:p w14:paraId="21E80943" w14:textId="77777777" w:rsidR="00A84997" w:rsidRP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A84997" w:rsidRPr="00A84997" w14:paraId="08352914" w14:textId="77777777" w:rsidTr="0066172A">
        <w:tc>
          <w:tcPr>
            <w:tcW w:w="2310" w:type="dxa"/>
          </w:tcPr>
          <w:p w14:paraId="5DB80B81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310" w:type="dxa"/>
          </w:tcPr>
          <w:p w14:paraId="789E4E9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311" w:type="dxa"/>
          </w:tcPr>
          <w:p w14:paraId="6C3A0B4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311" w:type="dxa"/>
          </w:tcPr>
          <w:p w14:paraId="09CFE948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A84997" w:rsidRPr="00A84997" w14:paraId="68B8E0D3" w14:textId="77777777" w:rsidTr="0066172A">
        <w:tc>
          <w:tcPr>
            <w:tcW w:w="2310" w:type="dxa"/>
          </w:tcPr>
          <w:p w14:paraId="7A75A766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Request_id</w:t>
            </w:r>
            <w:proofErr w:type="spellEnd"/>
          </w:p>
        </w:tc>
        <w:tc>
          <w:tcPr>
            <w:tcW w:w="2310" w:type="dxa"/>
          </w:tcPr>
          <w:p w14:paraId="0EA3EAAB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416E6A47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43EFFC8F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request id (primary key)</w:t>
            </w:r>
          </w:p>
        </w:tc>
      </w:tr>
      <w:tr w:rsidR="00A84997" w:rsidRPr="00A84997" w14:paraId="7ED39879" w14:textId="77777777" w:rsidTr="0066172A">
        <w:tc>
          <w:tcPr>
            <w:tcW w:w="2310" w:type="dxa"/>
          </w:tcPr>
          <w:p w14:paraId="1795E78E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Insurance_id</w:t>
            </w:r>
            <w:proofErr w:type="spellEnd"/>
          </w:p>
        </w:tc>
        <w:tc>
          <w:tcPr>
            <w:tcW w:w="2310" w:type="dxa"/>
          </w:tcPr>
          <w:p w14:paraId="6CE0F17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0C9BB1D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4C01DEF7" w14:textId="07D3F95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</w:t>
            </w:r>
            <w:proofErr w:type="gramStart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  insurance</w:t>
            </w:r>
            <w:proofErr w:type="gramEnd"/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d</w:t>
            </w:r>
            <w:r w:rsidR="008165A1"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foreign key)</w:t>
            </w:r>
          </w:p>
        </w:tc>
      </w:tr>
      <w:tr w:rsidR="00A84997" w:rsidRPr="00A84997" w14:paraId="05C73659" w14:textId="77777777" w:rsidTr="0066172A">
        <w:tc>
          <w:tcPr>
            <w:tcW w:w="2310" w:type="dxa"/>
          </w:tcPr>
          <w:p w14:paraId="168D45A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ehicle_id</w:t>
            </w:r>
            <w:proofErr w:type="spellEnd"/>
          </w:p>
        </w:tc>
        <w:tc>
          <w:tcPr>
            <w:tcW w:w="2310" w:type="dxa"/>
          </w:tcPr>
          <w:p w14:paraId="44B50C1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709D25E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57C398BC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vehicle id</w:t>
            </w:r>
          </w:p>
        </w:tc>
      </w:tr>
      <w:tr w:rsidR="00A84997" w:rsidRPr="00A84997" w14:paraId="3DB10123" w14:textId="77777777" w:rsidTr="0066172A">
        <w:tc>
          <w:tcPr>
            <w:tcW w:w="2310" w:type="dxa"/>
          </w:tcPr>
          <w:p w14:paraId="467CA3D6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Requestdate</w:t>
            </w:r>
            <w:proofErr w:type="spellEnd"/>
          </w:p>
        </w:tc>
        <w:tc>
          <w:tcPr>
            <w:tcW w:w="2310" w:type="dxa"/>
          </w:tcPr>
          <w:p w14:paraId="36A628B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11" w:type="dxa"/>
          </w:tcPr>
          <w:p w14:paraId="1F75353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14:paraId="6E869FE5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request date</w:t>
            </w:r>
          </w:p>
        </w:tc>
      </w:tr>
      <w:tr w:rsidR="00A84997" w:rsidRPr="00A84997" w14:paraId="6587663C" w14:textId="77777777" w:rsidTr="0066172A">
        <w:tc>
          <w:tcPr>
            <w:tcW w:w="2310" w:type="dxa"/>
          </w:tcPr>
          <w:p w14:paraId="4A8579C0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Fromdate</w:t>
            </w:r>
            <w:proofErr w:type="spellEnd"/>
          </w:p>
        </w:tc>
        <w:tc>
          <w:tcPr>
            <w:tcW w:w="2310" w:type="dxa"/>
          </w:tcPr>
          <w:p w14:paraId="7D9C9303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11" w:type="dxa"/>
          </w:tcPr>
          <w:p w14:paraId="7AC0D93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14:paraId="535B02CD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from date</w:t>
            </w:r>
          </w:p>
        </w:tc>
      </w:tr>
      <w:tr w:rsidR="00A84997" w:rsidRPr="00A84997" w14:paraId="40448870" w14:textId="77777777" w:rsidTr="0066172A">
        <w:tc>
          <w:tcPr>
            <w:tcW w:w="2310" w:type="dxa"/>
          </w:tcPr>
          <w:p w14:paraId="1669FDFE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lastRenderedPageBreak/>
              <w:t>Todate</w:t>
            </w:r>
            <w:proofErr w:type="spellEnd"/>
          </w:p>
        </w:tc>
        <w:tc>
          <w:tcPr>
            <w:tcW w:w="2310" w:type="dxa"/>
          </w:tcPr>
          <w:p w14:paraId="7B41A5D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11" w:type="dxa"/>
          </w:tcPr>
          <w:p w14:paraId="20849F52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14:paraId="1AE0E1D6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to date</w:t>
            </w:r>
          </w:p>
        </w:tc>
      </w:tr>
      <w:tr w:rsidR="00A84997" w:rsidRPr="00A84997" w14:paraId="5FA15415" w14:textId="77777777" w:rsidTr="0066172A">
        <w:tc>
          <w:tcPr>
            <w:tcW w:w="2310" w:type="dxa"/>
          </w:tcPr>
          <w:p w14:paraId="20330549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Status</w:t>
            </w:r>
          </w:p>
        </w:tc>
        <w:tc>
          <w:tcPr>
            <w:tcW w:w="2310" w:type="dxa"/>
          </w:tcPr>
          <w:p w14:paraId="605E77C4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archar</w:t>
            </w:r>
          </w:p>
        </w:tc>
        <w:tc>
          <w:tcPr>
            <w:tcW w:w="2311" w:type="dxa"/>
          </w:tcPr>
          <w:p w14:paraId="23258787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311" w:type="dxa"/>
          </w:tcPr>
          <w:p w14:paraId="71CCFA0A" w14:textId="77777777" w:rsidR="00A84997" w:rsidRPr="00A84997" w:rsidRDefault="00A84997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status</w:t>
            </w:r>
          </w:p>
        </w:tc>
      </w:tr>
    </w:tbl>
    <w:p w14:paraId="4B238C9C" w14:textId="77777777" w:rsidR="00A84997" w:rsidRDefault="00A84997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</w:pPr>
    </w:p>
    <w:p w14:paraId="2DD6147D" w14:textId="6A1130BB" w:rsidR="00A84997" w:rsidRDefault="00A84997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08763A1" w14:textId="5505EE54" w:rsidR="008165A1" w:rsidRDefault="008165A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F94FA5C" w14:textId="71558033" w:rsidR="008165A1" w:rsidRDefault="008165A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8240A21" w14:textId="19A57985" w:rsidR="008165A1" w:rsidRDefault="008165A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C339B96" w14:textId="77777777" w:rsidR="008165A1" w:rsidRDefault="008165A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8DCD4C2" w14:textId="220C0D01" w:rsidR="009D0252" w:rsidRPr="009D0252" w:rsidRDefault="009D0252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D0252">
        <w:rPr>
          <w:rFonts w:ascii="Times New Roman" w:hAnsi="Times New Roman" w:cs="Times New Roman"/>
          <w:sz w:val="28"/>
          <w:szCs w:val="28"/>
        </w:rPr>
        <w:t>13</w:t>
      </w:r>
      <w:r w:rsidR="007265AD">
        <w:rPr>
          <w:rFonts w:ascii="Times New Roman" w:hAnsi="Times New Roman" w:cs="Times New Roman"/>
          <w:sz w:val="28"/>
          <w:szCs w:val="28"/>
        </w:rPr>
        <w:t>.</w:t>
      </w:r>
      <w:r w:rsidRPr="009D0252">
        <w:rPr>
          <w:rFonts w:ascii="Times New Roman" w:hAnsi="Times New Roman" w:cs="Times New Roman"/>
          <w:sz w:val="28"/>
          <w:szCs w:val="28"/>
        </w:rPr>
        <w:t xml:space="preserve"> Insurance claim details</w:t>
      </w:r>
    </w:p>
    <w:p w14:paraId="1ADAC5AF" w14:textId="77777777" w:rsidR="009D0252" w:rsidRPr="009D0252" w:rsidRDefault="009D0252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DE8EAF" w14:textId="77777777" w:rsidR="009D0252" w:rsidRPr="009D0252" w:rsidRDefault="009D0252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9D0252" w:rsidRPr="009D0252" w14:paraId="0371F804" w14:textId="77777777" w:rsidTr="0066172A">
        <w:tc>
          <w:tcPr>
            <w:tcW w:w="2310" w:type="dxa"/>
          </w:tcPr>
          <w:p w14:paraId="5614ADAF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310" w:type="dxa"/>
          </w:tcPr>
          <w:p w14:paraId="7257F1CE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311" w:type="dxa"/>
          </w:tcPr>
          <w:p w14:paraId="32E466DF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311" w:type="dxa"/>
          </w:tcPr>
          <w:p w14:paraId="7F4B3660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9D0252" w:rsidRPr="009D0252" w14:paraId="6B35B394" w14:textId="77777777" w:rsidTr="0066172A">
        <w:tc>
          <w:tcPr>
            <w:tcW w:w="2310" w:type="dxa"/>
          </w:tcPr>
          <w:p w14:paraId="46445DBC" w14:textId="51BD8175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D0252">
              <w:rPr>
                <w:rFonts w:ascii="Times New Roman" w:eastAsia="Century Gothic" w:hAnsi="Times New Roman" w:cs="Times New Roman"/>
                <w:sz w:val="24"/>
                <w:szCs w:val="24"/>
              </w:rPr>
              <w:t>Claim</w:t>
            </w:r>
            <w:r w:rsidR="009B06F0">
              <w:rPr>
                <w:rFonts w:ascii="Times New Roman" w:eastAsia="Century Gothic" w:hAnsi="Times New Roman" w:cs="Times New Roman"/>
                <w:sz w:val="24"/>
                <w:szCs w:val="24"/>
              </w:rPr>
              <w:t>_</w:t>
            </w:r>
            <w:r w:rsidRPr="009D0252">
              <w:rPr>
                <w:rFonts w:ascii="Times New Roman" w:eastAsia="Century Gothic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2310" w:type="dxa"/>
          </w:tcPr>
          <w:p w14:paraId="47CCDC8C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1935CC3D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3FE910C9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request id (primary key)</w:t>
            </w:r>
          </w:p>
        </w:tc>
      </w:tr>
      <w:tr w:rsidR="009D0252" w:rsidRPr="009D0252" w14:paraId="3456DFA7" w14:textId="77777777" w:rsidTr="0066172A">
        <w:tc>
          <w:tcPr>
            <w:tcW w:w="2310" w:type="dxa"/>
          </w:tcPr>
          <w:p w14:paraId="06371653" w14:textId="34582568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D0252">
              <w:rPr>
                <w:rFonts w:ascii="Times New Roman" w:eastAsia="Century Gothic" w:hAnsi="Times New Roman" w:cs="Times New Roman"/>
                <w:sz w:val="24"/>
                <w:szCs w:val="24"/>
              </w:rPr>
              <w:t>Insurance</w:t>
            </w:r>
            <w:r w:rsidR="009B06F0">
              <w:rPr>
                <w:rFonts w:ascii="Times New Roman" w:eastAsia="Century Gothic" w:hAnsi="Times New Roman" w:cs="Times New Roman"/>
                <w:sz w:val="24"/>
                <w:szCs w:val="24"/>
              </w:rPr>
              <w:t>_</w:t>
            </w:r>
            <w:r w:rsidRPr="009D0252">
              <w:rPr>
                <w:rFonts w:ascii="Times New Roman" w:eastAsia="Century Gothic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2310" w:type="dxa"/>
          </w:tcPr>
          <w:p w14:paraId="0A6034D0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27D6CE0E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76ABB54A" w14:textId="62E4B324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ed </w:t>
            </w:r>
            <w:proofErr w:type="gramStart"/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  insurance</w:t>
            </w:r>
            <w:proofErr w:type="gramEnd"/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id</w:t>
            </w:r>
            <w:r w:rsidR="008165A1" w:rsidRPr="00A8499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foreign key)</w:t>
            </w:r>
          </w:p>
        </w:tc>
      </w:tr>
      <w:tr w:rsidR="009D0252" w:rsidRPr="009D0252" w14:paraId="1DBE8EED" w14:textId="77777777" w:rsidTr="0066172A">
        <w:tc>
          <w:tcPr>
            <w:tcW w:w="2310" w:type="dxa"/>
          </w:tcPr>
          <w:p w14:paraId="03CEE89B" w14:textId="73B58E3A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D0252">
              <w:rPr>
                <w:rFonts w:ascii="Times New Roman" w:eastAsia="Century Gothic" w:hAnsi="Times New Roman" w:cs="Times New Roman"/>
                <w:sz w:val="24"/>
                <w:szCs w:val="24"/>
              </w:rPr>
              <w:t>Claim</w:t>
            </w:r>
            <w:r w:rsidR="009B06F0">
              <w:rPr>
                <w:rFonts w:ascii="Times New Roman" w:eastAsia="Century Gothic" w:hAnsi="Times New Roman" w:cs="Times New Roman"/>
                <w:sz w:val="24"/>
                <w:szCs w:val="24"/>
              </w:rPr>
              <w:t>_</w:t>
            </w:r>
            <w:r w:rsidRPr="009D0252">
              <w:rPr>
                <w:rFonts w:ascii="Times New Roman" w:eastAsia="Century Gothic" w:hAnsi="Times New Roman" w:cs="Times New Roman"/>
                <w:sz w:val="24"/>
                <w:szCs w:val="24"/>
              </w:rPr>
              <w:t>date</w:t>
            </w:r>
            <w:proofErr w:type="spellEnd"/>
          </w:p>
        </w:tc>
        <w:tc>
          <w:tcPr>
            <w:tcW w:w="2310" w:type="dxa"/>
          </w:tcPr>
          <w:p w14:paraId="33BE3B1B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11" w:type="dxa"/>
          </w:tcPr>
          <w:p w14:paraId="23EE4883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11" w:type="dxa"/>
          </w:tcPr>
          <w:p w14:paraId="07608AEE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 claim date</w:t>
            </w:r>
          </w:p>
        </w:tc>
      </w:tr>
      <w:tr w:rsidR="009D0252" w:rsidRPr="009D0252" w14:paraId="41B0EB7B" w14:textId="77777777" w:rsidTr="0066172A">
        <w:tc>
          <w:tcPr>
            <w:tcW w:w="2310" w:type="dxa"/>
          </w:tcPr>
          <w:p w14:paraId="327DD1FF" w14:textId="7B9088FD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D0252">
              <w:rPr>
                <w:rFonts w:ascii="Times New Roman" w:eastAsia="Century Gothic" w:hAnsi="Times New Roman" w:cs="Times New Roman"/>
                <w:sz w:val="24"/>
                <w:szCs w:val="24"/>
              </w:rPr>
              <w:t>Parts</w:t>
            </w:r>
            <w:r w:rsidR="009B06F0">
              <w:rPr>
                <w:rFonts w:ascii="Times New Roman" w:eastAsia="Century Gothic" w:hAnsi="Times New Roman" w:cs="Times New Roman"/>
                <w:sz w:val="24"/>
                <w:szCs w:val="24"/>
              </w:rPr>
              <w:t>_</w:t>
            </w:r>
            <w:r w:rsidRPr="009D0252">
              <w:rPr>
                <w:rFonts w:ascii="Times New Roman" w:eastAsia="Century Gothic" w:hAnsi="Times New Roman" w:cs="Times New Roman"/>
                <w:sz w:val="24"/>
                <w:szCs w:val="24"/>
              </w:rPr>
              <w:t>changed</w:t>
            </w:r>
            <w:proofErr w:type="spellEnd"/>
          </w:p>
        </w:tc>
        <w:tc>
          <w:tcPr>
            <w:tcW w:w="2310" w:type="dxa"/>
          </w:tcPr>
          <w:p w14:paraId="1FEDEA72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archar</w:t>
            </w:r>
          </w:p>
        </w:tc>
        <w:tc>
          <w:tcPr>
            <w:tcW w:w="2311" w:type="dxa"/>
          </w:tcPr>
          <w:p w14:paraId="0547E3D8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311" w:type="dxa"/>
          </w:tcPr>
          <w:p w14:paraId="31FC9370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 parts changed</w:t>
            </w:r>
          </w:p>
        </w:tc>
      </w:tr>
    </w:tbl>
    <w:p w14:paraId="3B46A593" w14:textId="77777777" w:rsidR="009D0252" w:rsidRPr="009D0252" w:rsidRDefault="009D0252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4AD4B7" w14:textId="77777777" w:rsidR="009D0252" w:rsidRPr="009D0252" w:rsidRDefault="009D0252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CF41ED" w14:textId="435B9204" w:rsidR="009D0252" w:rsidRPr="009D0252" w:rsidRDefault="009D0252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D0252">
        <w:rPr>
          <w:rFonts w:ascii="Times New Roman" w:hAnsi="Times New Roman" w:cs="Times New Roman"/>
          <w:sz w:val="28"/>
          <w:szCs w:val="28"/>
        </w:rPr>
        <w:t>14</w:t>
      </w:r>
      <w:r w:rsidR="007265AD">
        <w:rPr>
          <w:rFonts w:ascii="Times New Roman" w:hAnsi="Times New Roman" w:cs="Times New Roman"/>
          <w:sz w:val="28"/>
          <w:szCs w:val="28"/>
        </w:rPr>
        <w:t>.</w:t>
      </w:r>
      <w:r w:rsidRPr="009D0252">
        <w:rPr>
          <w:rFonts w:ascii="Times New Roman" w:hAnsi="Times New Roman" w:cs="Times New Roman"/>
          <w:sz w:val="28"/>
          <w:szCs w:val="28"/>
        </w:rPr>
        <w:t xml:space="preserve"> complaints</w:t>
      </w:r>
    </w:p>
    <w:p w14:paraId="37210BF2" w14:textId="77777777" w:rsidR="009D0252" w:rsidRPr="009D0252" w:rsidRDefault="009D0252" w:rsidP="00357C2A">
      <w:pPr>
        <w:pBdr>
          <w:top w:val="nil"/>
          <w:left w:val="nil"/>
          <w:bottom w:val="nil"/>
          <w:right w:val="nil"/>
          <w:between w:val="nil"/>
        </w:pBdr>
        <w:spacing w:after="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9D0252" w:rsidRPr="009D0252" w14:paraId="5E3B87B1" w14:textId="77777777" w:rsidTr="0066172A">
        <w:tc>
          <w:tcPr>
            <w:tcW w:w="2310" w:type="dxa"/>
          </w:tcPr>
          <w:p w14:paraId="09D41DA8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ELDS</w:t>
            </w:r>
          </w:p>
        </w:tc>
        <w:tc>
          <w:tcPr>
            <w:tcW w:w="2310" w:type="dxa"/>
          </w:tcPr>
          <w:p w14:paraId="2982683C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TYPES</w:t>
            </w:r>
          </w:p>
        </w:tc>
        <w:tc>
          <w:tcPr>
            <w:tcW w:w="2311" w:type="dxa"/>
          </w:tcPr>
          <w:p w14:paraId="0AE5941A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ZE</w:t>
            </w:r>
          </w:p>
        </w:tc>
        <w:tc>
          <w:tcPr>
            <w:tcW w:w="2311" w:type="dxa"/>
          </w:tcPr>
          <w:p w14:paraId="246F55CE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SCRIPTION</w:t>
            </w:r>
          </w:p>
        </w:tc>
      </w:tr>
      <w:tr w:rsidR="009D0252" w:rsidRPr="009D0252" w14:paraId="601B8CB1" w14:textId="77777777" w:rsidTr="0066172A">
        <w:tc>
          <w:tcPr>
            <w:tcW w:w="2310" w:type="dxa"/>
          </w:tcPr>
          <w:p w14:paraId="2CD1728F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Complaint_id</w:t>
            </w:r>
            <w:proofErr w:type="spellEnd"/>
          </w:p>
        </w:tc>
        <w:tc>
          <w:tcPr>
            <w:tcW w:w="2310" w:type="dxa"/>
          </w:tcPr>
          <w:p w14:paraId="7A24A8F2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6B723350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17277761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complaint id (primary key)</w:t>
            </w:r>
          </w:p>
        </w:tc>
      </w:tr>
      <w:tr w:rsidR="009D0252" w:rsidRPr="009D0252" w14:paraId="07EF5B3B" w14:textId="77777777" w:rsidTr="0066172A">
        <w:tc>
          <w:tcPr>
            <w:tcW w:w="2310" w:type="dxa"/>
          </w:tcPr>
          <w:p w14:paraId="1BF154F2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Sender_id</w:t>
            </w:r>
            <w:proofErr w:type="spellEnd"/>
          </w:p>
        </w:tc>
        <w:tc>
          <w:tcPr>
            <w:tcW w:w="2310" w:type="dxa"/>
          </w:tcPr>
          <w:p w14:paraId="145477F2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t</w:t>
            </w:r>
          </w:p>
        </w:tc>
        <w:tc>
          <w:tcPr>
            <w:tcW w:w="2311" w:type="dxa"/>
          </w:tcPr>
          <w:p w14:paraId="078A42F4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5</w:t>
            </w:r>
          </w:p>
        </w:tc>
        <w:tc>
          <w:tcPr>
            <w:tcW w:w="2311" w:type="dxa"/>
          </w:tcPr>
          <w:p w14:paraId="5E373B6B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 sender id</w:t>
            </w:r>
          </w:p>
        </w:tc>
      </w:tr>
      <w:tr w:rsidR="009D0252" w:rsidRPr="009D0252" w14:paraId="205E5390" w14:textId="77777777" w:rsidTr="0066172A">
        <w:tc>
          <w:tcPr>
            <w:tcW w:w="2310" w:type="dxa"/>
          </w:tcPr>
          <w:p w14:paraId="048B945E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Complaint</w:t>
            </w:r>
          </w:p>
        </w:tc>
        <w:tc>
          <w:tcPr>
            <w:tcW w:w="2310" w:type="dxa"/>
          </w:tcPr>
          <w:p w14:paraId="79C79AE2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archar</w:t>
            </w:r>
          </w:p>
        </w:tc>
        <w:tc>
          <w:tcPr>
            <w:tcW w:w="2311" w:type="dxa"/>
          </w:tcPr>
          <w:p w14:paraId="798DCDE7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311" w:type="dxa"/>
          </w:tcPr>
          <w:p w14:paraId="50211638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 complaint</w:t>
            </w:r>
          </w:p>
        </w:tc>
      </w:tr>
      <w:tr w:rsidR="009D0252" w:rsidRPr="009D0252" w14:paraId="1C5FBB67" w14:textId="77777777" w:rsidTr="0066172A">
        <w:tc>
          <w:tcPr>
            <w:tcW w:w="2310" w:type="dxa"/>
          </w:tcPr>
          <w:p w14:paraId="5DB88065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Reply</w:t>
            </w:r>
          </w:p>
        </w:tc>
        <w:tc>
          <w:tcPr>
            <w:tcW w:w="2310" w:type="dxa"/>
          </w:tcPr>
          <w:p w14:paraId="0A228EAB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varchar</w:t>
            </w:r>
          </w:p>
        </w:tc>
        <w:tc>
          <w:tcPr>
            <w:tcW w:w="2311" w:type="dxa"/>
          </w:tcPr>
          <w:p w14:paraId="6AC7DFC7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311" w:type="dxa"/>
          </w:tcPr>
          <w:p w14:paraId="10E0D533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 reply</w:t>
            </w:r>
          </w:p>
        </w:tc>
      </w:tr>
      <w:tr w:rsidR="009D0252" w:rsidRPr="009D0252" w14:paraId="7A4D53EF" w14:textId="77777777" w:rsidTr="0066172A">
        <w:tc>
          <w:tcPr>
            <w:tcW w:w="2310" w:type="dxa"/>
          </w:tcPr>
          <w:p w14:paraId="1FA528E6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10" w:type="dxa"/>
          </w:tcPr>
          <w:p w14:paraId="1E1EC82A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11" w:type="dxa"/>
          </w:tcPr>
          <w:p w14:paraId="1DF1A71C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eastAsia="Century Gothic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11" w:type="dxa"/>
          </w:tcPr>
          <w:p w14:paraId="5AA4AB52" w14:textId="77777777" w:rsidR="009D0252" w:rsidRPr="009D0252" w:rsidRDefault="009D0252" w:rsidP="00357C2A">
            <w:pPr>
              <w:spacing w:line="288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02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sed for    date</w:t>
            </w:r>
          </w:p>
        </w:tc>
      </w:tr>
    </w:tbl>
    <w:p w14:paraId="0399EE4A" w14:textId="77777777" w:rsid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357471A" w14:textId="77777777" w:rsid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64F8F75" w14:textId="2AFD7534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9D0252">
        <w:rPr>
          <w:rFonts w:ascii="Times New Roman" w:hAnsi="Times New Roman" w:cs="Times New Roman"/>
          <w:sz w:val="28"/>
          <w:szCs w:val="28"/>
        </w:rPr>
        <w:t>DATA FLOW DIAGRAM</w:t>
      </w:r>
    </w:p>
    <w:p w14:paraId="353F3B45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lastRenderedPageBreak/>
        <w:t>A data flow diagram (DFD) is a graphical representation of the "flow" of data through</w:t>
      </w:r>
    </w:p>
    <w:p w14:paraId="55D18FA5" w14:textId="72E45448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an information system, modeling its process aspects. A DFD is often used as a preliminary step</w:t>
      </w:r>
    </w:p>
    <w:p w14:paraId="63809504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to create an overview of the system without going into great detail, which can later be</w:t>
      </w:r>
    </w:p>
    <w:p w14:paraId="56E19FC1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elaborated. DFDs can also be used for the visualization of data processing (structured design).</w:t>
      </w:r>
    </w:p>
    <w:p w14:paraId="28BA9F22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A DFD shows what kind of information will be input to and output from the system, how the</w:t>
      </w:r>
    </w:p>
    <w:p w14:paraId="1A77A409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data will advance through the system, and where the data will be stored. It does not show</w:t>
      </w:r>
    </w:p>
    <w:p w14:paraId="7ADCA816" w14:textId="3C825075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information about process timing or whether processes will operate in sequence or parallel,</w:t>
      </w:r>
    </w:p>
    <w:p w14:paraId="7E294462" w14:textId="0263D31E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unlike a traditional</w:t>
      </w:r>
      <w:r w:rsidR="009B06F0">
        <w:rPr>
          <w:rFonts w:ascii="Times New Roman" w:hAnsi="Times New Roman" w:cs="Times New Roman"/>
          <w:sz w:val="24"/>
          <w:szCs w:val="24"/>
        </w:rPr>
        <w:t>ly</w:t>
      </w:r>
      <w:r w:rsidRPr="009D0252">
        <w:rPr>
          <w:rFonts w:ascii="Times New Roman" w:hAnsi="Times New Roman" w:cs="Times New Roman"/>
          <w:sz w:val="24"/>
          <w:szCs w:val="24"/>
        </w:rPr>
        <w:t xml:space="preserve"> structured flowchart </w:t>
      </w:r>
      <w:r w:rsidR="009B06F0">
        <w:rPr>
          <w:rFonts w:ascii="Times New Roman" w:hAnsi="Times New Roman" w:cs="Times New Roman"/>
          <w:sz w:val="24"/>
          <w:szCs w:val="24"/>
        </w:rPr>
        <w:t>that</w:t>
      </w:r>
      <w:r w:rsidRPr="009D0252">
        <w:rPr>
          <w:rFonts w:ascii="Times New Roman" w:hAnsi="Times New Roman" w:cs="Times New Roman"/>
          <w:sz w:val="24"/>
          <w:szCs w:val="24"/>
        </w:rPr>
        <w:t xml:space="preserve"> focuses on control flow, or a UML activity</w:t>
      </w:r>
    </w:p>
    <w:p w14:paraId="10314F20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workflow diagram, which presents both control and data, flows as a unified model.</w:t>
      </w:r>
    </w:p>
    <w:p w14:paraId="4EB54B47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C15B5AB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 xml:space="preserve">● </w:t>
      </w:r>
      <w:r w:rsidRPr="009D0252">
        <w:rPr>
          <w:rFonts w:ascii="Times New Roman" w:hAnsi="Times New Roman" w:cs="Times New Roman"/>
          <w:sz w:val="28"/>
          <w:szCs w:val="28"/>
        </w:rPr>
        <w:t>RULES FOR DRAWING DATA FLOW DIAGRAM</w:t>
      </w:r>
    </w:p>
    <w:p w14:paraId="07E7108E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Each data store should have at least one data flow in and one data flow out.</w:t>
      </w:r>
    </w:p>
    <w:p w14:paraId="4672CA3D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Data stored in a system must go through a process.</w:t>
      </w:r>
    </w:p>
    <w:p w14:paraId="3CC557E8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All processes in a DFD go to another process or a data store.</w:t>
      </w:r>
    </w:p>
    <w:p w14:paraId="79CA3FA3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EF840AE" w14:textId="77777777" w:rsidR="009D0252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9D0252">
        <w:rPr>
          <w:rFonts w:ascii="Times New Roman" w:hAnsi="Times New Roman" w:cs="Times New Roman"/>
          <w:sz w:val="28"/>
          <w:szCs w:val="28"/>
        </w:rPr>
        <w:t>● BASIC DFD SYMBOLS</w:t>
      </w:r>
    </w:p>
    <w:p w14:paraId="58AF92E2" w14:textId="62A2D9B1" w:rsidR="008165A1" w:rsidRPr="009D0252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The primitive symbols used in the DFD are:</w:t>
      </w:r>
    </w:p>
    <w:p w14:paraId="26019D96" w14:textId="77777777" w:rsidR="008165A1" w:rsidRDefault="009D0252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9D0252">
        <w:rPr>
          <w:rFonts w:ascii="Times New Roman" w:hAnsi="Times New Roman" w:cs="Times New Roman"/>
          <w:sz w:val="24"/>
          <w:szCs w:val="24"/>
        </w:rPr>
        <w:t>External entity</w:t>
      </w:r>
    </w:p>
    <w:p w14:paraId="1AC4F115" w14:textId="65CDDF6F" w:rsidR="009D0252" w:rsidRDefault="00A32069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textWrapping" w:clear="all"/>
      </w:r>
    </w:p>
    <w:p w14:paraId="289C9F92" w14:textId="77777777" w:rsidR="007265AD" w:rsidRDefault="007265AD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061753E" w14:textId="77777777" w:rsidR="00025671" w:rsidRDefault="0002567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385EC9A" wp14:editId="13D298A1">
            <wp:simplePos x="0" y="0"/>
            <wp:positionH relativeFrom="column">
              <wp:posOffset>171450</wp:posOffset>
            </wp:positionH>
            <wp:positionV relativeFrom="paragraph">
              <wp:posOffset>-476250</wp:posOffset>
            </wp:positionV>
            <wp:extent cx="1990725" cy="1073150"/>
            <wp:effectExtent l="0" t="0" r="952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DB915C" w14:textId="77777777" w:rsidR="00025671" w:rsidRDefault="0002567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36434FC" w14:textId="77777777" w:rsidR="00025671" w:rsidRPr="00025671" w:rsidRDefault="0002567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25671">
        <w:rPr>
          <w:rFonts w:ascii="Times New Roman" w:hAnsi="Times New Roman" w:cs="Times New Roman"/>
          <w:sz w:val="24"/>
          <w:szCs w:val="24"/>
        </w:rPr>
        <w:t>The external entities are essentially those physical entities external to the software system which</w:t>
      </w:r>
    </w:p>
    <w:p w14:paraId="46519B16" w14:textId="77777777" w:rsidR="00025671" w:rsidRPr="00025671" w:rsidRDefault="0002567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25671">
        <w:rPr>
          <w:rFonts w:ascii="Times New Roman" w:hAnsi="Times New Roman" w:cs="Times New Roman"/>
          <w:sz w:val="24"/>
          <w:szCs w:val="24"/>
        </w:rPr>
        <w:t>interact with the system by inputting data to the system or by consuming the data produced by</w:t>
      </w:r>
    </w:p>
    <w:p w14:paraId="43B77847" w14:textId="4AA6EA15" w:rsidR="00025671" w:rsidRPr="00025671" w:rsidRDefault="0002567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25671">
        <w:rPr>
          <w:rFonts w:ascii="Times New Roman" w:hAnsi="Times New Roman" w:cs="Times New Roman"/>
          <w:sz w:val="24"/>
          <w:szCs w:val="24"/>
        </w:rPr>
        <w:lastRenderedPageBreak/>
        <w:t xml:space="preserve">the system. For example,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025671">
        <w:rPr>
          <w:rFonts w:ascii="Times New Roman" w:hAnsi="Times New Roman" w:cs="Times New Roman"/>
          <w:sz w:val="24"/>
          <w:szCs w:val="24"/>
        </w:rPr>
        <w:t>user of a system, Entities supplying data are known as sources and</w:t>
      </w:r>
    </w:p>
    <w:p w14:paraId="2F0C95CD" w14:textId="4F6B1EE2" w:rsidR="008165A1" w:rsidRDefault="0002567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025671">
        <w:rPr>
          <w:rFonts w:ascii="Times New Roman" w:hAnsi="Times New Roman" w:cs="Times New Roman"/>
          <w:sz w:val="24"/>
          <w:szCs w:val="24"/>
        </w:rPr>
        <w:t>those that consume data are sinks.</w:t>
      </w:r>
    </w:p>
    <w:p w14:paraId="5505520E" w14:textId="2D04ECC1" w:rsidR="008165A1" w:rsidRDefault="008165A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0FB84BA" w14:textId="3C1F9A87" w:rsidR="008165A1" w:rsidRDefault="008165A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3780769" w14:textId="4EC0FCDE" w:rsidR="008165A1" w:rsidRDefault="008165A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7B2FB26" w14:textId="48599CBF" w:rsidR="008165A1" w:rsidRDefault="008165A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0DF3137" w14:textId="77777777" w:rsidR="008165A1" w:rsidRDefault="008165A1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34D6E2C" w14:textId="77777777" w:rsidR="008165A1" w:rsidRDefault="00025671" w:rsidP="008165A1">
      <w:pPr>
        <w:tabs>
          <w:tab w:val="left" w:pos="5820"/>
        </w:tabs>
        <w:rPr>
          <w:rFonts w:ascii="Times New Roman" w:hAnsi="Times New Roman" w:cs="Times New Roman"/>
          <w:sz w:val="28"/>
          <w:szCs w:val="28"/>
        </w:rPr>
      </w:pPr>
      <w:r w:rsidRPr="00025671">
        <w:rPr>
          <w:rFonts w:ascii="Times New Roman" w:hAnsi="Times New Roman" w:cs="Times New Roman"/>
          <w:sz w:val="28"/>
          <w:szCs w:val="28"/>
        </w:rPr>
        <w:t>Process</w:t>
      </w:r>
    </w:p>
    <w:p w14:paraId="4E2A9519" w14:textId="77777777" w:rsidR="008165A1" w:rsidRDefault="008165A1" w:rsidP="008165A1">
      <w:pPr>
        <w:tabs>
          <w:tab w:val="left" w:pos="5820"/>
        </w:tabs>
        <w:rPr>
          <w:rFonts w:ascii="Times New Roman" w:hAnsi="Times New Roman" w:cs="Times New Roman"/>
          <w:sz w:val="28"/>
          <w:szCs w:val="28"/>
        </w:rPr>
      </w:pPr>
    </w:p>
    <w:p w14:paraId="5B4E5529" w14:textId="7E7E4BB0" w:rsidR="0066172A" w:rsidRPr="0066172A" w:rsidRDefault="0066172A" w:rsidP="008165A1">
      <w:pPr>
        <w:tabs>
          <w:tab w:val="left" w:pos="58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136134F" wp14:editId="628F87BA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714500" cy="17145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 (1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6172A">
        <w:rPr>
          <w:rFonts w:ascii="Times New Roman" w:hAnsi="Times New Roman" w:cs="Times New Roman"/>
          <w:sz w:val="24"/>
          <w:szCs w:val="24"/>
        </w:rPr>
        <w:br w:type="textWrapping" w:clear="all"/>
        <w:t xml:space="preserve">The functions are using circles. Bubbles are annotated with the names of the corresponding functions. They convert data into information. </w:t>
      </w:r>
    </w:p>
    <w:p w14:paraId="6725F66F" w14:textId="77777777" w:rsidR="00025671" w:rsidRDefault="0066172A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66172A">
        <w:rPr>
          <w:rFonts w:ascii="Times New Roman" w:hAnsi="Times New Roman" w:cs="Times New Roman"/>
          <w:sz w:val="28"/>
          <w:szCs w:val="28"/>
        </w:rPr>
        <w:t>Data Flow</w:t>
      </w:r>
    </w:p>
    <w:p w14:paraId="366BF9C9" w14:textId="77777777" w:rsidR="0066172A" w:rsidRDefault="0066172A" w:rsidP="00357C2A">
      <w:pPr>
        <w:tabs>
          <w:tab w:val="left" w:pos="5820"/>
        </w:tabs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56D618" wp14:editId="1960234C">
                <wp:simplePos x="0" y="0"/>
                <wp:positionH relativeFrom="column">
                  <wp:posOffset>419100</wp:posOffset>
                </wp:positionH>
                <wp:positionV relativeFrom="paragraph">
                  <wp:posOffset>246380</wp:posOffset>
                </wp:positionV>
                <wp:extent cx="1685925" cy="0"/>
                <wp:effectExtent l="0" t="76200" r="28575" b="1143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5925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7517D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33pt;margin-top:19.4pt;width:132.7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" strokecolor="#4579b8 [3044]">
                <v:stroke endarrow="open"/>
              </v:shape>
            </w:pict>
          </mc:Fallback>
        </mc:AlternateContent>
      </w:r>
    </w:p>
    <w:p w14:paraId="675A585A" w14:textId="77777777" w:rsidR="0066172A" w:rsidRDefault="0066172A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FFC67B7" w14:textId="3F476DDF" w:rsidR="0066172A" w:rsidRPr="0066172A" w:rsidRDefault="0066172A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66172A">
        <w:rPr>
          <w:rFonts w:ascii="Times New Roman" w:hAnsi="Times New Roman" w:cs="Times New Roman"/>
          <w:sz w:val="24"/>
          <w:szCs w:val="24"/>
        </w:rPr>
        <w:t xml:space="preserve">A directed arrow or arc is used as </w:t>
      </w:r>
      <w:r w:rsidR="009B06F0">
        <w:rPr>
          <w:rFonts w:ascii="Times New Roman" w:hAnsi="Times New Roman" w:cs="Times New Roman"/>
          <w:sz w:val="24"/>
          <w:szCs w:val="24"/>
        </w:rPr>
        <w:t xml:space="preserve">a </w:t>
      </w:r>
      <w:r w:rsidRPr="0066172A">
        <w:rPr>
          <w:rFonts w:ascii="Times New Roman" w:hAnsi="Times New Roman" w:cs="Times New Roman"/>
          <w:sz w:val="24"/>
          <w:szCs w:val="24"/>
        </w:rPr>
        <w:t xml:space="preserve">data flow symbol that represents the data flow occurring between two processes, or between </w:t>
      </w:r>
      <w:r w:rsidR="009B06F0">
        <w:rPr>
          <w:rFonts w:ascii="Times New Roman" w:hAnsi="Times New Roman" w:cs="Times New Roman"/>
          <w:sz w:val="24"/>
          <w:szCs w:val="24"/>
        </w:rPr>
        <w:t xml:space="preserve">an </w:t>
      </w:r>
      <w:r w:rsidRPr="0066172A">
        <w:rPr>
          <w:rFonts w:ascii="Times New Roman" w:hAnsi="Times New Roman" w:cs="Times New Roman"/>
          <w:sz w:val="24"/>
          <w:szCs w:val="24"/>
        </w:rPr>
        <w:t>external entity and a process.</w:t>
      </w:r>
    </w:p>
    <w:p w14:paraId="612383FC" w14:textId="77777777" w:rsidR="0066172A" w:rsidRDefault="0066172A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A8B56B4" w14:textId="77777777" w:rsidR="0066172A" w:rsidRDefault="0066172A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66172A">
        <w:rPr>
          <w:rFonts w:ascii="Times New Roman" w:hAnsi="Times New Roman" w:cs="Times New Roman"/>
          <w:sz w:val="28"/>
          <w:szCs w:val="28"/>
        </w:rPr>
        <w:t>Data Store</w:t>
      </w:r>
    </w:p>
    <w:p w14:paraId="3E8A1068" w14:textId="77777777" w:rsidR="0066172A" w:rsidRDefault="007515B5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836E684" wp14:editId="0D360982">
            <wp:extent cx="2581275" cy="1140785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6287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43787" w14:textId="07A7349F" w:rsidR="0066172A" w:rsidRDefault="007515B5" w:rsidP="00357C2A">
      <w:pPr>
        <w:jc w:val="both"/>
      </w:pPr>
      <w:r w:rsidRPr="007515B5">
        <w:rPr>
          <w:rFonts w:ascii="Times New Roman" w:hAnsi="Times New Roman" w:cs="Times New Roman"/>
          <w:sz w:val="24"/>
          <w:szCs w:val="24"/>
        </w:rPr>
        <w:t xml:space="preserve">A data store represents logical files. Each datastore is connected to a process </w:t>
      </w:r>
      <w:r w:rsidR="009B06F0">
        <w:rPr>
          <w:rFonts w:ascii="Times New Roman" w:hAnsi="Times New Roman" w:cs="Times New Roman"/>
          <w:sz w:val="24"/>
          <w:szCs w:val="24"/>
        </w:rPr>
        <w:t>using</w:t>
      </w:r>
      <w:r w:rsidRPr="007515B5">
        <w:rPr>
          <w:rFonts w:ascii="Times New Roman" w:hAnsi="Times New Roman" w:cs="Times New Roman"/>
          <w:sz w:val="24"/>
          <w:szCs w:val="24"/>
        </w:rPr>
        <w:t xml:space="preserve"> </w:t>
      </w:r>
      <w:r w:rsidR="009B06F0">
        <w:rPr>
          <w:rFonts w:ascii="Times New Roman" w:hAnsi="Times New Roman" w:cs="Times New Roman"/>
          <w:sz w:val="24"/>
          <w:szCs w:val="24"/>
        </w:rPr>
        <w:t xml:space="preserve">a </w:t>
      </w:r>
      <w:r w:rsidRPr="007515B5">
        <w:rPr>
          <w:rFonts w:ascii="Times New Roman" w:hAnsi="Times New Roman" w:cs="Times New Roman"/>
          <w:sz w:val="24"/>
          <w:szCs w:val="24"/>
        </w:rPr>
        <w:t>data flow symbol</w:t>
      </w:r>
      <w:r>
        <w:t xml:space="preserve">. </w:t>
      </w:r>
    </w:p>
    <w:p w14:paraId="23F31667" w14:textId="77777777" w:rsidR="007515B5" w:rsidRDefault="007515B5" w:rsidP="00357C2A">
      <w:pPr>
        <w:jc w:val="both"/>
      </w:pPr>
    </w:p>
    <w:p w14:paraId="63CC86A9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8C34BD8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FAF3786" w14:textId="3856E606" w:rsidR="007515B5" w:rsidRDefault="007515B5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7515B5">
        <w:rPr>
          <w:rFonts w:ascii="Times New Roman" w:hAnsi="Times New Roman" w:cs="Times New Roman"/>
          <w:sz w:val="28"/>
          <w:szCs w:val="28"/>
        </w:rPr>
        <w:t>LEVEL 0 (CONTEXT DIAGRAM)</w:t>
      </w:r>
    </w:p>
    <w:p w14:paraId="3FF1DBCF" w14:textId="77777777" w:rsidR="007515B5" w:rsidRDefault="007515B5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C8A5CA8" w14:textId="77777777" w:rsidR="007515B5" w:rsidRDefault="007515B5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D177280" wp14:editId="37909422">
            <wp:extent cx="4972050" cy="362208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1.14.06 AM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6808" cy="3625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1654F" w14:textId="77777777" w:rsidR="007515B5" w:rsidRDefault="007515B5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D685E17" w14:textId="77777777" w:rsidR="007515B5" w:rsidRDefault="007515B5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7EE82C1" w14:textId="77777777" w:rsidR="00187C90" w:rsidRDefault="00187C90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87810C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55BE7D7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37619D4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665087E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060876F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88D22A5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128735E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41AFD41" w14:textId="1976E47E" w:rsidR="007515B5" w:rsidRDefault="007515B5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7515B5">
        <w:rPr>
          <w:rFonts w:ascii="Times New Roman" w:hAnsi="Times New Roman" w:cs="Times New Roman"/>
          <w:sz w:val="28"/>
          <w:szCs w:val="28"/>
        </w:rPr>
        <w:t>LEVEL 1 DFD FOR ADMIN</w:t>
      </w:r>
    </w:p>
    <w:p w14:paraId="4A7289F8" w14:textId="6A562868" w:rsidR="00E25261" w:rsidRDefault="00493EEB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659209C" wp14:editId="0F7AA89F">
            <wp:extent cx="5943600" cy="41008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3C38A" w14:textId="77777777" w:rsidR="00E25261" w:rsidRP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21153CF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DC8FB67" w14:textId="77777777" w:rsidR="007515B5" w:rsidRDefault="007515B5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26151AB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A86F041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5BBAD14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BEBAC56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B3F3171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AE8CC54" w14:textId="557729E8" w:rsidR="00E25261" w:rsidRP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evel 1 DFD </w:t>
      </w:r>
      <w:proofErr w:type="gramStart"/>
      <w:r w:rsidR="007265AD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 xml:space="preserve">or </w:t>
      </w:r>
      <w:r w:rsidRPr="00E25261">
        <w:rPr>
          <w:rFonts w:ascii="Times New Roman" w:hAnsi="Times New Roman" w:cs="Times New Roman"/>
          <w:sz w:val="28"/>
          <w:szCs w:val="28"/>
        </w:rPr>
        <w:t xml:space="preserve"> user</w:t>
      </w:r>
      <w:proofErr w:type="gramEnd"/>
    </w:p>
    <w:p w14:paraId="5FF38C34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D5690FE" w14:textId="77777777" w:rsidR="00E25261" w:rsidRDefault="007559FD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3068E87" wp14:editId="6D96B48C">
            <wp:extent cx="5943600" cy="58737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1user.drawio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7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51B8B" w14:textId="77777777" w:rsidR="00E25261" w:rsidRP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7FE70F8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740D341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225475E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CF5336F" w14:textId="07DE9C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evel 1 DFD For Police</w:t>
      </w:r>
    </w:p>
    <w:p w14:paraId="65C32CD2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9994117" wp14:editId="1762EE4B">
            <wp:extent cx="5943600" cy="487489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1.25.10 AM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B6C1A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48EE5EE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917B60C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DAFDB59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E7EE23C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4BA1035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10C971F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B0E603F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18F1E84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evel 1 DFD For Insurance Company</w:t>
      </w:r>
    </w:p>
    <w:p w14:paraId="6A926852" w14:textId="77777777" w:rsidR="00E25261" w:rsidRDefault="00187C90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95C6C0B" wp14:editId="79A9AFB2">
            <wp:extent cx="5836324" cy="4135934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evel 1 DFD Insurance Company.drawio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1902" cy="4139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8FEBD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D115BA6" w14:textId="77777777" w:rsidR="00E25261" w:rsidRDefault="00E2526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evel 2</w:t>
      </w:r>
      <w:r w:rsidR="002C0C1B">
        <w:rPr>
          <w:rFonts w:ascii="Times New Roman" w:hAnsi="Times New Roman" w:cs="Times New Roman"/>
          <w:sz w:val="28"/>
          <w:szCs w:val="28"/>
        </w:rPr>
        <w:t xml:space="preserve"> DFD ADMIN, Manage User Accounts</w:t>
      </w:r>
    </w:p>
    <w:p w14:paraId="6DF5B19D" w14:textId="77777777" w:rsidR="002C0C1B" w:rsidRDefault="002C0C1B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C6275D" wp14:editId="35E1039C">
            <wp:extent cx="5943600" cy="15811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1.12.58 AM.jpe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BCABA" w14:textId="77777777" w:rsidR="002C0C1B" w:rsidRDefault="002C0C1B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A8CEA42" w14:textId="77777777" w:rsidR="002C0C1B" w:rsidRDefault="002C0C1B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B03B1A7" w14:textId="77777777" w:rsidR="002C0C1B" w:rsidRDefault="002C0C1B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7C33F0A" w14:textId="349A6F6F" w:rsidR="002C0C1B" w:rsidRDefault="002C0C1B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evel 2 DFD 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ADMIN, </w:t>
      </w:r>
      <w:r w:rsidR="00D1549C">
        <w:rPr>
          <w:rFonts w:ascii="Times New Roman" w:hAnsi="Times New Roman" w:cs="Times New Roman"/>
          <w:sz w:val="28"/>
          <w:szCs w:val="28"/>
        </w:rPr>
        <w:t xml:space="preserve"> Manage</w:t>
      </w:r>
      <w:proofErr w:type="gramEnd"/>
      <w:r w:rsidR="00D1549C">
        <w:rPr>
          <w:rFonts w:ascii="Times New Roman" w:hAnsi="Times New Roman" w:cs="Times New Roman"/>
          <w:sz w:val="28"/>
          <w:szCs w:val="28"/>
        </w:rPr>
        <w:t xml:space="preserve"> Insurance Companies</w:t>
      </w:r>
    </w:p>
    <w:p w14:paraId="5595A729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85647B5" w14:textId="77777777" w:rsidR="00D1549C" w:rsidRDefault="00D1549C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4545602" wp14:editId="02745882">
            <wp:extent cx="5943600" cy="1587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1.12.58 AM (2).jpe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9EC3B" w14:textId="308403D9" w:rsidR="00D1549C" w:rsidRDefault="00D1549C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evel 2 DFD ADMIN, View Complaints</w:t>
      </w:r>
    </w:p>
    <w:p w14:paraId="539463B0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4B8687B" w14:textId="25D4AFD0" w:rsidR="00F62C99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B6986A4" wp14:editId="518F4D6D">
            <wp:extent cx="5943600" cy="1581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CF062" w14:textId="29D8CF6F" w:rsidR="00D1549C" w:rsidRDefault="00F62C99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evel 2 DFD ADMIN, Manage User’s Penalty</w:t>
      </w:r>
    </w:p>
    <w:p w14:paraId="7D9AA39F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01508FB" w14:textId="693AB75E" w:rsidR="00F62C99" w:rsidRDefault="00F62C99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D8920CA" wp14:editId="40BBC5F7">
            <wp:extent cx="5943600" cy="15811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1.12.59 AM.jpe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6787F" w14:textId="77777777" w:rsidR="00F62C99" w:rsidRDefault="00F62C99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D35CAEA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D498EF4" w14:textId="6B2FA0B9" w:rsidR="00F62C99" w:rsidRDefault="00CD1056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EVEL 2 DFD </w:t>
      </w:r>
      <w:proofErr w:type="gramStart"/>
      <w:r>
        <w:rPr>
          <w:rFonts w:ascii="Times New Roman" w:hAnsi="Times New Roman" w:cs="Times New Roman"/>
          <w:sz w:val="28"/>
          <w:szCs w:val="28"/>
        </w:rPr>
        <w:t>USER,  View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Insurance</w:t>
      </w:r>
    </w:p>
    <w:p w14:paraId="6E647CF2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9FE195C" w14:textId="77777777" w:rsidR="00102099" w:rsidRDefault="00CD1056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EA673D0" wp14:editId="52B5DFA8">
            <wp:extent cx="5943600" cy="15811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1.13.02 AM.jpe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F957E" w14:textId="578534CD" w:rsidR="00CD1056" w:rsidRDefault="00102099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EVEL 2 DFD </w:t>
      </w:r>
      <w:proofErr w:type="gramStart"/>
      <w:r>
        <w:rPr>
          <w:rFonts w:ascii="Times New Roman" w:hAnsi="Times New Roman" w:cs="Times New Roman"/>
          <w:sz w:val="28"/>
          <w:szCs w:val="28"/>
        </w:rPr>
        <w:t>USER,  View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Penalties</w:t>
      </w:r>
    </w:p>
    <w:p w14:paraId="2C478F7D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AB6F004" w14:textId="77777777" w:rsidR="00102099" w:rsidRDefault="00102099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521BDB" wp14:editId="370362A5">
            <wp:extent cx="5943600" cy="15811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1.13.01 AM.jpe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2C35C" w14:textId="37502CCB" w:rsidR="00102099" w:rsidRDefault="00102099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EVEL 2 DFD </w:t>
      </w:r>
      <w:proofErr w:type="gramStart"/>
      <w:r>
        <w:rPr>
          <w:rFonts w:ascii="Times New Roman" w:hAnsi="Times New Roman" w:cs="Times New Roman"/>
          <w:sz w:val="28"/>
          <w:szCs w:val="28"/>
        </w:rPr>
        <w:t>USER,  Send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Complaints</w:t>
      </w:r>
    </w:p>
    <w:p w14:paraId="19D33AD8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D04AE7D" w14:textId="77777777" w:rsidR="00BB2424" w:rsidRDefault="00102099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7EC35BA" wp14:editId="5BD5D59E">
            <wp:extent cx="5943600" cy="15811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1.13.01 AM (1).jpe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FEFA4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2338392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C7DDA1C" w14:textId="3D4B7EB0" w:rsidR="00753ACC" w:rsidRDefault="00753ACC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EVEL 2 DFD </w:t>
      </w:r>
      <w:proofErr w:type="gramStart"/>
      <w:r>
        <w:rPr>
          <w:rFonts w:ascii="Times New Roman" w:hAnsi="Times New Roman" w:cs="Times New Roman"/>
          <w:sz w:val="28"/>
          <w:szCs w:val="28"/>
        </w:rPr>
        <w:t>POLICE,  Send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Complaints</w:t>
      </w:r>
    </w:p>
    <w:p w14:paraId="1447E927" w14:textId="77777777" w:rsidR="008165A1" w:rsidRDefault="008165A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325668C" w14:textId="67F4753F" w:rsidR="00753ACC" w:rsidRDefault="00493EEB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842D8C4" wp14:editId="2ED10984">
            <wp:extent cx="5943600" cy="1581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BE4CC" w14:textId="77777777" w:rsidR="00753ACC" w:rsidRDefault="00753ACC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AE53B14" w14:textId="431AE07F" w:rsidR="00102099" w:rsidRDefault="00753ACC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EVEL 2 DFD </w:t>
      </w:r>
      <w:proofErr w:type="gramStart"/>
      <w:r>
        <w:rPr>
          <w:rFonts w:ascii="Times New Roman" w:hAnsi="Times New Roman" w:cs="Times New Roman"/>
          <w:sz w:val="28"/>
          <w:szCs w:val="28"/>
        </w:rPr>
        <w:t>POLICE,  Search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User with License Or RC Details</w:t>
      </w:r>
    </w:p>
    <w:p w14:paraId="79233EE7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718475B" w14:textId="469C8F43" w:rsidR="00753ACC" w:rsidRDefault="00566836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F30E077" wp14:editId="1623F863">
            <wp:extent cx="5943600" cy="15252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646C6" w14:textId="77777777" w:rsidR="00753ACC" w:rsidRDefault="00753ACC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985F62A" w14:textId="6ECF18CD" w:rsidR="00753ACC" w:rsidRDefault="00753ACC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EVEL 2 DFD </w:t>
      </w:r>
      <w:proofErr w:type="gramStart"/>
      <w:r>
        <w:rPr>
          <w:rFonts w:ascii="Times New Roman" w:hAnsi="Times New Roman" w:cs="Times New Roman"/>
          <w:sz w:val="28"/>
          <w:szCs w:val="28"/>
        </w:rPr>
        <w:t>POLICE,  Manage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a Penalty</w:t>
      </w:r>
    </w:p>
    <w:p w14:paraId="19F76643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3419A1A" w14:textId="77777777" w:rsidR="00753ACC" w:rsidRDefault="00753ACC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6959127" wp14:editId="32EE40AA">
            <wp:extent cx="5943600" cy="15811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1.13.00 AM (2).jpe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59E10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D4F5779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F8C551F" w14:textId="57DB8676" w:rsidR="00F0253B" w:rsidRDefault="00F0253B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EVEL 2 DFD INSURANCE COMPANY, View Insurance Request</w:t>
      </w:r>
    </w:p>
    <w:p w14:paraId="1BC23DFA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5AA4BE0" w14:textId="77777777" w:rsidR="00F0253B" w:rsidRDefault="00F0253B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93375C6" wp14:editId="463A19BA">
            <wp:extent cx="5943600" cy="15265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1.12.59 AM (1).jpe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12D7A08" w14:textId="77777777" w:rsidR="00F0253B" w:rsidRPr="00F0253B" w:rsidRDefault="00F0253B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8AF84CE" w14:textId="77777777" w:rsidR="00F0253B" w:rsidRDefault="00F0253B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086D571" w14:textId="20DBD367" w:rsidR="00753ACC" w:rsidRDefault="00F0253B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LEVEL 2 DFD INSURANCE COMPANY, Send Complaint</w:t>
      </w:r>
    </w:p>
    <w:p w14:paraId="2C49D3A3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FB6F43E" w14:textId="6D2EF979" w:rsidR="00F0253B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E2593B7" wp14:editId="445C37F7">
            <wp:extent cx="5943600" cy="1581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4BE19" w14:textId="77777777" w:rsidR="00F0253B" w:rsidRPr="00F0253B" w:rsidRDefault="00F0253B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CAEA815" w14:textId="7728F2A4" w:rsidR="00F0253B" w:rsidRDefault="00F0253B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F0253B">
        <w:rPr>
          <w:rFonts w:ascii="Times New Roman" w:hAnsi="Times New Roman" w:cs="Times New Roman"/>
          <w:sz w:val="28"/>
          <w:szCs w:val="28"/>
        </w:rPr>
        <w:t>ENTITY</w:t>
      </w:r>
      <w:r w:rsidR="009B06F0">
        <w:rPr>
          <w:rFonts w:ascii="Times New Roman" w:hAnsi="Times New Roman" w:cs="Times New Roman"/>
          <w:sz w:val="28"/>
          <w:szCs w:val="28"/>
        </w:rPr>
        <w:t>-</w:t>
      </w:r>
      <w:r w:rsidRPr="00F0253B">
        <w:rPr>
          <w:rFonts w:ascii="Times New Roman" w:hAnsi="Times New Roman" w:cs="Times New Roman"/>
          <w:sz w:val="28"/>
          <w:szCs w:val="28"/>
        </w:rPr>
        <w:t>RELATIONSHIP DIAGRAM</w:t>
      </w:r>
    </w:p>
    <w:p w14:paraId="0A79A712" w14:textId="64DA8329" w:rsidR="00BB2424" w:rsidRPr="00BB2424" w:rsidRDefault="00F0253B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F0253B">
        <w:rPr>
          <w:rFonts w:ascii="Times New Roman" w:hAnsi="Times New Roman" w:cs="Times New Roman"/>
          <w:sz w:val="24"/>
          <w:szCs w:val="24"/>
        </w:rPr>
        <w:t xml:space="preserve">The ER diagram is a graphical representation of entities and their relationships to each other, typically used in computing </w:t>
      </w:r>
      <w:r w:rsidR="009B06F0">
        <w:rPr>
          <w:rFonts w:ascii="Times New Roman" w:hAnsi="Times New Roman" w:cs="Times New Roman"/>
          <w:sz w:val="24"/>
          <w:szCs w:val="24"/>
        </w:rPr>
        <w:t>regarding</w:t>
      </w:r>
      <w:r w:rsidRPr="00F0253B">
        <w:rPr>
          <w:rFonts w:ascii="Times New Roman" w:hAnsi="Times New Roman" w:cs="Times New Roman"/>
          <w:sz w:val="24"/>
          <w:szCs w:val="24"/>
        </w:rPr>
        <w:t xml:space="preserve"> the organization of data within database or information systems. An entity is a piece of data an object or concept about which data is stored. A relationship is how the data is shared between entities.</w:t>
      </w:r>
    </w:p>
    <w:p w14:paraId="4B9BE940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D59C4C6" w14:textId="406CAD90" w:rsidR="00DC2CC1" w:rsidRDefault="00DC2CC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R-SYMBOLS</w:t>
      </w:r>
    </w:p>
    <w:p w14:paraId="37DEB81F" w14:textId="77777777" w:rsidR="00DC2CC1" w:rsidRDefault="00DC2CC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F0253B">
        <w:rPr>
          <w:rFonts w:ascii="Times New Roman" w:hAnsi="Times New Roman" w:cs="Times New Roman"/>
          <w:sz w:val="28"/>
          <w:szCs w:val="28"/>
        </w:rPr>
        <w:lastRenderedPageBreak/>
        <w:t>ENTITY</w:t>
      </w:r>
      <w:r>
        <w:rPr>
          <w:rFonts w:ascii="Times New Roman" w:hAnsi="Times New Roman" w:cs="Times New Roman"/>
          <w:sz w:val="28"/>
          <w:szCs w:val="28"/>
        </w:rPr>
        <w:t xml:space="preserve">               </w:t>
      </w:r>
    </w:p>
    <w:p w14:paraId="764A4F15" w14:textId="77777777" w:rsidR="00DC2CC1" w:rsidRDefault="00DC2CC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D6388C0" wp14:editId="0E81F0E4">
            <wp:extent cx="990600" cy="534147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5592" cy="536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8BFF5" w14:textId="77777777" w:rsidR="00F0253B" w:rsidRDefault="00F0253B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F78E00F" w14:textId="75BC4AB6" w:rsidR="00DC2CC1" w:rsidRPr="00DC2CC1" w:rsidRDefault="00DC2CC1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DC2CC1">
        <w:rPr>
          <w:rFonts w:ascii="Times New Roman" w:hAnsi="Times New Roman" w:cs="Times New Roman"/>
          <w:sz w:val="24"/>
          <w:szCs w:val="24"/>
        </w:rPr>
        <w:t xml:space="preserve">An entity is defined as a thing </w:t>
      </w:r>
      <w:r w:rsidR="009B06F0">
        <w:rPr>
          <w:rFonts w:ascii="Times New Roman" w:hAnsi="Times New Roman" w:cs="Times New Roman"/>
          <w:sz w:val="24"/>
          <w:szCs w:val="24"/>
        </w:rPr>
        <w:t>that</w:t>
      </w:r>
      <w:r w:rsidRPr="00DC2CC1">
        <w:rPr>
          <w:rFonts w:ascii="Times New Roman" w:hAnsi="Times New Roman" w:cs="Times New Roman"/>
          <w:sz w:val="24"/>
          <w:szCs w:val="24"/>
        </w:rPr>
        <w:t xml:space="preserve"> is recognized as being capable of independent existence and which can be uniquely identified. An entity is abstract from the complexities of a domain. When we speak of an entity, we normally speak of some aspect of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DC2CC1">
        <w:rPr>
          <w:rFonts w:ascii="Times New Roman" w:hAnsi="Times New Roman" w:cs="Times New Roman"/>
          <w:sz w:val="24"/>
          <w:szCs w:val="24"/>
        </w:rPr>
        <w:t>real</w:t>
      </w:r>
      <w:r w:rsidR="009B06F0">
        <w:rPr>
          <w:rFonts w:ascii="Times New Roman" w:hAnsi="Times New Roman" w:cs="Times New Roman"/>
          <w:sz w:val="24"/>
          <w:szCs w:val="24"/>
        </w:rPr>
        <w:t xml:space="preserve"> </w:t>
      </w:r>
      <w:r w:rsidRPr="00DC2CC1">
        <w:rPr>
          <w:rFonts w:ascii="Times New Roman" w:hAnsi="Times New Roman" w:cs="Times New Roman"/>
          <w:sz w:val="24"/>
          <w:szCs w:val="24"/>
        </w:rPr>
        <w:t xml:space="preserve">world </w:t>
      </w:r>
      <w:r w:rsidR="009B06F0">
        <w:rPr>
          <w:rFonts w:ascii="Times New Roman" w:hAnsi="Times New Roman" w:cs="Times New Roman"/>
          <w:sz w:val="24"/>
          <w:szCs w:val="24"/>
        </w:rPr>
        <w:t>that</w:t>
      </w:r>
      <w:r w:rsidRPr="00DC2CC1">
        <w:rPr>
          <w:rFonts w:ascii="Times New Roman" w:hAnsi="Times New Roman" w:cs="Times New Roman"/>
          <w:sz w:val="24"/>
          <w:szCs w:val="24"/>
        </w:rPr>
        <w:t xml:space="preserve"> can be distinguished from other aspect</w:t>
      </w:r>
      <w:r w:rsidR="009B06F0">
        <w:rPr>
          <w:rFonts w:ascii="Times New Roman" w:hAnsi="Times New Roman" w:cs="Times New Roman"/>
          <w:sz w:val="24"/>
          <w:szCs w:val="24"/>
        </w:rPr>
        <w:t>s</w:t>
      </w:r>
      <w:r w:rsidRPr="00DC2CC1">
        <w:rPr>
          <w:rFonts w:ascii="Times New Roman" w:hAnsi="Times New Roman" w:cs="Times New Roman"/>
          <w:sz w:val="24"/>
          <w:szCs w:val="24"/>
        </w:rPr>
        <w:t xml:space="preserve"> of the world.</w:t>
      </w:r>
    </w:p>
    <w:p w14:paraId="5B389948" w14:textId="77777777" w:rsidR="00DC2CC1" w:rsidRDefault="00DC2CC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DC2CC1">
        <w:rPr>
          <w:rFonts w:ascii="Times New Roman" w:hAnsi="Times New Roman" w:cs="Times New Roman"/>
          <w:sz w:val="28"/>
          <w:szCs w:val="28"/>
        </w:rPr>
        <w:t>RELATIONSHIP</w:t>
      </w:r>
      <w:r w:rsidRPr="00DC2CC1">
        <w:rPr>
          <w:rFonts w:ascii="Times New Roman" w:hAnsi="Times New Roman" w:cs="Times New Roman"/>
          <w:sz w:val="28"/>
          <w:szCs w:val="28"/>
        </w:rPr>
        <w:cr/>
      </w: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A0304B7" wp14:editId="50D8A890">
            <wp:extent cx="2377440" cy="1226820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 (3)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44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D467C" w14:textId="77777777" w:rsidR="00DC2CC1" w:rsidRDefault="00DC2CC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665C909" w14:textId="19192D19" w:rsidR="00DC2CC1" w:rsidRPr="00DC2CC1" w:rsidRDefault="009B06F0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</w:t>
      </w:r>
      <w:r w:rsidR="00DC2CC1" w:rsidRPr="00DC2CC1">
        <w:rPr>
          <w:rFonts w:ascii="Times New Roman" w:hAnsi="Times New Roman" w:cs="Times New Roman"/>
          <w:sz w:val="24"/>
          <w:szCs w:val="24"/>
        </w:rPr>
        <w:t xml:space="preserve">elationship i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DC2CC1" w:rsidRPr="00DC2CC1">
        <w:rPr>
          <w:rFonts w:ascii="Times New Roman" w:hAnsi="Times New Roman" w:cs="Times New Roman"/>
          <w:sz w:val="24"/>
          <w:szCs w:val="24"/>
        </w:rPr>
        <w:t>meaningful association between or among entities. A relationship provides useful information that could not be discerned with just the entity types.</w:t>
      </w:r>
    </w:p>
    <w:p w14:paraId="09DE0469" w14:textId="77777777" w:rsidR="00DC2CC1" w:rsidRDefault="00DC2CC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DC2CC1">
        <w:rPr>
          <w:rFonts w:ascii="Times New Roman" w:hAnsi="Times New Roman" w:cs="Times New Roman"/>
          <w:sz w:val="28"/>
          <w:szCs w:val="28"/>
        </w:rPr>
        <w:t>ATTRIBUTES</w:t>
      </w:r>
    </w:p>
    <w:p w14:paraId="255BF515" w14:textId="77777777" w:rsidR="00DC2CC1" w:rsidRDefault="00DC2CC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2C76C1D" wp14:editId="578B592B">
            <wp:extent cx="1524000" cy="1524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 (1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CC1">
        <w:rPr>
          <w:rFonts w:ascii="Times New Roman" w:hAnsi="Times New Roman" w:cs="Times New Roman"/>
          <w:sz w:val="28"/>
          <w:szCs w:val="28"/>
        </w:rPr>
        <w:cr/>
      </w:r>
    </w:p>
    <w:p w14:paraId="53D5DE4D" w14:textId="75E3DB71" w:rsidR="00F0253B" w:rsidRDefault="00DC2CC1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DC2CC1">
        <w:rPr>
          <w:rFonts w:ascii="Times New Roman" w:hAnsi="Times New Roman" w:cs="Times New Roman"/>
          <w:sz w:val="24"/>
          <w:szCs w:val="24"/>
        </w:rPr>
        <w:t xml:space="preserve">Attributes are characteristics of an entity, a many-to-one relationship, or </w:t>
      </w:r>
      <w:r w:rsidR="009B06F0">
        <w:rPr>
          <w:rFonts w:ascii="Times New Roman" w:hAnsi="Times New Roman" w:cs="Times New Roman"/>
          <w:sz w:val="24"/>
          <w:szCs w:val="24"/>
        </w:rPr>
        <w:t xml:space="preserve">a </w:t>
      </w:r>
      <w:r w:rsidRPr="00DC2CC1">
        <w:rPr>
          <w:rFonts w:ascii="Times New Roman" w:hAnsi="Times New Roman" w:cs="Times New Roman"/>
          <w:sz w:val="24"/>
          <w:szCs w:val="24"/>
        </w:rPr>
        <w:t>one-to-one relationship.</w:t>
      </w:r>
    </w:p>
    <w:p w14:paraId="4EBE083D" w14:textId="4D949D2A" w:rsidR="00DC2CC1" w:rsidRDefault="00DC2CC1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95E330A" w14:textId="77777777" w:rsidR="00BB2424" w:rsidRDefault="00BB2424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4EE4F3" w14:textId="77777777" w:rsidR="00DC2CC1" w:rsidRDefault="00DC2CC1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B2217B" w14:textId="77777777" w:rsidR="00DC2CC1" w:rsidRDefault="00DC2CC1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DC2CC1">
        <w:rPr>
          <w:rFonts w:ascii="Times New Roman" w:hAnsi="Times New Roman" w:cs="Times New Roman"/>
          <w:sz w:val="28"/>
          <w:szCs w:val="28"/>
        </w:rPr>
        <w:t>● ER DIAGRAM</w:t>
      </w:r>
      <w:r w:rsidRPr="00DC2CC1">
        <w:rPr>
          <w:rFonts w:ascii="Times New Roman" w:hAnsi="Times New Roman" w:cs="Times New Roman"/>
          <w:sz w:val="28"/>
          <w:szCs w:val="28"/>
        </w:rPr>
        <w:cr/>
      </w:r>
    </w:p>
    <w:p w14:paraId="68BB5867" w14:textId="77777777" w:rsidR="00DC2CC1" w:rsidRDefault="00DC2CC1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3B56C2" w14:textId="77777777" w:rsidR="00CE5887" w:rsidRDefault="00CE5887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D7C4D88" w14:textId="77777777" w:rsidR="00E536E0" w:rsidRDefault="00CE5887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7E8AF26" wp14:editId="54940731">
            <wp:extent cx="5943600" cy="4129777"/>
            <wp:effectExtent l="0" t="0" r="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29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73A65" w14:textId="77777777" w:rsidR="00E536E0" w:rsidRPr="00E536E0" w:rsidRDefault="00E536E0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447DBF5" w14:textId="77777777" w:rsidR="00E536E0" w:rsidRDefault="00E536E0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B755D9A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271C2FE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5BFB129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E2B48CD" w14:textId="77777777" w:rsidR="00BB2424" w:rsidRDefault="00BB2424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3CE005F" w14:textId="64410A0C" w:rsidR="00CE5887" w:rsidRDefault="00E536E0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E536E0">
        <w:rPr>
          <w:rFonts w:ascii="Times New Roman" w:hAnsi="Times New Roman" w:cs="Times New Roman"/>
          <w:sz w:val="28"/>
          <w:szCs w:val="28"/>
        </w:rPr>
        <w:lastRenderedPageBreak/>
        <w:t>USE CASE DIAGRAM</w:t>
      </w:r>
    </w:p>
    <w:p w14:paraId="20F12976" w14:textId="703674F6" w:rsidR="00E536E0" w:rsidRPr="00CA3D4C" w:rsidRDefault="009B06F0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E536E0" w:rsidRPr="00CA3D4C">
        <w:rPr>
          <w:rFonts w:ascii="Times New Roman" w:hAnsi="Times New Roman" w:cs="Times New Roman"/>
          <w:sz w:val="24"/>
          <w:szCs w:val="24"/>
        </w:rPr>
        <w:t xml:space="preserve"> use case diagram at its simplest is a representation of a user’s interaction with the system that shows the relationship between the user and the different use cases in which the user is involved. A use case diagram can identify the different types of users of a system and the different use cases and will often be accompanied by other types of diagrams as well. The use cases are represented by either circles or ellipses. While a use case itself might drill into a lot of detail about every possibility, a use-case diagram can help provide a higher-level view of the system. It has been said before that” Use case diagrams are the blueprints for your system”. They provide </w:t>
      </w:r>
      <w:r>
        <w:rPr>
          <w:rFonts w:ascii="Times New Roman" w:hAnsi="Times New Roman" w:cs="Times New Roman"/>
          <w:sz w:val="24"/>
          <w:szCs w:val="24"/>
        </w:rPr>
        <w:t>a</w:t>
      </w:r>
      <w:r w:rsidR="00E536E0" w:rsidRPr="00CA3D4C">
        <w:rPr>
          <w:rFonts w:ascii="Times New Roman" w:hAnsi="Times New Roman" w:cs="Times New Roman"/>
          <w:sz w:val="24"/>
          <w:szCs w:val="24"/>
        </w:rPr>
        <w:t xml:space="preserve"> simplified and graphical representation of what the system must do.</w:t>
      </w:r>
    </w:p>
    <w:p w14:paraId="5ED04B63" w14:textId="77777777" w:rsidR="00E536E0" w:rsidRPr="00E536E0" w:rsidRDefault="00E536E0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E536E0">
        <w:rPr>
          <w:rFonts w:ascii="Times New Roman" w:hAnsi="Times New Roman" w:cs="Times New Roman"/>
          <w:sz w:val="28"/>
          <w:szCs w:val="28"/>
        </w:rPr>
        <w:t>GUIDELINES FOR DRAWING USE CASE DIAGRAM</w:t>
      </w:r>
    </w:p>
    <w:p w14:paraId="77E905A7" w14:textId="7431E8B1" w:rsidR="00E536E0" w:rsidRPr="00CA3D4C" w:rsidRDefault="00E536E0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>A use case describes how a user uses a system to accomplish a particular goal. A use case diagram consists of the system, the related use cases</w:t>
      </w:r>
      <w:r w:rsidR="009B06F0">
        <w:rPr>
          <w:rFonts w:ascii="Times New Roman" w:hAnsi="Times New Roman" w:cs="Times New Roman"/>
          <w:sz w:val="24"/>
          <w:szCs w:val="24"/>
        </w:rPr>
        <w:t>,</w:t>
      </w:r>
      <w:r w:rsidRPr="00CA3D4C">
        <w:rPr>
          <w:rFonts w:ascii="Times New Roman" w:hAnsi="Times New Roman" w:cs="Times New Roman"/>
          <w:sz w:val="24"/>
          <w:szCs w:val="24"/>
        </w:rPr>
        <w:t xml:space="preserve"> and actors and relates these to each other to</w:t>
      </w:r>
    </w:p>
    <w:p w14:paraId="418ADF10" w14:textId="77777777" w:rsidR="00E536E0" w:rsidRPr="00CA3D4C" w:rsidRDefault="00E536E0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>visualize: what is being described? (system), who is using the system? (actors) and what do the actors want to achieve? (</w:t>
      </w:r>
      <w:proofErr w:type="gramStart"/>
      <w:r w:rsidRPr="00CA3D4C">
        <w:rPr>
          <w:rFonts w:ascii="Times New Roman" w:hAnsi="Times New Roman" w:cs="Times New Roman"/>
          <w:sz w:val="24"/>
          <w:szCs w:val="24"/>
        </w:rPr>
        <w:t>use</w:t>
      </w:r>
      <w:proofErr w:type="gramEnd"/>
      <w:r w:rsidRPr="00CA3D4C">
        <w:rPr>
          <w:rFonts w:ascii="Times New Roman" w:hAnsi="Times New Roman" w:cs="Times New Roman"/>
          <w:sz w:val="24"/>
          <w:szCs w:val="24"/>
        </w:rPr>
        <w:t xml:space="preserve"> cases), thus, use cases help ensure that the correct system is developed by capturing the requirements from the user’s point of view.</w:t>
      </w:r>
    </w:p>
    <w:p w14:paraId="079C4B59" w14:textId="009ACAD7" w:rsidR="00E536E0" w:rsidRPr="00CA3D4C" w:rsidRDefault="00E536E0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>• Give meaningful business</w:t>
      </w:r>
      <w:r w:rsidR="009B06F0">
        <w:rPr>
          <w:rFonts w:ascii="Times New Roman" w:hAnsi="Times New Roman" w:cs="Times New Roman"/>
          <w:sz w:val="24"/>
          <w:szCs w:val="24"/>
        </w:rPr>
        <w:t>-</w:t>
      </w:r>
      <w:r w:rsidRPr="00CA3D4C">
        <w:rPr>
          <w:rFonts w:ascii="Times New Roman" w:hAnsi="Times New Roman" w:cs="Times New Roman"/>
          <w:sz w:val="24"/>
          <w:szCs w:val="24"/>
        </w:rPr>
        <w:t xml:space="preserve">relevant names for actors </w:t>
      </w:r>
      <w:r w:rsidR="00CA3D4C" w:rsidRPr="00CA3D4C">
        <w:rPr>
          <w:rFonts w:ascii="Times New Roman" w:hAnsi="Times New Roman" w:cs="Times New Roman"/>
          <w:sz w:val="24"/>
          <w:szCs w:val="24"/>
        </w:rPr>
        <w:t xml:space="preserve">– For example, if your use case </w:t>
      </w:r>
      <w:r w:rsidRPr="00CA3D4C">
        <w:rPr>
          <w:rFonts w:ascii="Times New Roman" w:hAnsi="Times New Roman" w:cs="Times New Roman"/>
          <w:sz w:val="24"/>
          <w:szCs w:val="24"/>
        </w:rPr>
        <w:t xml:space="preserve">interacts with an outside </w:t>
      </w:r>
      <w:proofErr w:type="gramStart"/>
      <w:r w:rsidRPr="00CA3D4C">
        <w:rPr>
          <w:rFonts w:ascii="Times New Roman" w:hAnsi="Times New Roman" w:cs="Times New Roman"/>
          <w:sz w:val="24"/>
          <w:szCs w:val="24"/>
        </w:rPr>
        <w:t>organization</w:t>
      </w:r>
      <w:proofErr w:type="gramEnd"/>
      <w:r w:rsidRPr="00CA3D4C">
        <w:rPr>
          <w:rFonts w:ascii="Times New Roman" w:hAnsi="Times New Roman" w:cs="Times New Roman"/>
          <w:sz w:val="24"/>
          <w:szCs w:val="24"/>
        </w:rPr>
        <w:t xml:space="preserve"> it’s much better to n</w:t>
      </w:r>
      <w:r w:rsidR="00CA3D4C" w:rsidRPr="00CA3D4C">
        <w:rPr>
          <w:rFonts w:ascii="Times New Roman" w:hAnsi="Times New Roman" w:cs="Times New Roman"/>
          <w:sz w:val="24"/>
          <w:szCs w:val="24"/>
        </w:rPr>
        <w:t xml:space="preserve">ame it with the function rather </w:t>
      </w:r>
      <w:r w:rsidRPr="00CA3D4C">
        <w:rPr>
          <w:rFonts w:ascii="Times New Roman" w:hAnsi="Times New Roman" w:cs="Times New Roman"/>
          <w:sz w:val="24"/>
          <w:szCs w:val="24"/>
        </w:rPr>
        <w:t>than the organization name. (</w:t>
      </w:r>
      <w:proofErr w:type="spellStart"/>
      <w:r w:rsidRPr="00CA3D4C">
        <w:rPr>
          <w:rFonts w:ascii="Times New Roman" w:hAnsi="Times New Roman" w:cs="Times New Roman"/>
          <w:sz w:val="24"/>
          <w:szCs w:val="24"/>
        </w:rPr>
        <w:t>Eg</w:t>
      </w:r>
      <w:proofErr w:type="spellEnd"/>
      <w:r w:rsidRPr="00CA3D4C">
        <w:rPr>
          <w:rFonts w:ascii="Times New Roman" w:hAnsi="Times New Roman" w:cs="Times New Roman"/>
          <w:sz w:val="24"/>
          <w:szCs w:val="24"/>
        </w:rPr>
        <w:t xml:space="preserve">: Airline Company is better than </w:t>
      </w:r>
      <w:proofErr w:type="spellStart"/>
      <w:r w:rsidRPr="00CA3D4C">
        <w:rPr>
          <w:rFonts w:ascii="Times New Roman" w:hAnsi="Times New Roman" w:cs="Times New Roman"/>
          <w:sz w:val="24"/>
          <w:szCs w:val="24"/>
        </w:rPr>
        <w:t>PanAir</w:t>
      </w:r>
      <w:proofErr w:type="spellEnd"/>
      <w:r w:rsidRPr="00CA3D4C">
        <w:rPr>
          <w:rFonts w:ascii="Times New Roman" w:hAnsi="Times New Roman" w:cs="Times New Roman"/>
          <w:sz w:val="24"/>
          <w:szCs w:val="24"/>
        </w:rPr>
        <w:t>)</w:t>
      </w:r>
    </w:p>
    <w:p w14:paraId="12034357" w14:textId="77777777" w:rsidR="00E536E0" w:rsidRPr="00CA3D4C" w:rsidRDefault="00E536E0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>• Primary actors should be to the left side of the diagra</w:t>
      </w:r>
      <w:r w:rsidR="00CA3D4C" w:rsidRPr="00CA3D4C">
        <w:rPr>
          <w:rFonts w:ascii="Times New Roman" w:hAnsi="Times New Roman" w:cs="Times New Roman"/>
          <w:sz w:val="24"/>
          <w:szCs w:val="24"/>
        </w:rPr>
        <w:t xml:space="preserve">m – This enables you to quickly </w:t>
      </w:r>
      <w:r w:rsidRPr="00CA3D4C">
        <w:rPr>
          <w:rFonts w:ascii="Times New Roman" w:hAnsi="Times New Roman" w:cs="Times New Roman"/>
          <w:sz w:val="24"/>
          <w:szCs w:val="24"/>
        </w:rPr>
        <w:t>highlight the important roles in the system.</w:t>
      </w:r>
    </w:p>
    <w:p w14:paraId="223B2850" w14:textId="1BECFFB6" w:rsidR="00E536E0" w:rsidRPr="00CA3D4C" w:rsidRDefault="00E536E0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>• Actors model roles (not positions) – In a hotel both the f</w:t>
      </w:r>
      <w:r w:rsidR="00CA3D4C" w:rsidRPr="00CA3D4C">
        <w:rPr>
          <w:rFonts w:ascii="Times New Roman" w:hAnsi="Times New Roman" w:cs="Times New Roman"/>
          <w:sz w:val="24"/>
          <w:szCs w:val="24"/>
        </w:rPr>
        <w:t xml:space="preserve">ront office executive and shift </w:t>
      </w:r>
      <w:r w:rsidRPr="00CA3D4C">
        <w:rPr>
          <w:rFonts w:ascii="Times New Roman" w:hAnsi="Times New Roman" w:cs="Times New Roman"/>
          <w:sz w:val="24"/>
          <w:szCs w:val="24"/>
        </w:rPr>
        <w:t xml:space="preserve">manager can make reservations. So, something like “Reservation Agent” should be used for </w:t>
      </w:r>
      <w:r w:rsidR="009B06F0">
        <w:rPr>
          <w:rFonts w:ascii="Times New Roman" w:hAnsi="Times New Roman" w:cs="Times New Roman"/>
          <w:sz w:val="24"/>
          <w:szCs w:val="24"/>
        </w:rPr>
        <w:t xml:space="preserve">the </w:t>
      </w:r>
      <w:r w:rsidRPr="00CA3D4C">
        <w:rPr>
          <w:rFonts w:ascii="Times New Roman" w:hAnsi="Times New Roman" w:cs="Times New Roman"/>
          <w:sz w:val="24"/>
          <w:szCs w:val="24"/>
        </w:rPr>
        <w:t>actor</w:t>
      </w:r>
      <w:r w:rsidR="009B06F0">
        <w:rPr>
          <w:rFonts w:ascii="Times New Roman" w:hAnsi="Times New Roman" w:cs="Times New Roman"/>
          <w:sz w:val="24"/>
          <w:szCs w:val="24"/>
        </w:rPr>
        <w:t>'s</w:t>
      </w:r>
      <w:r w:rsidRPr="00CA3D4C">
        <w:rPr>
          <w:rFonts w:ascii="Times New Roman" w:hAnsi="Times New Roman" w:cs="Times New Roman"/>
          <w:sz w:val="24"/>
          <w:szCs w:val="24"/>
        </w:rPr>
        <w:t xml:space="preserve"> name to highlight the role.</w:t>
      </w:r>
    </w:p>
    <w:p w14:paraId="52865862" w14:textId="77777777" w:rsidR="00E536E0" w:rsidRPr="00CA3D4C" w:rsidRDefault="00E536E0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>• External systems are actors – If your use case is send-email and if interacts with the email management software then the software is an actor to that particular use case.</w:t>
      </w:r>
    </w:p>
    <w:p w14:paraId="0BEC71D4" w14:textId="77777777" w:rsidR="00357C2A" w:rsidRDefault="00E536E0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 xml:space="preserve">• Actors don’t interact with other actors – In case actors interact within a system you </w:t>
      </w:r>
      <w:r w:rsidR="00CA3D4C" w:rsidRPr="00CA3D4C">
        <w:rPr>
          <w:rFonts w:ascii="Times New Roman" w:hAnsi="Times New Roman" w:cs="Times New Roman"/>
          <w:sz w:val="24"/>
          <w:szCs w:val="24"/>
        </w:rPr>
        <w:t xml:space="preserve">need </w:t>
      </w:r>
      <w:r w:rsidRPr="00CA3D4C">
        <w:rPr>
          <w:rFonts w:ascii="Times New Roman" w:hAnsi="Times New Roman" w:cs="Times New Roman"/>
          <w:sz w:val="24"/>
          <w:szCs w:val="24"/>
        </w:rPr>
        <w:t xml:space="preserve">to create a new use case diagram with the system in the </w:t>
      </w:r>
      <w:r w:rsidR="00CA3D4C" w:rsidRPr="00CA3D4C">
        <w:rPr>
          <w:rFonts w:ascii="Times New Roman" w:hAnsi="Times New Roman" w:cs="Times New Roman"/>
          <w:sz w:val="24"/>
          <w:szCs w:val="24"/>
        </w:rPr>
        <w:t xml:space="preserve">previous diagram represented as </w:t>
      </w:r>
      <w:r w:rsidRPr="00CA3D4C">
        <w:rPr>
          <w:rFonts w:ascii="Times New Roman" w:hAnsi="Times New Roman" w:cs="Times New Roman"/>
          <w:sz w:val="24"/>
          <w:szCs w:val="24"/>
        </w:rPr>
        <w:t>an actor.</w:t>
      </w:r>
      <w:r w:rsidRPr="00CA3D4C">
        <w:rPr>
          <w:rFonts w:ascii="Times New Roman" w:hAnsi="Times New Roman" w:cs="Times New Roman"/>
          <w:sz w:val="24"/>
          <w:szCs w:val="24"/>
        </w:rPr>
        <w:cr/>
      </w:r>
    </w:p>
    <w:p w14:paraId="5A674C78" w14:textId="46357593" w:rsidR="00CA3D4C" w:rsidRDefault="00CA3D4C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8"/>
          <w:szCs w:val="28"/>
        </w:rPr>
        <w:t xml:space="preserve">• </w:t>
      </w:r>
      <w:r w:rsidRPr="00CA3D4C">
        <w:rPr>
          <w:rFonts w:ascii="Times New Roman" w:hAnsi="Times New Roman" w:cs="Times New Roman"/>
          <w:sz w:val="24"/>
          <w:szCs w:val="24"/>
        </w:rPr>
        <w:t>Place inheriting actors below the parent actor – This is to make it more readable and to quickly highlight the use cases specific for that actor.</w:t>
      </w:r>
    </w:p>
    <w:p w14:paraId="29C551B2" w14:textId="77777777" w:rsidR="00357C2A" w:rsidRPr="00CA3D4C" w:rsidRDefault="00357C2A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4D15C97" w14:textId="7ED9EF9C" w:rsidR="00357C2A" w:rsidRPr="00CA3D4C" w:rsidRDefault="00CA3D4C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CA3D4C">
        <w:rPr>
          <w:rFonts w:ascii="Times New Roman" w:hAnsi="Times New Roman" w:cs="Times New Roman"/>
          <w:sz w:val="28"/>
          <w:szCs w:val="28"/>
        </w:rPr>
        <w:t>USE CASES</w:t>
      </w:r>
    </w:p>
    <w:p w14:paraId="7603AF5D" w14:textId="74EDD24D" w:rsidR="00CA3D4C" w:rsidRPr="00357C2A" w:rsidRDefault="00CA3D4C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lastRenderedPageBreak/>
        <w:t>• Names begin with a verb – A use case models an action so the name should begin with a</w:t>
      </w:r>
      <w:r w:rsidR="00357C2A">
        <w:rPr>
          <w:rFonts w:ascii="Times New Roman" w:hAnsi="Times New Roman" w:cs="Times New Roman"/>
          <w:sz w:val="24"/>
          <w:szCs w:val="24"/>
        </w:rPr>
        <w:t xml:space="preserve"> </w:t>
      </w:r>
      <w:r w:rsidRPr="00357C2A">
        <w:rPr>
          <w:rFonts w:ascii="Times New Roman" w:hAnsi="Times New Roman" w:cs="Times New Roman"/>
          <w:sz w:val="24"/>
          <w:szCs w:val="24"/>
        </w:rPr>
        <w:t>verb</w:t>
      </w:r>
      <w:r w:rsidRPr="00CA3D4C">
        <w:rPr>
          <w:rFonts w:ascii="Times New Roman" w:hAnsi="Times New Roman" w:cs="Times New Roman"/>
          <w:sz w:val="28"/>
          <w:szCs w:val="28"/>
        </w:rPr>
        <w:t>.</w:t>
      </w:r>
    </w:p>
    <w:p w14:paraId="066B7B33" w14:textId="77777777" w:rsidR="00CA3D4C" w:rsidRPr="00CA3D4C" w:rsidRDefault="00CA3D4C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>• Make the name descriptive – This is to give more information for others who are lookin</w:t>
      </w:r>
      <w:r>
        <w:rPr>
          <w:rFonts w:ascii="Times New Roman" w:hAnsi="Times New Roman" w:cs="Times New Roman"/>
          <w:sz w:val="24"/>
          <w:szCs w:val="24"/>
        </w:rPr>
        <w:t xml:space="preserve">g </w:t>
      </w:r>
      <w:r w:rsidRPr="00CA3D4C">
        <w:rPr>
          <w:rFonts w:ascii="Times New Roman" w:hAnsi="Times New Roman" w:cs="Times New Roman"/>
          <w:sz w:val="24"/>
          <w:szCs w:val="24"/>
        </w:rPr>
        <w:t>at the diagram. For example, “Print Invoice” is better than “Print”.</w:t>
      </w:r>
    </w:p>
    <w:p w14:paraId="6462031B" w14:textId="0E2FC24F" w:rsidR="00CA3D4C" w:rsidRPr="00CA3D4C" w:rsidRDefault="00CA3D4C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8"/>
          <w:szCs w:val="28"/>
        </w:rPr>
        <w:t xml:space="preserve">• </w:t>
      </w:r>
      <w:r w:rsidRPr="00CA3D4C">
        <w:rPr>
          <w:rFonts w:ascii="Times New Roman" w:hAnsi="Times New Roman" w:cs="Times New Roman"/>
          <w:sz w:val="24"/>
          <w:szCs w:val="24"/>
        </w:rPr>
        <w:t>Highlight the logical order – For example, if you’re analyzing a bank customer typical use cases include open account, deposit</w:t>
      </w:r>
      <w:r w:rsidR="009B06F0">
        <w:rPr>
          <w:rFonts w:ascii="Times New Roman" w:hAnsi="Times New Roman" w:cs="Times New Roman"/>
          <w:sz w:val="24"/>
          <w:szCs w:val="24"/>
        </w:rPr>
        <w:t>,</w:t>
      </w:r>
      <w:r w:rsidRPr="00CA3D4C">
        <w:rPr>
          <w:rFonts w:ascii="Times New Roman" w:hAnsi="Times New Roman" w:cs="Times New Roman"/>
          <w:sz w:val="24"/>
          <w:szCs w:val="24"/>
        </w:rPr>
        <w:t xml:space="preserve"> and withdraw</w:t>
      </w:r>
      <w:r w:rsidR="009B06F0">
        <w:rPr>
          <w:rFonts w:ascii="Times New Roman" w:hAnsi="Times New Roman" w:cs="Times New Roman"/>
          <w:sz w:val="24"/>
          <w:szCs w:val="24"/>
        </w:rPr>
        <w:t>al</w:t>
      </w:r>
      <w:r w:rsidRPr="00CA3D4C">
        <w:rPr>
          <w:rFonts w:ascii="Times New Roman" w:hAnsi="Times New Roman" w:cs="Times New Roman"/>
          <w:sz w:val="24"/>
          <w:szCs w:val="24"/>
        </w:rPr>
        <w:t>. Showing them in the logical order makes more sense.</w:t>
      </w:r>
    </w:p>
    <w:p w14:paraId="1F1E09C3" w14:textId="77777777" w:rsidR="00CA3D4C" w:rsidRPr="00CA3D4C" w:rsidRDefault="00CA3D4C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>• Place included use cases to the right of the invoking use case – This is done to improve readability and add clarity.</w:t>
      </w:r>
    </w:p>
    <w:p w14:paraId="2666294E" w14:textId="0DD8FE39" w:rsidR="00357C2A" w:rsidRPr="00CA3D4C" w:rsidRDefault="00CA3D4C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>• Place inheriting use case below parent use case – Again this is done to improve the readability of the diagram.</w:t>
      </w:r>
    </w:p>
    <w:p w14:paraId="07E2DC14" w14:textId="77777777" w:rsidR="00CA3D4C" w:rsidRPr="00CA3D4C" w:rsidRDefault="00CA3D4C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CA3D4C">
        <w:rPr>
          <w:rFonts w:ascii="Times New Roman" w:hAnsi="Times New Roman" w:cs="Times New Roman"/>
          <w:sz w:val="28"/>
          <w:szCs w:val="28"/>
        </w:rPr>
        <w:t>BASIC USE CASE DIAGRAM SYMBOLS</w:t>
      </w:r>
    </w:p>
    <w:p w14:paraId="2521AE54" w14:textId="77777777" w:rsidR="00CA3D4C" w:rsidRPr="00CA3D4C" w:rsidRDefault="00CA3D4C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CA3D4C">
        <w:rPr>
          <w:rFonts w:ascii="Times New Roman" w:hAnsi="Times New Roman" w:cs="Times New Roman"/>
          <w:sz w:val="24"/>
          <w:szCs w:val="24"/>
        </w:rPr>
        <w:t>The primitive symbols used in the USE CASE are:</w:t>
      </w:r>
    </w:p>
    <w:p w14:paraId="182995CC" w14:textId="77777777" w:rsidR="00CA3D4C" w:rsidRDefault="00CA3D4C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CA3D4C">
        <w:rPr>
          <w:rFonts w:ascii="Times New Roman" w:hAnsi="Times New Roman" w:cs="Times New Roman"/>
          <w:sz w:val="28"/>
          <w:szCs w:val="28"/>
        </w:rPr>
        <w:t>• System</w:t>
      </w:r>
    </w:p>
    <w:p w14:paraId="0E647F51" w14:textId="77777777" w:rsidR="00F220A3" w:rsidRDefault="00F220A3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DE4BA17" wp14:editId="5AC3F5A5">
                <wp:simplePos x="0" y="0"/>
                <wp:positionH relativeFrom="column">
                  <wp:posOffset>784860</wp:posOffset>
                </wp:positionH>
                <wp:positionV relativeFrom="paragraph">
                  <wp:posOffset>49530</wp:posOffset>
                </wp:positionV>
                <wp:extent cx="2621280" cy="883920"/>
                <wp:effectExtent l="0" t="0" r="26670" b="1143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1280" cy="8839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973D97" w14:textId="77777777" w:rsidR="00F220A3" w:rsidRPr="00F220A3" w:rsidRDefault="00F220A3" w:rsidP="00F220A3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F220A3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ystem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E4BA17" id="Rectangle 37" o:spid="_x0000_s1026" style="position:absolute;left:0;text-align:left;margin-left:61.8pt;margin-top:3.9pt;width:206.4pt;height:69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" fillcolor="#4f81bd [3204]" strokecolor="#243f60 [1604]" strokeweight="2pt">
                <v:textbox>
                  <w:txbxContent>
                    <w:p w14:paraId="6A973D97" w14:textId="77777777" w:rsidR="00F220A3" w:rsidRPr="00F220A3" w:rsidRDefault="00F220A3" w:rsidP="00F220A3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F220A3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ystem name</w:t>
                      </w:r>
                    </w:p>
                  </w:txbxContent>
                </v:textbox>
              </v:rect>
            </w:pict>
          </mc:Fallback>
        </mc:AlternateContent>
      </w:r>
    </w:p>
    <w:p w14:paraId="4074EF7D" w14:textId="77777777" w:rsidR="00F220A3" w:rsidRPr="00F220A3" w:rsidRDefault="00F220A3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1145690" w14:textId="77777777" w:rsidR="00F220A3" w:rsidRDefault="00F220A3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449CF71" w14:textId="77777777" w:rsidR="00CA3D4C" w:rsidRPr="00F220A3" w:rsidRDefault="00CA3D4C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A808EC" w14:textId="77777777" w:rsidR="00F220A3" w:rsidRPr="00F220A3" w:rsidRDefault="00F220A3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F220A3">
        <w:rPr>
          <w:rFonts w:ascii="Times New Roman" w:hAnsi="Times New Roman" w:cs="Times New Roman"/>
          <w:sz w:val="24"/>
          <w:szCs w:val="24"/>
        </w:rPr>
        <w:t>Draw your system’s boundaries using a rectangle that contains use cases. Place actors outside the system’s boundaries.</w:t>
      </w:r>
    </w:p>
    <w:p w14:paraId="0F6B5500" w14:textId="77777777" w:rsidR="00F220A3" w:rsidRDefault="00F220A3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F220A3">
        <w:rPr>
          <w:rFonts w:ascii="Times New Roman" w:hAnsi="Times New Roman" w:cs="Times New Roman"/>
          <w:sz w:val="28"/>
          <w:szCs w:val="28"/>
        </w:rPr>
        <w:t>• Use Case</w:t>
      </w:r>
    </w:p>
    <w:p w14:paraId="23A89FDE" w14:textId="77777777" w:rsidR="00F220A3" w:rsidRDefault="00F220A3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B3AD5C" wp14:editId="4A0E63E9">
                <wp:simplePos x="0" y="0"/>
                <wp:positionH relativeFrom="column">
                  <wp:posOffset>1173480</wp:posOffset>
                </wp:positionH>
                <wp:positionV relativeFrom="paragraph">
                  <wp:posOffset>104775</wp:posOffset>
                </wp:positionV>
                <wp:extent cx="2164080" cy="1303020"/>
                <wp:effectExtent l="0" t="0" r="26670" b="1143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4080" cy="13030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0251E7" w14:textId="77777777" w:rsidR="00F220A3" w:rsidRPr="00F220A3" w:rsidRDefault="00F220A3" w:rsidP="00F220A3">
                            <w:pPr>
                              <w:rPr>
                                <w:rFonts w:ascii="Bahnschrift Condensed" w:hAnsi="Bahnschrift Condensed"/>
                                <w:sz w:val="24"/>
                                <w:szCs w:val="24"/>
                              </w:rPr>
                            </w:pPr>
                            <w:r w:rsidRPr="00F220A3">
                              <w:rPr>
                                <w:rFonts w:ascii="Bahnschrift Condensed" w:hAnsi="Bahnschrift Condensed"/>
                                <w:sz w:val="24"/>
                                <w:szCs w:val="24"/>
                              </w:rPr>
                              <w:t>Use c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AB3AD5C" id="Oval 38" o:spid="_x0000_s1027" style="position:absolute;left:0;text-align:left;margin-left:92.4pt;margin-top:8.25pt;width:170.4pt;height:102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" fillcolor="#4f81bd [3204]" strokecolor="#243f60 [1604]" strokeweight="2pt">
                <v:textbox>
                  <w:txbxContent>
                    <w:p w14:paraId="1A0251E7" w14:textId="77777777" w:rsidR="00F220A3" w:rsidRPr="00F220A3" w:rsidRDefault="00F220A3" w:rsidP="00F220A3">
                      <w:pPr>
                        <w:rPr>
                          <w:rFonts w:ascii="Bahnschrift Condensed" w:hAnsi="Bahnschrift Condensed"/>
                          <w:sz w:val="24"/>
                          <w:szCs w:val="24"/>
                        </w:rPr>
                      </w:pPr>
                      <w:r w:rsidRPr="00F220A3">
                        <w:rPr>
                          <w:rFonts w:ascii="Bahnschrift Condensed" w:hAnsi="Bahnschrift Condensed"/>
                          <w:sz w:val="24"/>
                          <w:szCs w:val="24"/>
                        </w:rPr>
                        <w:t>Use case</w:t>
                      </w:r>
                    </w:p>
                  </w:txbxContent>
                </v:textbox>
              </v:oval>
            </w:pict>
          </mc:Fallback>
        </mc:AlternateContent>
      </w:r>
    </w:p>
    <w:p w14:paraId="1709CA56" w14:textId="77777777" w:rsidR="00F220A3" w:rsidRPr="00F220A3" w:rsidRDefault="00F220A3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DA4120B" w14:textId="77777777" w:rsidR="00F220A3" w:rsidRPr="00F220A3" w:rsidRDefault="00F220A3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F1ABBBB" w14:textId="77777777" w:rsidR="00F220A3" w:rsidRDefault="00F220A3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FA0BFA4" w14:textId="77777777" w:rsidR="00F220A3" w:rsidRPr="00F220A3" w:rsidRDefault="00F220A3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F220A3">
        <w:rPr>
          <w:rFonts w:ascii="Times New Roman" w:hAnsi="Times New Roman" w:cs="Times New Roman"/>
          <w:sz w:val="24"/>
          <w:szCs w:val="24"/>
        </w:rPr>
        <w:t>Draw use cases using ovals. Label the ovals with verbs that represent the system’s functions.</w:t>
      </w:r>
    </w:p>
    <w:p w14:paraId="24E4ADBA" w14:textId="77777777" w:rsidR="00F220A3" w:rsidRDefault="00F220A3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3E9866B" w14:textId="77777777" w:rsidR="00F220A3" w:rsidRDefault="00F220A3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F220A3">
        <w:rPr>
          <w:rFonts w:ascii="Times New Roman" w:hAnsi="Times New Roman" w:cs="Times New Roman"/>
          <w:sz w:val="28"/>
          <w:szCs w:val="28"/>
        </w:rPr>
        <w:lastRenderedPageBreak/>
        <w:t>• Actor</w:t>
      </w:r>
    </w:p>
    <w:p w14:paraId="60D6AC82" w14:textId="77777777" w:rsidR="001109C2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51BB20B" wp14:editId="328A2604">
                <wp:simplePos x="0" y="0"/>
                <wp:positionH relativeFrom="column">
                  <wp:posOffset>944880</wp:posOffset>
                </wp:positionH>
                <wp:positionV relativeFrom="paragraph">
                  <wp:posOffset>1521460</wp:posOffset>
                </wp:positionV>
                <wp:extent cx="335280" cy="266700"/>
                <wp:effectExtent l="0" t="0" r="26670" b="1905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5280" cy="266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2359363" id="Straight Connector 44" o:spid="_x0000_s1026" style="position:absolute;flip:x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74.4pt,119.8pt" to="100.8pt,14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" strokecolor="#4579b8 [3044]"/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E12F02" wp14:editId="71D54B79">
                <wp:simplePos x="0" y="0"/>
                <wp:positionH relativeFrom="column">
                  <wp:posOffset>1280160</wp:posOffset>
                </wp:positionH>
                <wp:positionV relativeFrom="paragraph">
                  <wp:posOffset>1521460</wp:posOffset>
                </wp:positionV>
                <wp:extent cx="304800" cy="266700"/>
                <wp:effectExtent l="0" t="0" r="19050" b="1905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266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FAED44" id="Straight Connector 4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0.8pt,119.8pt" to="124.8pt,14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" strokecolor="#4579b8 [3044]"/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EBD4297" wp14:editId="5DB06868">
                <wp:simplePos x="0" y="0"/>
                <wp:positionH relativeFrom="column">
                  <wp:posOffset>1028700</wp:posOffset>
                </wp:positionH>
                <wp:positionV relativeFrom="paragraph">
                  <wp:posOffset>843280</wp:posOffset>
                </wp:positionV>
                <wp:extent cx="251460" cy="190500"/>
                <wp:effectExtent l="0" t="0" r="34290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146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039110" id="Straight Connector 43" o:spid="_x0000_s1026" style="position:absolute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pt,66.4pt" to="100.8pt,8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" strokecolor="#4579b8 [3044]"/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3A2378B" wp14:editId="1139C091">
                <wp:simplePos x="0" y="0"/>
                <wp:positionH relativeFrom="column">
                  <wp:posOffset>1280160</wp:posOffset>
                </wp:positionH>
                <wp:positionV relativeFrom="paragraph">
                  <wp:posOffset>843280</wp:posOffset>
                </wp:positionV>
                <wp:extent cx="243840" cy="190500"/>
                <wp:effectExtent l="0" t="0" r="22860" b="1905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AA2EF8" id="Straight Connector 4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0.8pt,66.4pt" to="120pt,8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" strokecolor="#4579b8 [3044]"/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D31D2" wp14:editId="7C8D3980">
                <wp:simplePos x="0" y="0"/>
                <wp:positionH relativeFrom="column">
                  <wp:posOffset>1280160</wp:posOffset>
                </wp:positionH>
                <wp:positionV relativeFrom="paragraph">
                  <wp:posOffset>652780</wp:posOffset>
                </wp:positionV>
                <wp:extent cx="0" cy="868680"/>
                <wp:effectExtent l="0" t="0" r="19050" b="2667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68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A40776" id="Straight Connector 4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8pt,51.4pt" to="100.8pt,1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" strokecolor="#4579b8 [3044]"/>
            </w:pict>
          </mc:Fallback>
        </mc:AlternateContent>
      </w:r>
      <w:r w:rsidR="00F220A3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0E3D936" wp14:editId="5010D43E">
                <wp:simplePos x="0" y="0"/>
                <wp:positionH relativeFrom="column">
                  <wp:posOffset>1028700</wp:posOffset>
                </wp:positionH>
                <wp:positionV relativeFrom="paragraph">
                  <wp:posOffset>142240</wp:posOffset>
                </wp:positionV>
                <wp:extent cx="495300" cy="510540"/>
                <wp:effectExtent l="0" t="0" r="19050" b="2286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5105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3CFB745" id="Oval 40" o:spid="_x0000_s1026" style="position:absolute;margin-left:81pt;margin-top:11.2pt;width:39pt;height:40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" fillcolor="#4f81bd [3204]" strokecolor="#243f60 [1604]" strokeweight="2pt"/>
            </w:pict>
          </mc:Fallback>
        </mc:AlternateContent>
      </w:r>
    </w:p>
    <w:p w14:paraId="26A4D7F6" w14:textId="77777777" w:rsidR="001109C2" w:rsidRPr="001109C2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CFDBEF4" w14:textId="77777777" w:rsidR="001109C2" w:rsidRPr="001109C2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D934E29" w14:textId="77777777" w:rsidR="001109C2" w:rsidRPr="001109C2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72A6B97" w14:textId="77777777" w:rsidR="001109C2" w:rsidRPr="001109C2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16E3A87" w14:textId="77777777" w:rsidR="001109C2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CC80923" w14:textId="77777777" w:rsidR="001109C2" w:rsidRPr="001109C2" w:rsidRDefault="001109C2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1109C2">
        <w:rPr>
          <w:rFonts w:ascii="Times New Roman" w:hAnsi="Times New Roman" w:cs="Times New Roman"/>
          <w:sz w:val="24"/>
          <w:szCs w:val="24"/>
        </w:rPr>
        <w:t>Actors are the users of a system. When one system is the actor of another system, label the actor system with the actor stereotype. An actor is a person, organization, or external system that plays a role in one or more interactions with your system (actors are typically drawn as stick figures on UML Use Case diagrams).</w:t>
      </w:r>
    </w:p>
    <w:p w14:paraId="4113511E" w14:textId="77777777" w:rsidR="00F220A3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 w:rsidRPr="001109C2">
        <w:rPr>
          <w:rFonts w:ascii="Times New Roman" w:hAnsi="Times New Roman" w:cs="Times New Roman"/>
          <w:sz w:val="28"/>
          <w:szCs w:val="28"/>
        </w:rPr>
        <w:t>• Relationship</w:t>
      </w:r>
      <w:r w:rsidRPr="001109C2">
        <w:rPr>
          <w:rFonts w:ascii="Times New Roman" w:hAnsi="Times New Roman" w:cs="Times New Roman"/>
          <w:sz w:val="28"/>
          <w:szCs w:val="28"/>
        </w:rPr>
        <w:cr/>
      </w:r>
    </w:p>
    <w:p w14:paraId="1D1BB7BA" w14:textId="77777777" w:rsidR="001109C2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</w:p>
    <w:p w14:paraId="4B642D84" w14:textId="77777777" w:rsidR="001109C2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&lt;&lt;include&gt;&gt;</w:t>
      </w:r>
    </w:p>
    <w:p w14:paraId="5D32FDB7" w14:textId="77777777" w:rsidR="001109C2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     &lt;&lt;extend&gt;&gt;</w:t>
      </w:r>
    </w:p>
    <w:p w14:paraId="083C2A61" w14:textId="77777777" w:rsidR="001109C2" w:rsidRDefault="001109C2" w:rsidP="00357C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 &lt; ---------------</w:t>
      </w:r>
    </w:p>
    <w:p w14:paraId="07327700" w14:textId="77777777" w:rsidR="001109C2" w:rsidRPr="001109C2" w:rsidRDefault="001109C2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0BF179" w14:textId="593DFE2E" w:rsidR="001109C2" w:rsidRDefault="001109C2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1109C2">
        <w:rPr>
          <w:rFonts w:ascii="Times New Roman" w:hAnsi="Times New Roman" w:cs="Times New Roman"/>
          <w:sz w:val="24"/>
          <w:szCs w:val="24"/>
        </w:rPr>
        <w:t>Illustrate relationships between an actor and a use case with a simple line. For relationships among use cases, use arrows labeled either” uses” or” extends.” A” uses” relationship indicates that one use case is needed by another to perform a task. An” extends” relationship indicates alternative options under a certain use case.</w:t>
      </w:r>
    </w:p>
    <w:p w14:paraId="033B8AD3" w14:textId="77777777" w:rsidR="001109C2" w:rsidRDefault="001109C2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E49684B" w14:textId="77777777" w:rsidR="001109C2" w:rsidRDefault="001109C2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32BC1A" w14:textId="77777777" w:rsidR="001109C2" w:rsidRDefault="001109C2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40DD0A" w14:textId="77777777" w:rsidR="00BB2424" w:rsidRDefault="00BB2424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D18046" w14:textId="6C77F6B8" w:rsidR="001109C2" w:rsidRDefault="001109C2" w:rsidP="00357C2A">
      <w:pPr>
        <w:jc w:val="both"/>
        <w:rPr>
          <w:rFonts w:ascii="Times New Roman" w:hAnsi="Times New Roman" w:cs="Times New Roman"/>
          <w:sz w:val="24"/>
          <w:szCs w:val="24"/>
        </w:rPr>
      </w:pPr>
      <w:r w:rsidRPr="001109C2">
        <w:rPr>
          <w:rFonts w:ascii="Times New Roman" w:hAnsi="Times New Roman" w:cs="Times New Roman"/>
          <w:sz w:val="24"/>
          <w:szCs w:val="24"/>
        </w:rPr>
        <w:lastRenderedPageBreak/>
        <w:t>• USE CASE</w:t>
      </w:r>
    </w:p>
    <w:p w14:paraId="6F32D2BC" w14:textId="77777777" w:rsidR="001109C2" w:rsidRDefault="001109C2" w:rsidP="00357C2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CB5B9A" w14:textId="77777777" w:rsidR="001109C2" w:rsidRPr="001109C2" w:rsidRDefault="001109C2" w:rsidP="001109C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AB3062" wp14:editId="326BDB9F">
            <wp:extent cx="5341620" cy="465582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9-09 at 12.44.20 PM.jpe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1620" cy="465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09C2" w:rsidRPr="001109C2">
      <w:headerReference w:type="default" r:id="rId31"/>
      <w:footerReference w:type="default" r:id="rId3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A2FE0" w14:textId="77777777" w:rsidR="002F7BCC" w:rsidRDefault="002F7BCC" w:rsidP="006D287B">
      <w:pPr>
        <w:spacing w:after="0" w:line="240" w:lineRule="auto"/>
      </w:pPr>
      <w:r>
        <w:separator/>
      </w:r>
    </w:p>
  </w:endnote>
  <w:endnote w:type="continuationSeparator" w:id="0">
    <w:p w14:paraId="4D669EA6" w14:textId="77777777" w:rsidR="002F7BCC" w:rsidRDefault="002F7BCC" w:rsidP="006D2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hnschrift 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5A42E" w14:textId="77777777" w:rsidR="0066172A" w:rsidRPr="00DB4915" w:rsidRDefault="0066172A">
    <w:pPr>
      <w:pStyle w:val="Footer"/>
      <w:rPr>
        <w:i/>
        <w:sz w:val="24"/>
        <w:szCs w:val="24"/>
      </w:rPr>
    </w:pPr>
    <w:r w:rsidRPr="00DB4915">
      <w:rPr>
        <w:i/>
        <w:sz w:val="24"/>
        <w:szCs w:val="24"/>
      </w:rPr>
      <w:t>Department Of Computer Scienc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55ACD" w14:textId="77777777" w:rsidR="002F7BCC" w:rsidRDefault="002F7BCC" w:rsidP="006D287B">
      <w:pPr>
        <w:spacing w:after="0" w:line="240" w:lineRule="auto"/>
      </w:pPr>
      <w:r>
        <w:separator/>
      </w:r>
    </w:p>
  </w:footnote>
  <w:footnote w:type="continuationSeparator" w:id="0">
    <w:p w14:paraId="7AE4953E" w14:textId="77777777" w:rsidR="002F7BCC" w:rsidRDefault="002F7BCC" w:rsidP="006D2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FEB8A" w14:textId="77777777" w:rsidR="0066172A" w:rsidRPr="00357C2A" w:rsidRDefault="0066172A">
    <w:pPr>
      <w:pStyle w:val="Header"/>
      <w:rPr>
        <w:rFonts w:ascii="Times New Roman" w:hAnsi="Times New Roman" w:cs="Times New Roman"/>
        <w:i/>
        <w:sz w:val="24"/>
        <w:szCs w:val="24"/>
      </w:rPr>
    </w:pPr>
    <w:r w:rsidRPr="00357C2A">
      <w:rPr>
        <w:rFonts w:ascii="Times New Roman" w:hAnsi="Times New Roman" w:cs="Times New Roman"/>
        <w:i/>
        <w:sz w:val="24"/>
        <w:szCs w:val="24"/>
      </w:rPr>
      <w:t xml:space="preserve">KVCOP </w:t>
    </w:r>
  </w:p>
  <w:p w14:paraId="68FBD07E" w14:textId="77777777" w:rsidR="0066172A" w:rsidRDefault="0066172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655399"/>
    <w:multiLevelType w:val="hybridMultilevel"/>
    <w:tmpl w:val="0F904D40"/>
    <w:lvl w:ilvl="0" w:tplc="5DFAA0D2">
      <w:start w:val="1"/>
      <w:numFmt w:val="decimal"/>
      <w:lvlText w:val="%1."/>
      <w:lvlJc w:val="left"/>
      <w:pPr>
        <w:ind w:left="45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76" w:hanging="360"/>
      </w:pPr>
    </w:lvl>
    <w:lvl w:ilvl="2" w:tplc="4009001B" w:tentative="1">
      <w:start w:val="1"/>
      <w:numFmt w:val="lowerRoman"/>
      <w:lvlText w:val="%3."/>
      <w:lvlJc w:val="right"/>
      <w:pPr>
        <w:ind w:left="1896" w:hanging="180"/>
      </w:pPr>
    </w:lvl>
    <w:lvl w:ilvl="3" w:tplc="4009000F" w:tentative="1">
      <w:start w:val="1"/>
      <w:numFmt w:val="decimal"/>
      <w:lvlText w:val="%4."/>
      <w:lvlJc w:val="left"/>
      <w:pPr>
        <w:ind w:left="2616" w:hanging="360"/>
      </w:pPr>
    </w:lvl>
    <w:lvl w:ilvl="4" w:tplc="40090019" w:tentative="1">
      <w:start w:val="1"/>
      <w:numFmt w:val="lowerLetter"/>
      <w:lvlText w:val="%5."/>
      <w:lvlJc w:val="left"/>
      <w:pPr>
        <w:ind w:left="3336" w:hanging="360"/>
      </w:pPr>
    </w:lvl>
    <w:lvl w:ilvl="5" w:tplc="4009001B" w:tentative="1">
      <w:start w:val="1"/>
      <w:numFmt w:val="lowerRoman"/>
      <w:lvlText w:val="%6."/>
      <w:lvlJc w:val="right"/>
      <w:pPr>
        <w:ind w:left="4056" w:hanging="180"/>
      </w:pPr>
    </w:lvl>
    <w:lvl w:ilvl="6" w:tplc="4009000F" w:tentative="1">
      <w:start w:val="1"/>
      <w:numFmt w:val="decimal"/>
      <w:lvlText w:val="%7."/>
      <w:lvlJc w:val="left"/>
      <w:pPr>
        <w:ind w:left="4776" w:hanging="360"/>
      </w:pPr>
    </w:lvl>
    <w:lvl w:ilvl="7" w:tplc="40090019" w:tentative="1">
      <w:start w:val="1"/>
      <w:numFmt w:val="lowerLetter"/>
      <w:lvlText w:val="%8."/>
      <w:lvlJc w:val="left"/>
      <w:pPr>
        <w:ind w:left="5496" w:hanging="360"/>
      </w:pPr>
    </w:lvl>
    <w:lvl w:ilvl="8" w:tplc="4009001B" w:tentative="1">
      <w:start w:val="1"/>
      <w:numFmt w:val="lowerRoman"/>
      <w:lvlText w:val="%9."/>
      <w:lvlJc w:val="right"/>
      <w:pPr>
        <w:ind w:left="621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zMDI1NDQ1MDCzMDNX0lEKTi0uzszPAykwqgUA6F+IlSwAAAA="/>
  </w:docVars>
  <w:rsids>
    <w:rsidRoot w:val="006D287B"/>
    <w:rsid w:val="00025671"/>
    <w:rsid w:val="00102099"/>
    <w:rsid w:val="001109C2"/>
    <w:rsid w:val="00187C90"/>
    <w:rsid w:val="001A0D3C"/>
    <w:rsid w:val="00233642"/>
    <w:rsid w:val="002C0C1B"/>
    <w:rsid w:val="002F7BCC"/>
    <w:rsid w:val="00357C2A"/>
    <w:rsid w:val="004066B1"/>
    <w:rsid w:val="00493EEB"/>
    <w:rsid w:val="004C2531"/>
    <w:rsid w:val="0050637F"/>
    <w:rsid w:val="00527C8D"/>
    <w:rsid w:val="00566836"/>
    <w:rsid w:val="00582B22"/>
    <w:rsid w:val="0059664C"/>
    <w:rsid w:val="0066172A"/>
    <w:rsid w:val="006D287B"/>
    <w:rsid w:val="006D481F"/>
    <w:rsid w:val="007265AD"/>
    <w:rsid w:val="007515B5"/>
    <w:rsid w:val="00753ACC"/>
    <w:rsid w:val="007559FD"/>
    <w:rsid w:val="0077203D"/>
    <w:rsid w:val="0077572A"/>
    <w:rsid w:val="008165A1"/>
    <w:rsid w:val="008C6D1B"/>
    <w:rsid w:val="00927CE4"/>
    <w:rsid w:val="009B06F0"/>
    <w:rsid w:val="009D0252"/>
    <w:rsid w:val="00A32069"/>
    <w:rsid w:val="00A84997"/>
    <w:rsid w:val="00BB2424"/>
    <w:rsid w:val="00CA3D4C"/>
    <w:rsid w:val="00CB7EAB"/>
    <w:rsid w:val="00CD1056"/>
    <w:rsid w:val="00CE5887"/>
    <w:rsid w:val="00D1549C"/>
    <w:rsid w:val="00DB4915"/>
    <w:rsid w:val="00DC2CC1"/>
    <w:rsid w:val="00E219D0"/>
    <w:rsid w:val="00E25261"/>
    <w:rsid w:val="00E536E0"/>
    <w:rsid w:val="00F0253B"/>
    <w:rsid w:val="00F220A3"/>
    <w:rsid w:val="00F62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3D529"/>
  <w15:docId w15:val="{86F0A138-B4E3-47DE-B702-CDDB2D4B8F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2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287B"/>
  </w:style>
  <w:style w:type="paragraph" w:styleId="Footer">
    <w:name w:val="footer"/>
    <w:basedOn w:val="Normal"/>
    <w:link w:val="FooterChar"/>
    <w:uiPriority w:val="99"/>
    <w:unhideWhenUsed/>
    <w:rsid w:val="006D28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287B"/>
  </w:style>
  <w:style w:type="paragraph" w:styleId="ListParagraph">
    <w:name w:val="List Paragraph"/>
    <w:basedOn w:val="Normal"/>
    <w:uiPriority w:val="34"/>
    <w:qFormat/>
    <w:rsid w:val="00A84997"/>
    <w:pPr>
      <w:spacing w:after="160" w:line="259" w:lineRule="auto"/>
      <w:ind w:left="720"/>
      <w:contextualSpacing/>
    </w:pPr>
    <w:rPr>
      <w:lang w:val="en-IN"/>
    </w:rPr>
  </w:style>
  <w:style w:type="table" w:styleId="TableGrid">
    <w:name w:val="Table Grid"/>
    <w:basedOn w:val="TableNormal"/>
    <w:uiPriority w:val="39"/>
    <w:rsid w:val="00A84997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320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206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A3ADA7-1308-46A1-BA5D-C94C2F8F5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28</Pages>
  <Words>2626</Words>
  <Characters>14973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ZILA</dc:creator>
  <cp:keywords/>
  <dc:description/>
  <cp:lastModifiedBy>Shabas V S</cp:lastModifiedBy>
  <cp:revision>1</cp:revision>
  <cp:lastPrinted>2021-09-09T05:06:00Z</cp:lastPrinted>
  <dcterms:created xsi:type="dcterms:W3CDTF">2021-09-09T05:04:00Z</dcterms:created>
  <dcterms:modified xsi:type="dcterms:W3CDTF">2021-10-23T16:12:00Z</dcterms:modified>
</cp:coreProperties>
</file>